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3CE8" w:rsidRPr="005F42CF" w:rsidRDefault="00CE3CE8" w:rsidP="00CE3CE8">
      <w:pPr>
        <w:rPr>
          <w:rFonts w:ascii="Arial" w:hAnsi="Arial" w:cs="Arial"/>
          <w:u w:val="single"/>
        </w:rPr>
      </w:pPr>
      <w:r w:rsidRPr="00CE3CE8">
        <w:rPr>
          <w:rFonts w:ascii="Arial" w:hAnsi="Arial" w:cs="Arial"/>
        </w:rPr>
        <w:t xml:space="preserve">Client: </w:t>
      </w:r>
      <w:r w:rsidRPr="00CE3CE8">
        <w:rPr>
          <w:rFonts w:ascii="Arial" w:hAnsi="Arial" w:cs="Arial"/>
        </w:rPr>
        <w:tab/>
      </w:r>
      <w:r w:rsidRPr="00CE3CE8">
        <w:rPr>
          <w:rFonts w:ascii="Arial" w:hAnsi="Arial" w:cs="Arial"/>
          <w:u w:val="single"/>
        </w:rPr>
        <w:tab/>
      </w:r>
      <w:r w:rsidRPr="00CE3CE8">
        <w:rPr>
          <w:rFonts w:ascii="Arial" w:hAnsi="Arial" w:cs="Arial"/>
          <w:u w:val="single"/>
        </w:rPr>
        <w:tab/>
      </w:r>
      <w:r w:rsidRPr="00CE3CE8">
        <w:rPr>
          <w:rFonts w:ascii="Arial" w:hAnsi="Arial" w:cs="Arial"/>
          <w:u w:val="single"/>
        </w:rPr>
        <w:tab/>
      </w:r>
      <w:r w:rsidRPr="00CE3CE8">
        <w:rPr>
          <w:rFonts w:ascii="Arial" w:hAnsi="Arial" w:cs="Arial"/>
          <w:u w:val="single"/>
        </w:rPr>
        <w:tab/>
      </w:r>
      <w:r w:rsidRPr="00CE3CE8">
        <w:rPr>
          <w:rFonts w:ascii="Arial" w:hAnsi="Arial" w:cs="Arial"/>
          <w:u w:val="single"/>
        </w:rPr>
        <w:tab/>
      </w:r>
      <w:r w:rsidR="005F42CF">
        <w:rPr>
          <w:rFonts w:ascii="Arial" w:hAnsi="Arial" w:cs="Arial"/>
        </w:rPr>
        <w:tab/>
        <w:t xml:space="preserve">Date: </w:t>
      </w:r>
      <w:r w:rsidR="005F42CF">
        <w:rPr>
          <w:rFonts w:ascii="Arial" w:hAnsi="Arial" w:cs="Arial"/>
          <w:u w:val="single"/>
        </w:rPr>
        <w:tab/>
      </w:r>
      <w:r w:rsidR="005F42CF">
        <w:rPr>
          <w:rFonts w:ascii="Arial" w:hAnsi="Arial" w:cs="Arial"/>
          <w:u w:val="single"/>
        </w:rPr>
        <w:tab/>
      </w:r>
      <w:r w:rsidR="005F42CF">
        <w:rPr>
          <w:rFonts w:ascii="Arial" w:hAnsi="Arial" w:cs="Arial"/>
          <w:u w:val="single"/>
        </w:rPr>
        <w:tab/>
      </w:r>
      <w:r w:rsidR="005F42CF">
        <w:rPr>
          <w:rFonts w:ascii="Arial" w:hAnsi="Arial" w:cs="Arial"/>
          <w:u w:val="single"/>
        </w:rPr>
        <w:tab/>
      </w:r>
      <w:r w:rsidR="005F42CF">
        <w:rPr>
          <w:rFonts w:ascii="Arial" w:hAnsi="Arial" w:cs="Arial"/>
          <w:u w:val="single"/>
        </w:rPr>
        <w:tab/>
      </w:r>
      <w:r w:rsidR="005F42CF">
        <w:rPr>
          <w:rFonts w:ascii="Arial" w:hAnsi="Arial" w:cs="Arial"/>
          <w:u w:val="single"/>
        </w:rPr>
        <w:tab/>
      </w:r>
    </w:p>
    <w:p w:rsidR="00CE3CE8" w:rsidRDefault="00CE3CE8" w:rsidP="00F37CBD">
      <w:pPr>
        <w:jc w:val="center"/>
        <w:rPr>
          <w:rFonts w:ascii="Arial" w:hAnsi="Arial" w:cs="Arial"/>
          <w:u w:val="single"/>
        </w:rPr>
      </w:pPr>
    </w:p>
    <w:p w:rsidR="00191CC9" w:rsidRPr="00F37CBD" w:rsidRDefault="00F873E8" w:rsidP="00F37CBD">
      <w:pPr>
        <w:jc w:val="center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9</w:t>
      </w:r>
      <w:r w:rsidR="003D4290">
        <w:rPr>
          <w:rFonts w:ascii="Arial" w:hAnsi="Arial" w:cs="Arial"/>
          <w:u w:val="single"/>
        </w:rPr>
        <w:t>2</w:t>
      </w:r>
      <w:r w:rsidR="009C3A24">
        <w:rPr>
          <w:rFonts w:ascii="Arial" w:hAnsi="Arial" w:cs="Arial"/>
          <w:u w:val="single"/>
        </w:rPr>
        <w:t xml:space="preserve">-point </w:t>
      </w:r>
      <w:r w:rsidR="00F37CBD" w:rsidRPr="00F37CBD">
        <w:rPr>
          <w:rFonts w:ascii="Arial" w:hAnsi="Arial" w:cs="Arial"/>
          <w:u w:val="single"/>
        </w:rPr>
        <w:t xml:space="preserve">Separation Agreement </w:t>
      </w:r>
      <w:r w:rsidR="00586EFD">
        <w:rPr>
          <w:rFonts w:ascii="Arial" w:hAnsi="Arial" w:cs="Arial"/>
          <w:u w:val="single"/>
        </w:rPr>
        <w:t>ILA</w:t>
      </w:r>
      <w:r w:rsidR="00D528BE">
        <w:rPr>
          <w:rFonts w:ascii="Arial" w:hAnsi="Arial" w:cs="Arial"/>
          <w:u w:val="single"/>
        </w:rPr>
        <w:t xml:space="preserve"> </w:t>
      </w:r>
      <w:r w:rsidR="00F37CBD" w:rsidRPr="00F37CBD">
        <w:rPr>
          <w:rFonts w:ascii="Arial" w:hAnsi="Arial" w:cs="Arial"/>
          <w:u w:val="single"/>
        </w:rPr>
        <w:t>Checklist</w:t>
      </w:r>
    </w:p>
    <w:p w:rsidR="00F37CBD" w:rsidRPr="00F37CBD" w:rsidRDefault="00F37CBD">
      <w:pPr>
        <w:rPr>
          <w:rFonts w:ascii="Arial" w:hAnsi="Arial" w:cs="Arial"/>
        </w:rPr>
      </w:pPr>
      <w:r>
        <w:rPr>
          <w:rFonts w:ascii="Arial" w:hAnsi="Arial" w:cs="Arial"/>
        </w:rPr>
        <w:t>Information</w:t>
      </w:r>
    </w:p>
    <w:p w:rsidR="00F37CBD" w:rsidRDefault="00F37CBD" w:rsidP="00F37CB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arties’ names are correct</w:t>
      </w:r>
    </w:p>
    <w:p w:rsidR="00F37CBD" w:rsidRDefault="00F37CBD" w:rsidP="00F37CB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hildren’s names and birthdays are correct</w:t>
      </w:r>
      <w:r w:rsidR="00D851B4">
        <w:rPr>
          <w:rFonts w:ascii="Arial" w:hAnsi="Arial" w:cs="Arial"/>
        </w:rPr>
        <w:t xml:space="preserve"> (or no children stated explicitly)</w:t>
      </w:r>
    </w:p>
    <w:p w:rsidR="00F37CBD" w:rsidRDefault="00F37CBD" w:rsidP="00F37CB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orrect marriage &amp; separation dates</w:t>
      </w:r>
    </w:p>
    <w:p w:rsidR="00EF76D0" w:rsidRDefault="00EF76D0" w:rsidP="00F37CB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Reference to Court Action</w:t>
      </w:r>
      <w:r w:rsidR="00813D92">
        <w:rPr>
          <w:rFonts w:ascii="Arial" w:hAnsi="Arial" w:cs="Arial"/>
        </w:rPr>
        <w:t xml:space="preserve"> Number</w:t>
      </w:r>
    </w:p>
    <w:p w:rsidR="00813D92" w:rsidRPr="00F37CBD" w:rsidRDefault="00813D92" w:rsidP="00F37CB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Effective date not yet written in</w:t>
      </w:r>
    </w:p>
    <w:p w:rsidR="00F37CBD" w:rsidRDefault="00F37CBD">
      <w:pPr>
        <w:rPr>
          <w:rFonts w:ascii="Arial" w:hAnsi="Arial" w:cs="Arial"/>
        </w:rPr>
      </w:pPr>
      <w:r w:rsidRPr="00F37CBD">
        <w:rPr>
          <w:rFonts w:ascii="Arial" w:hAnsi="Arial" w:cs="Arial"/>
        </w:rPr>
        <w:t>D</w:t>
      </w:r>
      <w:r>
        <w:rPr>
          <w:rFonts w:ascii="Arial" w:hAnsi="Arial" w:cs="Arial"/>
        </w:rPr>
        <w:t>isclosure</w:t>
      </w:r>
    </w:p>
    <w:p w:rsidR="00F37CBD" w:rsidRDefault="00F37CBD" w:rsidP="00F37CB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Formal disclosure or comprehensive waiver</w:t>
      </w:r>
    </w:p>
    <w:p w:rsidR="00586EFD" w:rsidRDefault="00586EFD" w:rsidP="00586EF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Income and employer of each party listed</w:t>
      </w:r>
    </w:p>
    <w:p w:rsidR="00852571" w:rsidRDefault="0008477C" w:rsidP="00852571">
      <w:pPr>
        <w:rPr>
          <w:rFonts w:ascii="Arial" w:hAnsi="Arial" w:cs="Arial"/>
        </w:rPr>
      </w:pPr>
      <w:r>
        <w:rPr>
          <w:rFonts w:ascii="Arial" w:hAnsi="Arial" w:cs="Arial"/>
        </w:rPr>
        <w:t>Child Support</w:t>
      </w:r>
    </w:p>
    <w:p w:rsidR="00852571" w:rsidRDefault="00852571" w:rsidP="0085257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Guidelines calculation performed</w:t>
      </w:r>
    </w:p>
    <w:p w:rsidR="0008477C" w:rsidRDefault="0008477C" w:rsidP="0008477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 3 reflects Guidelines</w:t>
      </w:r>
    </w:p>
    <w:p w:rsidR="0008477C" w:rsidRDefault="0008477C" w:rsidP="0085257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 7 proportion listed</w:t>
      </w:r>
    </w:p>
    <w:p w:rsidR="00852571" w:rsidRDefault="00852571" w:rsidP="0085257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 7 expenses listed</w:t>
      </w:r>
    </w:p>
    <w:p w:rsidR="0008477C" w:rsidRDefault="0008477C" w:rsidP="0008477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Recalculation clause</w:t>
      </w:r>
    </w:p>
    <w:p w:rsidR="00AB2EA8" w:rsidRDefault="00AB2EA8" w:rsidP="0008477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Health insurance clause (optional)</w:t>
      </w:r>
    </w:p>
    <w:p w:rsidR="00AB2EA8" w:rsidRDefault="00AB2EA8" w:rsidP="0008477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Life insurance clause (optional)</w:t>
      </w:r>
    </w:p>
    <w:p w:rsidR="00F873E8" w:rsidRDefault="00F873E8" w:rsidP="00F873E8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>
        <w:rPr>
          <w:rFonts w:ascii="Arial" w:hAnsi="Arial" w:cs="Arial"/>
        </w:rPr>
        <w:t>If shared parenting:</w:t>
      </w:r>
    </w:p>
    <w:p w:rsidR="00F873E8" w:rsidRDefault="00F873E8" w:rsidP="00F873E8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ED shared through no reference to “set-off”, “net”, “offset”, “Guidelines”, “</w:t>
      </w:r>
      <w:proofErr w:type="spellStart"/>
      <w:r>
        <w:rPr>
          <w:rFonts w:ascii="Arial" w:hAnsi="Arial" w:cs="Arial"/>
        </w:rPr>
        <w:t>ChildView</w:t>
      </w:r>
      <w:proofErr w:type="spellEnd"/>
      <w:r>
        <w:rPr>
          <w:rFonts w:ascii="Arial" w:hAnsi="Arial" w:cs="Arial"/>
        </w:rPr>
        <w:t>” or “</w:t>
      </w:r>
      <w:proofErr w:type="spellStart"/>
      <w:r>
        <w:rPr>
          <w:rFonts w:ascii="Arial" w:hAnsi="Arial" w:cs="Arial"/>
        </w:rPr>
        <w:t>DivorceMate</w:t>
      </w:r>
      <w:proofErr w:type="spellEnd"/>
      <w:r>
        <w:rPr>
          <w:rFonts w:ascii="Arial" w:hAnsi="Arial" w:cs="Arial"/>
        </w:rPr>
        <w:t>”, both parties obliged to pay support, and AED alternates each year if one child or each claims a child if multiple children (unless AED already allocated to lower-income parenting in SSAG calculations and income being equalized, if representing the lower-income parent).</w:t>
      </w:r>
    </w:p>
    <w:p w:rsidR="00F873E8" w:rsidRDefault="00F873E8" w:rsidP="00F873E8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ED allocated to only one parent (if either side already has a dependent spouse or child from another relationship they’re already claiming, or lower-income spouse earns less than $11,635 (2017) or slightly above).</w:t>
      </w:r>
    </w:p>
    <w:p w:rsidR="00F873E8" w:rsidRDefault="00F873E8" w:rsidP="00F873E8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Indemnity for AED.</w:t>
      </w:r>
    </w:p>
    <w:p w:rsidR="00F873E8" w:rsidRPr="0008477C" w:rsidRDefault="00F873E8" w:rsidP="00F873E8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pouse can claim AED if other can’t.</w:t>
      </w:r>
    </w:p>
    <w:p w:rsidR="0008477C" w:rsidRPr="0008477C" w:rsidRDefault="0008477C" w:rsidP="0008477C">
      <w:pPr>
        <w:rPr>
          <w:rFonts w:ascii="Arial" w:hAnsi="Arial" w:cs="Arial"/>
        </w:rPr>
      </w:pPr>
      <w:r>
        <w:rPr>
          <w:rFonts w:ascii="Arial" w:hAnsi="Arial" w:cs="Arial"/>
        </w:rPr>
        <w:t>Parenting</w:t>
      </w:r>
    </w:p>
    <w:p w:rsidR="0008477C" w:rsidRDefault="0008477C" w:rsidP="0008477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Relocation clause</w:t>
      </w:r>
    </w:p>
    <w:p w:rsidR="00852571" w:rsidRDefault="00852571" w:rsidP="0085257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Holiday clause</w:t>
      </w:r>
    </w:p>
    <w:p w:rsidR="0008477C" w:rsidRDefault="0008477C" w:rsidP="0008477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Vacation clause</w:t>
      </w:r>
    </w:p>
    <w:p w:rsidR="0008477C" w:rsidRDefault="0008477C" w:rsidP="0008477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ROFR</w:t>
      </w:r>
    </w:p>
    <w:p w:rsidR="0008477C" w:rsidRPr="0008477C" w:rsidRDefault="0008477C" w:rsidP="0008477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bility to temporarily change schedule in writing</w:t>
      </w:r>
    </w:p>
    <w:p w:rsidR="00CE3CE8" w:rsidRPr="00CE3CE8" w:rsidRDefault="00CE3CE8" w:rsidP="00CE3CE8">
      <w:pPr>
        <w:rPr>
          <w:rFonts w:ascii="Arial" w:hAnsi="Arial" w:cs="Arial"/>
        </w:rPr>
      </w:pPr>
      <w:r>
        <w:rPr>
          <w:rFonts w:ascii="Arial" w:hAnsi="Arial" w:cs="Arial"/>
        </w:rPr>
        <w:t>Spousal support</w:t>
      </w:r>
    </w:p>
    <w:p w:rsidR="003A3890" w:rsidRDefault="003A3890" w:rsidP="003A389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Guidelines calculation performed</w:t>
      </w:r>
    </w:p>
    <w:p w:rsidR="00CE3CE8" w:rsidRDefault="00CE3CE8" w:rsidP="00CE3CE8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Waiver of all further support</w:t>
      </w:r>
    </w:p>
    <w:p w:rsidR="00CE3CE8" w:rsidRDefault="00CE3CE8" w:rsidP="00CE3CE8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>List of circumstances during which support shall not change (temporarily or permanent disability</w:t>
      </w:r>
      <w:r w:rsidR="00D0342F">
        <w:rPr>
          <w:rFonts w:ascii="Arial" w:hAnsi="Arial" w:cs="Arial"/>
        </w:rPr>
        <w:t xml:space="preserve"> (mental or physical)</w:t>
      </w:r>
      <w:r>
        <w:rPr>
          <w:rFonts w:ascii="Arial" w:hAnsi="Arial" w:cs="Arial"/>
        </w:rPr>
        <w:t>, temporary or permanent loss of employment, change in financial obligations, inflation, economic depression, change in income of either, assignment/ba</w:t>
      </w:r>
      <w:r w:rsidR="00D0342F">
        <w:rPr>
          <w:rFonts w:ascii="Arial" w:hAnsi="Arial" w:cs="Arial"/>
        </w:rPr>
        <w:t>nkruptcy/insolvency, windfall,</w:t>
      </w:r>
      <w:r>
        <w:rPr>
          <w:rFonts w:ascii="Arial" w:hAnsi="Arial" w:cs="Arial"/>
        </w:rPr>
        <w:t xml:space="preserve"> inheritance</w:t>
      </w:r>
      <w:r w:rsidR="00D0342F">
        <w:rPr>
          <w:rFonts w:ascii="Arial" w:hAnsi="Arial" w:cs="Arial"/>
        </w:rPr>
        <w:t>, or retirement</w:t>
      </w:r>
      <w:r>
        <w:rPr>
          <w:rFonts w:ascii="Arial" w:hAnsi="Arial" w:cs="Arial"/>
        </w:rPr>
        <w:t>).</w:t>
      </w:r>
    </w:p>
    <w:p w:rsidR="00CE3CE8" w:rsidRDefault="00CE3CE8" w:rsidP="00CE3CE8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cknowledgement that apportionment of economic disadvantages, financial consequences, relief of hardship and self-sufficiency all met.</w:t>
      </w:r>
    </w:p>
    <w:p w:rsidR="001F1097" w:rsidRDefault="001F1097" w:rsidP="00CE3CE8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lient aware of tax consequences</w:t>
      </w:r>
    </w:p>
    <w:p w:rsidR="00BD3C10" w:rsidRDefault="00BD3C10" w:rsidP="00BD3C1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lient isn’t paying bills directly in lieu of spousal support</w:t>
      </w:r>
      <w:r w:rsidR="008F39C6">
        <w:rPr>
          <w:rFonts w:ascii="Arial" w:hAnsi="Arial" w:cs="Arial"/>
        </w:rPr>
        <w:t>.</w:t>
      </w:r>
    </w:p>
    <w:p w:rsidR="00AB2EA8" w:rsidRPr="00AB2EA8" w:rsidRDefault="00AB2EA8" w:rsidP="00AB2EA8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Life insurance clause (optional)</w:t>
      </w:r>
    </w:p>
    <w:p w:rsidR="00A215E6" w:rsidRDefault="00A215E6" w:rsidP="00F37CBD">
      <w:pPr>
        <w:rPr>
          <w:rFonts w:ascii="Arial" w:hAnsi="Arial" w:cs="Arial"/>
        </w:rPr>
      </w:pPr>
    </w:p>
    <w:p w:rsidR="00F37CBD" w:rsidRDefault="00F37CBD" w:rsidP="00F37CBD">
      <w:pPr>
        <w:rPr>
          <w:rFonts w:ascii="Arial" w:hAnsi="Arial" w:cs="Arial"/>
        </w:rPr>
      </w:pPr>
      <w:r>
        <w:rPr>
          <w:rFonts w:ascii="Arial" w:hAnsi="Arial" w:cs="Arial"/>
        </w:rPr>
        <w:t>Property</w:t>
      </w:r>
    </w:p>
    <w:p w:rsidR="00D56190" w:rsidRDefault="00D56190" w:rsidP="00D5619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Valuation date</w:t>
      </w:r>
    </w:p>
    <w:p w:rsidR="00D0342F" w:rsidRDefault="00D0342F" w:rsidP="00CE3CE8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Vehicles</w:t>
      </w:r>
    </w:p>
    <w:p w:rsidR="00D0342F" w:rsidRPr="00D0342F" w:rsidRDefault="00D0342F" w:rsidP="00D0342F">
      <w:pPr>
        <w:pStyle w:val="ListParagraph"/>
        <w:numPr>
          <w:ilvl w:val="1"/>
          <w:numId w:val="11"/>
        </w:numPr>
        <w:rPr>
          <w:rFonts w:ascii="Arial" w:hAnsi="Arial" w:cs="Arial"/>
        </w:rPr>
      </w:pPr>
      <w:r>
        <w:rPr>
          <w:rFonts w:ascii="Arial" w:hAnsi="Arial" w:cs="Arial"/>
        </w:rPr>
        <w:t>Vehicle bills of sale required?</w:t>
      </w:r>
    </w:p>
    <w:p w:rsidR="00CE3CE8" w:rsidRDefault="00CE3CE8" w:rsidP="00CE3CE8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Land</w:t>
      </w:r>
    </w:p>
    <w:p w:rsidR="00CE3CE8" w:rsidRDefault="00CE3CE8" w:rsidP="00CE3CE8">
      <w:pPr>
        <w:pStyle w:val="ListParagraph"/>
        <w:numPr>
          <w:ilvl w:val="1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Title pulled</w:t>
      </w:r>
    </w:p>
    <w:p w:rsidR="00C06707" w:rsidRDefault="00C06707" w:rsidP="00CE3CE8">
      <w:pPr>
        <w:pStyle w:val="ListParagraph"/>
        <w:numPr>
          <w:ilvl w:val="1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Dower Release</w:t>
      </w:r>
    </w:p>
    <w:p w:rsidR="00C06707" w:rsidRDefault="00C06707" w:rsidP="00CE3CE8">
      <w:pPr>
        <w:pStyle w:val="ListParagraph"/>
        <w:numPr>
          <w:ilvl w:val="1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Transfer Docs</w:t>
      </w:r>
    </w:p>
    <w:p w:rsidR="00D851B4" w:rsidRDefault="00D851B4" w:rsidP="00CE3CE8">
      <w:pPr>
        <w:pStyle w:val="ListParagraph"/>
        <w:numPr>
          <w:ilvl w:val="1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Name on transfer and dower release matches title</w:t>
      </w:r>
    </w:p>
    <w:p w:rsidR="00CE3CED" w:rsidRDefault="00CE3CED" w:rsidP="00CE3CE8">
      <w:pPr>
        <w:pStyle w:val="ListParagraph"/>
        <w:numPr>
          <w:ilvl w:val="1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Principal residence elected if multiple residences</w:t>
      </w:r>
    </w:p>
    <w:p w:rsidR="00C80AD1" w:rsidRDefault="00C80AD1" w:rsidP="00C80AD1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Corporate</w:t>
      </w:r>
    </w:p>
    <w:p w:rsidR="00CE3CE8" w:rsidRDefault="00CE3CE8" w:rsidP="00C80AD1">
      <w:pPr>
        <w:pStyle w:val="ListParagraph"/>
        <w:numPr>
          <w:ilvl w:val="1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Corp Reg search complete</w:t>
      </w:r>
    </w:p>
    <w:p w:rsidR="00C80AD1" w:rsidRDefault="00C80AD1" w:rsidP="00C80AD1">
      <w:pPr>
        <w:pStyle w:val="ListParagraph"/>
        <w:numPr>
          <w:ilvl w:val="1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director/officer resolutions &amp; resignations</w:t>
      </w:r>
    </w:p>
    <w:p w:rsidR="00C80AD1" w:rsidRDefault="00C80AD1" w:rsidP="00C80AD1">
      <w:pPr>
        <w:pStyle w:val="ListParagraph"/>
        <w:numPr>
          <w:ilvl w:val="1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Share transfer agreement</w:t>
      </w:r>
    </w:p>
    <w:p w:rsidR="00166700" w:rsidRDefault="00166700" w:rsidP="00C80AD1">
      <w:pPr>
        <w:pStyle w:val="ListParagraph"/>
        <w:numPr>
          <w:ilvl w:val="1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Transferred via spousal roll or purchased/redeemed?</w:t>
      </w:r>
    </w:p>
    <w:p w:rsidR="00C80AD1" w:rsidRDefault="00C80AD1" w:rsidP="00C80AD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Pensions</w:t>
      </w:r>
      <w:r w:rsidR="00652F3A">
        <w:rPr>
          <w:rFonts w:ascii="Arial" w:hAnsi="Arial" w:cs="Arial"/>
        </w:rPr>
        <w:t xml:space="preserve"> &amp; Investments</w:t>
      </w:r>
    </w:p>
    <w:p w:rsidR="00CE3CE8" w:rsidRDefault="00CE3CE8" w:rsidP="00C80AD1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Pension statements obtained</w:t>
      </w:r>
    </w:p>
    <w:p w:rsidR="00C80AD1" w:rsidRDefault="00C80AD1" w:rsidP="00C80AD1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J</w:t>
      </w:r>
      <w:r w:rsidR="00F37CBD">
        <w:rPr>
          <w:rFonts w:ascii="Arial" w:hAnsi="Arial" w:cs="Arial"/>
        </w:rPr>
        <w:t>oint accrual</w:t>
      </w:r>
      <w:r>
        <w:rPr>
          <w:rFonts w:ascii="Arial" w:hAnsi="Arial" w:cs="Arial"/>
        </w:rPr>
        <w:t xml:space="preserve"> periods</w:t>
      </w:r>
    </w:p>
    <w:p w:rsidR="00F37CBD" w:rsidRDefault="00C80AD1" w:rsidP="00C80AD1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W</w:t>
      </w:r>
      <w:r w:rsidR="00F37CBD">
        <w:rPr>
          <w:rFonts w:ascii="Arial" w:hAnsi="Arial" w:cs="Arial"/>
        </w:rPr>
        <w:t>aivers</w:t>
      </w:r>
    </w:p>
    <w:p w:rsidR="00652F3A" w:rsidRDefault="00652F3A" w:rsidP="00C80AD1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Life insurance &amp; RRSP beneficiary waiver</w:t>
      </w:r>
    </w:p>
    <w:p w:rsidR="00E93712" w:rsidRDefault="00E93712" w:rsidP="00E93712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Debts</w:t>
      </w:r>
    </w:p>
    <w:p w:rsidR="00E93712" w:rsidRDefault="00E93712" w:rsidP="00E93712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PPR Serial number search complete</w:t>
      </w:r>
    </w:p>
    <w:p w:rsidR="00E93712" w:rsidRDefault="00E93712" w:rsidP="00E93712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Debts allocated</w:t>
      </w:r>
    </w:p>
    <w:p w:rsidR="00E93712" w:rsidRDefault="00E93712" w:rsidP="00E93712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Releases of covenant or refinancing for mortgages and other debts dealt with</w:t>
      </w:r>
    </w:p>
    <w:p w:rsidR="00166700" w:rsidRDefault="00166700" w:rsidP="00E93712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Cost of refinancing and Land Titles drafting &amp; registration allocated.</w:t>
      </w:r>
    </w:p>
    <w:p w:rsidR="00E93712" w:rsidRPr="00F37CBD" w:rsidRDefault="00E93712" w:rsidP="00E93712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Debt against asset continues with asset holder</w:t>
      </w:r>
    </w:p>
    <w:p w:rsidR="00E93712" w:rsidRDefault="00E93712" w:rsidP="0009202B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Indemnity for debts on solicitor and his own client basis</w:t>
      </w:r>
    </w:p>
    <w:p w:rsidR="004C7C7F" w:rsidRPr="004C7C7F" w:rsidRDefault="004C7C7F" w:rsidP="004C7C7F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Allocation of income tax liability for sole proprietorship</w:t>
      </w:r>
    </w:p>
    <w:p w:rsidR="00813D92" w:rsidRDefault="00813D92" w:rsidP="00C80AD1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Oil/mining/gravel</w:t>
      </w:r>
    </w:p>
    <w:p w:rsidR="00813D92" w:rsidRDefault="00813D92" w:rsidP="00C06707">
      <w:pPr>
        <w:pStyle w:val="ListParagraph"/>
        <w:numPr>
          <w:ilvl w:val="1"/>
          <w:numId w:val="12"/>
        </w:numPr>
        <w:rPr>
          <w:rFonts w:ascii="Arial" w:hAnsi="Arial" w:cs="Arial"/>
        </w:rPr>
      </w:pPr>
      <w:r>
        <w:rPr>
          <w:rFonts w:ascii="Arial" w:hAnsi="Arial" w:cs="Arial"/>
        </w:rPr>
        <w:t>Assignment of Surface Leases</w:t>
      </w:r>
    </w:p>
    <w:p w:rsidR="00C80AD1" w:rsidRDefault="00E93712" w:rsidP="00C80AD1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Farms</w:t>
      </w:r>
    </w:p>
    <w:p w:rsidR="00E93712" w:rsidRDefault="00E93712" w:rsidP="00C80AD1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Assignment of Grazing Leases</w:t>
      </w:r>
      <w:r w:rsidR="00813D92">
        <w:rPr>
          <w:rFonts w:ascii="Arial" w:hAnsi="Arial" w:cs="Arial"/>
        </w:rPr>
        <w:t xml:space="preserve"> (ESRD General Assignment of Disposition)</w:t>
      </w:r>
    </w:p>
    <w:p w:rsidR="002A2883" w:rsidRDefault="002A2883" w:rsidP="00C80AD1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Transfer of Brand by Brand Owner (Livestock Identification Services Ltd.)</w:t>
      </w:r>
    </w:p>
    <w:p w:rsidR="00E93712" w:rsidRDefault="00E93712" w:rsidP="00C80AD1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Brand Release (</w:t>
      </w:r>
      <w:proofErr w:type="spellStart"/>
      <w:r>
        <w:rPr>
          <w:rFonts w:ascii="Arial" w:hAnsi="Arial" w:cs="Arial"/>
        </w:rPr>
        <w:t>ie</w:t>
      </w:r>
      <w:proofErr w:type="spellEnd"/>
      <w:r>
        <w:rPr>
          <w:rFonts w:ascii="Arial" w:hAnsi="Arial" w:cs="Arial"/>
        </w:rPr>
        <w:t xml:space="preserve"> Bill of Sale specifying number of livestock)</w:t>
      </w:r>
    </w:p>
    <w:p w:rsidR="00D154E8" w:rsidRDefault="00D154E8" w:rsidP="004C7C7F">
      <w:pPr>
        <w:rPr>
          <w:rFonts w:ascii="Arial" w:hAnsi="Arial" w:cs="Arial"/>
        </w:rPr>
      </w:pPr>
    </w:p>
    <w:p w:rsidR="004C7C7F" w:rsidRPr="00D922A1" w:rsidRDefault="004C7C7F" w:rsidP="004C7C7F">
      <w:pPr>
        <w:rPr>
          <w:rFonts w:ascii="Arial" w:hAnsi="Arial" w:cs="Arial"/>
        </w:rPr>
      </w:pPr>
      <w:r>
        <w:rPr>
          <w:rFonts w:ascii="Arial" w:hAnsi="Arial" w:cs="Arial"/>
        </w:rPr>
        <w:t>Equalization payment</w:t>
      </w:r>
    </w:p>
    <w:p w:rsidR="00D154E8" w:rsidRDefault="00D154E8" w:rsidP="004C7C7F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>Payment to client secured</w:t>
      </w:r>
    </w:p>
    <w:p w:rsidR="004C7C7F" w:rsidRDefault="004C7C7F" w:rsidP="004C7C7F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>Matrimonial Property Statement drafted</w:t>
      </w:r>
    </w:p>
    <w:p w:rsidR="004C7C7F" w:rsidRDefault="004C7C7F" w:rsidP="004C7C7F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Exemptions</w:t>
      </w:r>
    </w:p>
    <w:p w:rsidR="004C7C7F" w:rsidRDefault="004C7C7F" w:rsidP="004C7C7F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Exemptions listed</w:t>
      </w:r>
    </w:p>
    <w:p w:rsidR="004C7C7F" w:rsidRDefault="004C7C7F" w:rsidP="004C7C7F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Debt</w:t>
      </w:r>
    </w:p>
    <w:p w:rsidR="004C7C7F" w:rsidRDefault="004C7C7F" w:rsidP="004C7C7F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Debt unrelated to relationship excluded</w:t>
      </w:r>
    </w:p>
    <w:p w:rsidR="004C7C7F" w:rsidRDefault="004C7C7F" w:rsidP="004C7C7F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Taxes</w:t>
      </w:r>
    </w:p>
    <w:p w:rsidR="004C7C7F" w:rsidRDefault="004C7C7F" w:rsidP="004C7C7F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Taxes on investments taken into account in equalization payment</w:t>
      </w:r>
    </w:p>
    <w:p w:rsidR="004C7C7F" w:rsidRDefault="004C7C7F" w:rsidP="004C7C7F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Capital gains on shares or land taken into account in equalization payment</w:t>
      </w:r>
    </w:p>
    <w:p w:rsidR="00F37CBD" w:rsidRDefault="004D255A">
      <w:pPr>
        <w:rPr>
          <w:rFonts w:ascii="Arial" w:hAnsi="Arial" w:cs="Arial"/>
        </w:rPr>
      </w:pPr>
      <w:r>
        <w:rPr>
          <w:rFonts w:ascii="Arial" w:hAnsi="Arial" w:cs="Arial"/>
        </w:rPr>
        <w:t>General drafting</w:t>
      </w:r>
    </w:p>
    <w:p w:rsidR="00D56190" w:rsidRDefault="00D56190" w:rsidP="0047191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age numbers</w:t>
      </w:r>
    </w:p>
    <w:p w:rsidR="0047191E" w:rsidRPr="00F37CBD" w:rsidRDefault="0047191E" w:rsidP="0047191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PP credit division waiver?</w:t>
      </w:r>
    </w:p>
    <w:p w:rsidR="00A86B3F" w:rsidRDefault="00A86B3F" w:rsidP="00A86B3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General release</w:t>
      </w:r>
    </w:p>
    <w:p w:rsidR="00E04F28" w:rsidRDefault="00E04F28" w:rsidP="00A86B3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Release of unjust enrichment claim</w:t>
      </w:r>
    </w:p>
    <w:p w:rsidR="00A86B3F" w:rsidRDefault="00A86B3F" w:rsidP="00A86B3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Binding on estate</w:t>
      </w:r>
    </w:p>
    <w:p w:rsidR="00E04F28" w:rsidRDefault="00E04F28" w:rsidP="00A86B3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laims against each estate waived</w:t>
      </w:r>
    </w:p>
    <w:p w:rsidR="00475F39" w:rsidRDefault="00475F39" w:rsidP="00A86B3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General dower release</w:t>
      </w:r>
    </w:p>
    <w:p w:rsidR="0084253A" w:rsidRDefault="0084253A" w:rsidP="00A86B3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Reconciliation clause</w:t>
      </w:r>
    </w:p>
    <w:p w:rsidR="003016B6" w:rsidRDefault="003016B6" w:rsidP="00A86B3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eve</w:t>
      </w:r>
      <w:r w:rsidR="009E4AB6">
        <w:rPr>
          <w:rFonts w:ascii="Arial" w:hAnsi="Arial" w:cs="Arial"/>
        </w:rPr>
        <w:t>rability clause</w:t>
      </w:r>
    </w:p>
    <w:p w:rsidR="005E3F24" w:rsidRDefault="005E3F24" w:rsidP="00A86B3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hoice of jurisdiction clause (Alberta)</w:t>
      </w:r>
    </w:p>
    <w:p w:rsidR="00B82A19" w:rsidRDefault="00B82A19" w:rsidP="00A86B3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Replaces all other agreements</w:t>
      </w:r>
    </w:p>
    <w:p w:rsidR="00F90214" w:rsidRDefault="00F90214" w:rsidP="00F37CB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greement pursuant to MPA s 37 (property) and/or FLA s 62 (support)</w:t>
      </w:r>
    </w:p>
    <w:p w:rsidR="00F37CBD" w:rsidRDefault="00F37CBD" w:rsidP="00F37CB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Requirement to sign </w:t>
      </w:r>
      <w:r w:rsidR="00D30DEE">
        <w:rPr>
          <w:rFonts w:ascii="Arial" w:hAnsi="Arial" w:cs="Arial"/>
        </w:rPr>
        <w:t>further</w:t>
      </w:r>
      <w:r>
        <w:rPr>
          <w:rFonts w:ascii="Arial" w:hAnsi="Arial" w:cs="Arial"/>
        </w:rPr>
        <w:t xml:space="preserve"> documents</w:t>
      </w:r>
    </w:p>
    <w:p w:rsidR="00F37CBD" w:rsidRDefault="00F37CBD" w:rsidP="00F37CB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ost of enforcement recoverable on solicitor-and-client basis</w:t>
      </w:r>
    </w:p>
    <w:p w:rsidR="00D30DEE" w:rsidRDefault="00D30DEE" w:rsidP="00F37CB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Gifts in Will kept</w:t>
      </w:r>
    </w:p>
    <w:p w:rsidR="00D30DEE" w:rsidRDefault="00D30DEE" w:rsidP="00F37CB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ILA</w:t>
      </w:r>
      <w:r w:rsidR="00813D92">
        <w:rPr>
          <w:rFonts w:ascii="Arial" w:hAnsi="Arial" w:cs="Arial"/>
        </w:rPr>
        <w:t xml:space="preserve"> Certificates and writing</w:t>
      </w:r>
      <w:r>
        <w:rPr>
          <w:rFonts w:ascii="Arial" w:hAnsi="Arial" w:cs="Arial"/>
        </w:rPr>
        <w:t xml:space="preserve"> for changes</w:t>
      </w:r>
    </w:p>
    <w:p w:rsidR="00160CA7" w:rsidRDefault="00160CA7" w:rsidP="00F37CB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Own legal fees</w:t>
      </w:r>
    </w:p>
    <w:p w:rsidR="00160CA7" w:rsidRDefault="00160CA7" w:rsidP="00F37CB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MPA Acknowledgement, Certificate of Acknowledgement, ILA Certificate, </w:t>
      </w:r>
      <w:proofErr w:type="spellStart"/>
      <w:r>
        <w:rPr>
          <w:rFonts w:ascii="Arial" w:hAnsi="Arial" w:cs="Arial"/>
        </w:rPr>
        <w:t>Aff</w:t>
      </w:r>
      <w:proofErr w:type="spellEnd"/>
      <w:r>
        <w:rPr>
          <w:rFonts w:ascii="Arial" w:hAnsi="Arial" w:cs="Arial"/>
        </w:rPr>
        <w:t xml:space="preserve"> of Ex?</w:t>
      </w:r>
    </w:p>
    <w:p w:rsidR="00A215E6" w:rsidRDefault="00A215E6" w:rsidP="00F37CB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No large white spaces without “[Remainder of page intentionally left blank.]”</w:t>
      </w:r>
    </w:p>
    <w:p w:rsidR="001870E0" w:rsidRPr="001870E0" w:rsidRDefault="001870E0" w:rsidP="001870E0">
      <w:pPr>
        <w:rPr>
          <w:rFonts w:ascii="Arial" w:hAnsi="Arial" w:cs="Arial"/>
        </w:rPr>
      </w:pPr>
      <w:r w:rsidRPr="001870E0">
        <w:rPr>
          <w:rFonts w:ascii="Arial" w:hAnsi="Arial" w:cs="Arial"/>
        </w:rPr>
        <w:t>Asset schedule</w:t>
      </w:r>
    </w:p>
    <w:p w:rsidR="001870E0" w:rsidRDefault="001870E0" w:rsidP="001870E0">
      <w:pPr>
        <w:pStyle w:val="ListParagraph"/>
        <w:numPr>
          <w:ilvl w:val="1"/>
          <w:numId w:val="1"/>
        </w:numPr>
        <w:ind w:left="720"/>
        <w:rPr>
          <w:rFonts w:ascii="Arial" w:hAnsi="Arial" w:cs="Arial"/>
        </w:rPr>
      </w:pPr>
      <w:r>
        <w:rPr>
          <w:rFonts w:ascii="Arial" w:hAnsi="Arial" w:cs="Arial"/>
        </w:rPr>
        <w:t>Assets listed in Schedule</w:t>
      </w:r>
    </w:p>
    <w:p w:rsidR="001870E0" w:rsidRDefault="001870E0" w:rsidP="001870E0">
      <w:pPr>
        <w:pStyle w:val="ListParagraph"/>
        <w:numPr>
          <w:ilvl w:val="1"/>
          <w:numId w:val="1"/>
        </w:numPr>
        <w:ind w:left="720"/>
        <w:rPr>
          <w:rFonts w:ascii="Arial" w:hAnsi="Arial" w:cs="Arial"/>
        </w:rPr>
      </w:pPr>
      <w:r>
        <w:rPr>
          <w:rFonts w:ascii="Arial" w:hAnsi="Arial" w:cs="Arial"/>
        </w:rPr>
        <w:t>Schedule initialed</w:t>
      </w:r>
    </w:p>
    <w:p w:rsidR="001870E0" w:rsidRDefault="001870E0" w:rsidP="001870E0">
      <w:pPr>
        <w:pStyle w:val="ListParagraph"/>
        <w:numPr>
          <w:ilvl w:val="1"/>
          <w:numId w:val="8"/>
        </w:numPr>
        <w:ind w:left="720"/>
        <w:rPr>
          <w:rFonts w:ascii="Arial" w:hAnsi="Arial" w:cs="Arial"/>
        </w:rPr>
      </w:pPr>
      <w:r>
        <w:rPr>
          <w:rFonts w:ascii="Arial" w:hAnsi="Arial" w:cs="Arial"/>
        </w:rPr>
        <w:t>Schedule doesn’t list different equalizati</w:t>
      </w:r>
      <w:bookmarkStart w:id="0" w:name="_GoBack"/>
      <w:bookmarkEnd w:id="0"/>
      <w:r>
        <w:rPr>
          <w:rFonts w:ascii="Arial" w:hAnsi="Arial" w:cs="Arial"/>
        </w:rPr>
        <w:t>on payment</w:t>
      </w:r>
    </w:p>
    <w:p w:rsidR="001870E0" w:rsidRPr="001870E0" w:rsidRDefault="001870E0" w:rsidP="001870E0">
      <w:pPr>
        <w:pStyle w:val="ListParagraph"/>
        <w:numPr>
          <w:ilvl w:val="1"/>
          <w:numId w:val="8"/>
        </w:numPr>
        <w:ind w:left="720"/>
        <w:rPr>
          <w:rFonts w:ascii="Arial" w:hAnsi="Arial" w:cs="Arial"/>
        </w:rPr>
      </w:pPr>
      <w:r>
        <w:rPr>
          <w:rFonts w:ascii="Arial" w:hAnsi="Arial" w:cs="Arial"/>
        </w:rPr>
        <w:t>Vehicles listed</w:t>
      </w:r>
    </w:p>
    <w:p w:rsidR="00C80AD1" w:rsidRDefault="00C80AD1" w:rsidP="00C80AD1">
      <w:pPr>
        <w:rPr>
          <w:rFonts w:ascii="Arial" w:hAnsi="Arial" w:cs="Arial"/>
        </w:rPr>
      </w:pPr>
      <w:r>
        <w:rPr>
          <w:rFonts w:ascii="Arial" w:hAnsi="Arial" w:cs="Arial"/>
        </w:rPr>
        <w:t>Trust Conditions</w:t>
      </w:r>
    </w:p>
    <w:p w:rsidR="00C80AD1" w:rsidRDefault="00C80AD1" w:rsidP="00C80AD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ransfers of Land dealt with</w:t>
      </w:r>
    </w:p>
    <w:p w:rsidR="00C80AD1" w:rsidRDefault="00C80AD1" w:rsidP="00C80AD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Dower Releases dealt with</w:t>
      </w:r>
    </w:p>
    <w:p w:rsidR="00C80AD1" w:rsidRDefault="00C80AD1" w:rsidP="00C80AD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ension Order/Waiver dealt with</w:t>
      </w:r>
    </w:p>
    <w:p w:rsidR="00CE3CED" w:rsidRDefault="00CE3CED" w:rsidP="00813D92">
      <w:pPr>
        <w:rPr>
          <w:rFonts w:ascii="Arial" w:hAnsi="Arial" w:cs="Arial"/>
        </w:rPr>
      </w:pPr>
    </w:p>
    <w:p w:rsidR="00813D92" w:rsidRDefault="00813D92" w:rsidP="00813D92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Client’s intentions</w:t>
      </w:r>
    </w:p>
    <w:p w:rsidR="00813D92" w:rsidRDefault="00813D92" w:rsidP="00813D9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urchased new parcel?</w:t>
      </w:r>
    </w:p>
    <w:p w:rsidR="00813D92" w:rsidRDefault="00813D92" w:rsidP="00813D9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urchase land client has lived on?</w:t>
      </w:r>
    </w:p>
    <w:p w:rsidR="00E674E1" w:rsidRDefault="00E674E1" w:rsidP="00E674E1">
      <w:pPr>
        <w:rPr>
          <w:rFonts w:ascii="Arial" w:hAnsi="Arial" w:cs="Arial"/>
        </w:rPr>
      </w:pPr>
      <w:r>
        <w:rPr>
          <w:rFonts w:ascii="Arial" w:hAnsi="Arial" w:cs="Arial"/>
        </w:rPr>
        <w:t>Divorce</w:t>
      </w:r>
    </w:p>
    <w:p w:rsidR="00E674E1" w:rsidRDefault="00E674E1" w:rsidP="00E674E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erms match agreement</w:t>
      </w:r>
    </w:p>
    <w:p w:rsidR="00E674E1" w:rsidRDefault="00E674E1" w:rsidP="00E674E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MEP clause</w:t>
      </w:r>
    </w:p>
    <w:p w:rsidR="00E674E1" w:rsidRDefault="00E674E1" w:rsidP="00E674E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Financial exchange clause</w:t>
      </w:r>
    </w:p>
    <w:p w:rsidR="00E674E1" w:rsidRDefault="00E674E1" w:rsidP="00E674E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Recalculation Program clause</w:t>
      </w:r>
    </w:p>
    <w:p w:rsidR="00F37CBD" w:rsidRDefault="00183E06">
      <w:pPr>
        <w:rPr>
          <w:rFonts w:ascii="Arial" w:hAnsi="Arial" w:cs="Arial"/>
        </w:rPr>
      </w:pPr>
      <w:r>
        <w:rPr>
          <w:rFonts w:ascii="Arial" w:hAnsi="Arial" w:cs="Arial"/>
        </w:rPr>
        <w:t xml:space="preserve">Other </w:t>
      </w:r>
      <w:r w:rsidR="00D555AE">
        <w:rPr>
          <w:rFonts w:ascii="Arial" w:hAnsi="Arial" w:cs="Arial"/>
        </w:rPr>
        <w:t>comments/</w:t>
      </w:r>
      <w:r>
        <w:rPr>
          <w:rFonts w:ascii="Arial" w:hAnsi="Arial" w:cs="Arial"/>
        </w:rPr>
        <w:t>concerns:</w:t>
      </w:r>
    </w:p>
    <w:p w:rsidR="00183E06" w:rsidRPr="00F37CBD" w:rsidRDefault="00183E06">
      <w:pPr>
        <w:rPr>
          <w:rFonts w:ascii="Arial" w:hAnsi="Arial" w:cs="Arial"/>
        </w:rPr>
      </w:pPr>
    </w:p>
    <w:sectPr w:rsidR="00183E06" w:rsidRPr="00F37CBD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3EE9" w:rsidRDefault="00183EE9" w:rsidP="00EB238D">
      <w:pPr>
        <w:spacing w:after="0" w:line="240" w:lineRule="auto"/>
      </w:pPr>
      <w:r>
        <w:separator/>
      </w:r>
    </w:p>
  </w:endnote>
  <w:endnote w:type="continuationSeparator" w:id="0">
    <w:p w:rsidR="00183EE9" w:rsidRDefault="00183EE9" w:rsidP="00EB23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238D" w:rsidRPr="00580061" w:rsidRDefault="00EB238D" w:rsidP="00EB238D">
    <w:pPr>
      <w:pStyle w:val="Footer"/>
      <w:jc w:val="right"/>
      <w:rPr>
        <w:rFonts w:cs="Calibri"/>
        <w:color w:val="A6A6A6"/>
        <w:sz w:val="20"/>
      </w:rPr>
    </w:pPr>
    <w:r w:rsidRPr="00580061">
      <w:rPr>
        <w:rFonts w:cs="Calibri"/>
        <w:color w:val="A6A6A6"/>
        <w:sz w:val="20"/>
      </w:rPr>
      <w:t>precedent by Ken Proudman of the Miller Boileau Family Law Group</w:t>
    </w:r>
  </w:p>
  <w:p w:rsidR="00EB238D" w:rsidRPr="00EB238D" w:rsidRDefault="00EB238D" w:rsidP="00EB238D">
    <w:pPr>
      <w:pStyle w:val="Footer"/>
      <w:jc w:val="right"/>
      <w:rPr>
        <w:rFonts w:cs="Calibri"/>
        <w:color w:val="A6A6A6"/>
        <w:sz w:val="20"/>
      </w:rPr>
    </w:pPr>
    <w:r w:rsidRPr="00580061">
      <w:rPr>
        <w:rFonts w:cs="Calibri"/>
        <w:color w:val="A6A6A6"/>
        <w:sz w:val="20"/>
      </w:rPr>
      <w:t xml:space="preserve">editable version located at </w:t>
    </w:r>
    <w:hyperlink r:id="rId1" w:history="1">
      <w:r w:rsidRPr="00580061">
        <w:rPr>
          <w:rStyle w:val="Hyperlink"/>
          <w:rFonts w:cs="Calibri"/>
          <w:sz w:val="20"/>
        </w:rPr>
        <w:t>www.familycounsel.ca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3EE9" w:rsidRDefault="00183EE9" w:rsidP="00EB238D">
      <w:pPr>
        <w:spacing w:after="0" w:line="240" w:lineRule="auto"/>
      </w:pPr>
      <w:r>
        <w:separator/>
      </w:r>
    </w:p>
  </w:footnote>
  <w:footnote w:type="continuationSeparator" w:id="0">
    <w:p w:rsidR="00183EE9" w:rsidRDefault="00183EE9" w:rsidP="00EB23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002508"/>
    <w:multiLevelType w:val="hybridMultilevel"/>
    <w:tmpl w:val="C2CA74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2227D8">
      <w:start w:val="1"/>
      <w:numFmt w:val="bullet"/>
      <w:lvlText w:val="£"/>
      <w:lvlJc w:val="left"/>
      <w:pPr>
        <w:ind w:left="1440" w:hanging="360"/>
      </w:pPr>
      <w:rPr>
        <w:rFonts w:ascii="Wingdings 2" w:hAnsi="Wingdings 2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6572B0"/>
    <w:multiLevelType w:val="hybridMultilevel"/>
    <w:tmpl w:val="1124E0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871AAE"/>
    <w:multiLevelType w:val="hybridMultilevel"/>
    <w:tmpl w:val="839EE042"/>
    <w:lvl w:ilvl="0" w:tplc="102227D8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102227D8">
      <w:start w:val="1"/>
      <w:numFmt w:val="bullet"/>
      <w:lvlText w:val="£"/>
      <w:lvlJc w:val="left"/>
      <w:pPr>
        <w:ind w:left="1440" w:hanging="360"/>
      </w:pPr>
      <w:rPr>
        <w:rFonts w:ascii="Wingdings 2" w:hAnsi="Wingdings 2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40565F"/>
    <w:multiLevelType w:val="hybridMultilevel"/>
    <w:tmpl w:val="647088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2227D8">
      <w:start w:val="1"/>
      <w:numFmt w:val="bullet"/>
      <w:lvlText w:val="£"/>
      <w:lvlJc w:val="left"/>
      <w:pPr>
        <w:ind w:left="1440" w:hanging="360"/>
      </w:pPr>
      <w:rPr>
        <w:rFonts w:ascii="Wingdings 2" w:hAnsi="Wingdings 2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1803AB"/>
    <w:multiLevelType w:val="hybridMultilevel"/>
    <w:tmpl w:val="C0CA81A0"/>
    <w:lvl w:ilvl="0" w:tplc="102227D8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102227D8">
      <w:start w:val="1"/>
      <w:numFmt w:val="bullet"/>
      <w:lvlText w:val="£"/>
      <w:lvlJc w:val="left"/>
      <w:pPr>
        <w:ind w:left="1440" w:hanging="360"/>
      </w:pPr>
      <w:rPr>
        <w:rFonts w:ascii="Wingdings 2" w:hAnsi="Wingdings 2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8D0982"/>
    <w:multiLevelType w:val="hybridMultilevel"/>
    <w:tmpl w:val="F12A8A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2227D8">
      <w:start w:val="1"/>
      <w:numFmt w:val="bullet"/>
      <w:lvlText w:val="£"/>
      <w:lvlJc w:val="left"/>
      <w:pPr>
        <w:ind w:left="1440" w:hanging="360"/>
      </w:pPr>
      <w:rPr>
        <w:rFonts w:ascii="Wingdings 2" w:hAnsi="Wingdings 2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0E74A4"/>
    <w:multiLevelType w:val="hybridMultilevel"/>
    <w:tmpl w:val="09DA64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D26203"/>
    <w:multiLevelType w:val="hybridMultilevel"/>
    <w:tmpl w:val="B04844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2227D8">
      <w:start w:val="1"/>
      <w:numFmt w:val="bullet"/>
      <w:lvlText w:val="£"/>
      <w:lvlJc w:val="left"/>
      <w:pPr>
        <w:ind w:left="1440" w:hanging="360"/>
      </w:pPr>
      <w:rPr>
        <w:rFonts w:ascii="Wingdings 2" w:hAnsi="Wingdings 2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18162F"/>
    <w:multiLevelType w:val="hybridMultilevel"/>
    <w:tmpl w:val="A13C19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2227D8">
      <w:start w:val="1"/>
      <w:numFmt w:val="bullet"/>
      <w:lvlText w:val="£"/>
      <w:lvlJc w:val="left"/>
      <w:pPr>
        <w:ind w:left="1440" w:hanging="360"/>
      </w:pPr>
      <w:rPr>
        <w:rFonts w:ascii="Wingdings 2" w:hAnsi="Wingdings 2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DA7CC6"/>
    <w:multiLevelType w:val="hybridMultilevel"/>
    <w:tmpl w:val="1FAA3734"/>
    <w:lvl w:ilvl="0" w:tplc="102227D8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102227D8">
      <w:start w:val="1"/>
      <w:numFmt w:val="bullet"/>
      <w:lvlText w:val="£"/>
      <w:lvlJc w:val="left"/>
      <w:pPr>
        <w:ind w:left="1440" w:hanging="360"/>
      </w:pPr>
      <w:rPr>
        <w:rFonts w:ascii="Wingdings 2" w:hAnsi="Wingdings 2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173628"/>
    <w:multiLevelType w:val="hybridMultilevel"/>
    <w:tmpl w:val="4E2E9226"/>
    <w:lvl w:ilvl="0" w:tplc="102227D8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102227D8">
      <w:start w:val="1"/>
      <w:numFmt w:val="bullet"/>
      <w:lvlText w:val="£"/>
      <w:lvlJc w:val="left"/>
      <w:pPr>
        <w:ind w:left="1440" w:hanging="360"/>
      </w:pPr>
      <w:rPr>
        <w:rFonts w:ascii="Wingdings 2" w:hAnsi="Wingdings 2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163C1C"/>
    <w:multiLevelType w:val="hybridMultilevel"/>
    <w:tmpl w:val="72E076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2227D8">
      <w:start w:val="1"/>
      <w:numFmt w:val="bullet"/>
      <w:lvlText w:val="£"/>
      <w:lvlJc w:val="left"/>
      <w:pPr>
        <w:ind w:left="1440" w:hanging="360"/>
      </w:pPr>
      <w:rPr>
        <w:rFonts w:ascii="Wingdings 2" w:hAnsi="Wingdings 2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550E12"/>
    <w:multiLevelType w:val="hybridMultilevel"/>
    <w:tmpl w:val="1A184C4C"/>
    <w:lvl w:ilvl="0" w:tplc="102227D8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102227D8">
      <w:start w:val="1"/>
      <w:numFmt w:val="bullet"/>
      <w:lvlText w:val="£"/>
      <w:lvlJc w:val="left"/>
      <w:pPr>
        <w:ind w:left="1440" w:hanging="360"/>
      </w:pPr>
      <w:rPr>
        <w:rFonts w:ascii="Wingdings 2" w:hAnsi="Wingdings 2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505204"/>
    <w:multiLevelType w:val="hybridMultilevel"/>
    <w:tmpl w:val="CC0C674A"/>
    <w:lvl w:ilvl="0" w:tplc="102227D8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102227D8">
      <w:start w:val="1"/>
      <w:numFmt w:val="bullet"/>
      <w:lvlText w:val="£"/>
      <w:lvlJc w:val="left"/>
      <w:pPr>
        <w:ind w:left="1440" w:hanging="360"/>
      </w:pPr>
      <w:rPr>
        <w:rFonts w:ascii="Wingdings 2" w:hAnsi="Wingdings 2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761553"/>
    <w:multiLevelType w:val="hybridMultilevel"/>
    <w:tmpl w:val="9ABE03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C82CAA"/>
    <w:multiLevelType w:val="hybridMultilevel"/>
    <w:tmpl w:val="441C7C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2227D8">
      <w:start w:val="1"/>
      <w:numFmt w:val="bullet"/>
      <w:lvlText w:val="£"/>
      <w:lvlJc w:val="left"/>
      <w:pPr>
        <w:ind w:left="1440" w:hanging="360"/>
      </w:pPr>
      <w:rPr>
        <w:rFonts w:ascii="Wingdings 2" w:hAnsi="Wingdings 2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0"/>
  </w:num>
  <w:num w:numId="3">
    <w:abstractNumId w:val="14"/>
  </w:num>
  <w:num w:numId="4">
    <w:abstractNumId w:val="2"/>
  </w:num>
  <w:num w:numId="5">
    <w:abstractNumId w:val="6"/>
  </w:num>
  <w:num w:numId="6">
    <w:abstractNumId w:val="12"/>
  </w:num>
  <w:num w:numId="7">
    <w:abstractNumId w:val="1"/>
  </w:num>
  <w:num w:numId="8">
    <w:abstractNumId w:val="4"/>
  </w:num>
  <w:num w:numId="9">
    <w:abstractNumId w:val="11"/>
  </w:num>
  <w:num w:numId="10">
    <w:abstractNumId w:val="5"/>
  </w:num>
  <w:num w:numId="11">
    <w:abstractNumId w:val="7"/>
  </w:num>
  <w:num w:numId="12">
    <w:abstractNumId w:val="0"/>
  </w:num>
  <w:num w:numId="13">
    <w:abstractNumId w:val="3"/>
  </w:num>
  <w:num w:numId="14">
    <w:abstractNumId w:val="9"/>
  </w:num>
  <w:num w:numId="15">
    <w:abstractNumId w:val="15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zMbU0N7IwNTUDcpV0lIJTi4sz8/NACkxrAV24azcsAAAA"/>
  </w:docVars>
  <w:rsids>
    <w:rsidRoot w:val="00F37CBD"/>
    <w:rsid w:val="00000581"/>
    <w:rsid w:val="000011DE"/>
    <w:rsid w:val="00001898"/>
    <w:rsid w:val="000018C8"/>
    <w:rsid w:val="00001A0B"/>
    <w:rsid w:val="00001D58"/>
    <w:rsid w:val="000027F2"/>
    <w:rsid w:val="00002BD9"/>
    <w:rsid w:val="0000390D"/>
    <w:rsid w:val="00003E1F"/>
    <w:rsid w:val="0000405C"/>
    <w:rsid w:val="0000411C"/>
    <w:rsid w:val="000042E1"/>
    <w:rsid w:val="00004E27"/>
    <w:rsid w:val="0000579E"/>
    <w:rsid w:val="00005D1D"/>
    <w:rsid w:val="000061A0"/>
    <w:rsid w:val="00006855"/>
    <w:rsid w:val="00007C25"/>
    <w:rsid w:val="00010BD3"/>
    <w:rsid w:val="00010E24"/>
    <w:rsid w:val="00010E80"/>
    <w:rsid w:val="00010EF2"/>
    <w:rsid w:val="00011A6A"/>
    <w:rsid w:val="00012E54"/>
    <w:rsid w:val="00012E64"/>
    <w:rsid w:val="00014254"/>
    <w:rsid w:val="00014D03"/>
    <w:rsid w:val="00014D28"/>
    <w:rsid w:val="00015585"/>
    <w:rsid w:val="00015786"/>
    <w:rsid w:val="00015A19"/>
    <w:rsid w:val="00015DC1"/>
    <w:rsid w:val="00015DC8"/>
    <w:rsid w:val="00020C59"/>
    <w:rsid w:val="00020EBF"/>
    <w:rsid w:val="00021398"/>
    <w:rsid w:val="00021EF0"/>
    <w:rsid w:val="0002238F"/>
    <w:rsid w:val="00022A70"/>
    <w:rsid w:val="00022F58"/>
    <w:rsid w:val="00023241"/>
    <w:rsid w:val="00023EB3"/>
    <w:rsid w:val="00025E47"/>
    <w:rsid w:val="00025F65"/>
    <w:rsid w:val="0002652E"/>
    <w:rsid w:val="00026865"/>
    <w:rsid w:val="000272B1"/>
    <w:rsid w:val="00027739"/>
    <w:rsid w:val="00030202"/>
    <w:rsid w:val="00030836"/>
    <w:rsid w:val="000309C4"/>
    <w:rsid w:val="00031138"/>
    <w:rsid w:val="000311D1"/>
    <w:rsid w:val="000329E5"/>
    <w:rsid w:val="00032DED"/>
    <w:rsid w:val="00033232"/>
    <w:rsid w:val="0003361D"/>
    <w:rsid w:val="000341D9"/>
    <w:rsid w:val="00035BA0"/>
    <w:rsid w:val="00036FB9"/>
    <w:rsid w:val="0003704F"/>
    <w:rsid w:val="00037530"/>
    <w:rsid w:val="00037698"/>
    <w:rsid w:val="00037734"/>
    <w:rsid w:val="00037961"/>
    <w:rsid w:val="00037ACC"/>
    <w:rsid w:val="00037C41"/>
    <w:rsid w:val="000401E1"/>
    <w:rsid w:val="00040CA8"/>
    <w:rsid w:val="0004123E"/>
    <w:rsid w:val="000417DC"/>
    <w:rsid w:val="0004181A"/>
    <w:rsid w:val="00042408"/>
    <w:rsid w:val="0004242D"/>
    <w:rsid w:val="0004312D"/>
    <w:rsid w:val="00043F1E"/>
    <w:rsid w:val="00044D30"/>
    <w:rsid w:val="00044ED8"/>
    <w:rsid w:val="00044F6A"/>
    <w:rsid w:val="00045950"/>
    <w:rsid w:val="00045D00"/>
    <w:rsid w:val="00046176"/>
    <w:rsid w:val="0004689C"/>
    <w:rsid w:val="00046FCE"/>
    <w:rsid w:val="000501A0"/>
    <w:rsid w:val="000501E1"/>
    <w:rsid w:val="00050A22"/>
    <w:rsid w:val="00050D20"/>
    <w:rsid w:val="0005411D"/>
    <w:rsid w:val="00054C8C"/>
    <w:rsid w:val="00054E79"/>
    <w:rsid w:val="00054EAA"/>
    <w:rsid w:val="00055118"/>
    <w:rsid w:val="00055D0C"/>
    <w:rsid w:val="0006050D"/>
    <w:rsid w:val="000609E7"/>
    <w:rsid w:val="00061332"/>
    <w:rsid w:val="000618BA"/>
    <w:rsid w:val="0006335E"/>
    <w:rsid w:val="000634A4"/>
    <w:rsid w:val="00063A5E"/>
    <w:rsid w:val="00064F72"/>
    <w:rsid w:val="000650AC"/>
    <w:rsid w:val="00065CC9"/>
    <w:rsid w:val="000661AA"/>
    <w:rsid w:val="00067A52"/>
    <w:rsid w:val="00070C5A"/>
    <w:rsid w:val="00071615"/>
    <w:rsid w:val="0007182C"/>
    <w:rsid w:val="00073013"/>
    <w:rsid w:val="00073361"/>
    <w:rsid w:val="00073DC1"/>
    <w:rsid w:val="000740FD"/>
    <w:rsid w:val="000761E8"/>
    <w:rsid w:val="000774C4"/>
    <w:rsid w:val="00081043"/>
    <w:rsid w:val="0008142F"/>
    <w:rsid w:val="000814D4"/>
    <w:rsid w:val="000822D5"/>
    <w:rsid w:val="0008282A"/>
    <w:rsid w:val="000829B7"/>
    <w:rsid w:val="00083154"/>
    <w:rsid w:val="00084022"/>
    <w:rsid w:val="0008477C"/>
    <w:rsid w:val="00086107"/>
    <w:rsid w:val="00090541"/>
    <w:rsid w:val="00091421"/>
    <w:rsid w:val="00091946"/>
    <w:rsid w:val="00091D2C"/>
    <w:rsid w:val="0009202B"/>
    <w:rsid w:val="00092F7C"/>
    <w:rsid w:val="00093664"/>
    <w:rsid w:val="000938CF"/>
    <w:rsid w:val="00093E48"/>
    <w:rsid w:val="00094C6F"/>
    <w:rsid w:val="00094D9C"/>
    <w:rsid w:val="00094E81"/>
    <w:rsid w:val="0009507C"/>
    <w:rsid w:val="000959C0"/>
    <w:rsid w:val="0009612B"/>
    <w:rsid w:val="00096325"/>
    <w:rsid w:val="000965D8"/>
    <w:rsid w:val="00096872"/>
    <w:rsid w:val="0009728C"/>
    <w:rsid w:val="00097892"/>
    <w:rsid w:val="00097C66"/>
    <w:rsid w:val="00097F52"/>
    <w:rsid w:val="000A06AF"/>
    <w:rsid w:val="000A1118"/>
    <w:rsid w:val="000A1886"/>
    <w:rsid w:val="000A19CB"/>
    <w:rsid w:val="000A2B11"/>
    <w:rsid w:val="000A300D"/>
    <w:rsid w:val="000A33C4"/>
    <w:rsid w:val="000A3887"/>
    <w:rsid w:val="000A41A9"/>
    <w:rsid w:val="000A469A"/>
    <w:rsid w:val="000A528F"/>
    <w:rsid w:val="000A61F5"/>
    <w:rsid w:val="000A6895"/>
    <w:rsid w:val="000A6A63"/>
    <w:rsid w:val="000A789B"/>
    <w:rsid w:val="000A7DF1"/>
    <w:rsid w:val="000B075D"/>
    <w:rsid w:val="000B138F"/>
    <w:rsid w:val="000B1B5A"/>
    <w:rsid w:val="000B1E5E"/>
    <w:rsid w:val="000B22A4"/>
    <w:rsid w:val="000B2C5F"/>
    <w:rsid w:val="000B3B09"/>
    <w:rsid w:val="000B3CB3"/>
    <w:rsid w:val="000B4B5D"/>
    <w:rsid w:val="000B5BA3"/>
    <w:rsid w:val="000B5D10"/>
    <w:rsid w:val="000B7CF2"/>
    <w:rsid w:val="000C0D4E"/>
    <w:rsid w:val="000C1D0C"/>
    <w:rsid w:val="000C213B"/>
    <w:rsid w:val="000C32EA"/>
    <w:rsid w:val="000C4639"/>
    <w:rsid w:val="000C645B"/>
    <w:rsid w:val="000C7AC7"/>
    <w:rsid w:val="000C7EC9"/>
    <w:rsid w:val="000C7F43"/>
    <w:rsid w:val="000D02DD"/>
    <w:rsid w:val="000D096D"/>
    <w:rsid w:val="000D0AEC"/>
    <w:rsid w:val="000D2ECD"/>
    <w:rsid w:val="000D3410"/>
    <w:rsid w:val="000D34B2"/>
    <w:rsid w:val="000D3602"/>
    <w:rsid w:val="000D362F"/>
    <w:rsid w:val="000D3A1E"/>
    <w:rsid w:val="000D4298"/>
    <w:rsid w:val="000D650D"/>
    <w:rsid w:val="000D7117"/>
    <w:rsid w:val="000D7A48"/>
    <w:rsid w:val="000D7DA1"/>
    <w:rsid w:val="000D7FD8"/>
    <w:rsid w:val="000E0237"/>
    <w:rsid w:val="000E04D8"/>
    <w:rsid w:val="000E06D3"/>
    <w:rsid w:val="000E2BE2"/>
    <w:rsid w:val="000E2D18"/>
    <w:rsid w:val="000E3417"/>
    <w:rsid w:val="000E57C7"/>
    <w:rsid w:val="000E58C1"/>
    <w:rsid w:val="000E5C76"/>
    <w:rsid w:val="000E660D"/>
    <w:rsid w:val="000E6B32"/>
    <w:rsid w:val="000E6C8A"/>
    <w:rsid w:val="000E6F35"/>
    <w:rsid w:val="000E73C0"/>
    <w:rsid w:val="000E7B12"/>
    <w:rsid w:val="000F05AA"/>
    <w:rsid w:val="000F0ACF"/>
    <w:rsid w:val="000F0B3C"/>
    <w:rsid w:val="000F18AE"/>
    <w:rsid w:val="000F261E"/>
    <w:rsid w:val="000F2E53"/>
    <w:rsid w:val="000F33DF"/>
    <w:rsid w:val="000F33E3"/>
    <w:rsid w:val="000F37EC"/>
    <w:rsid w:val="000F3E64"/>
    <w:rsid w:val="000F491F"/>
    <w:rsid w:val="000F5090"/>
    <w:rsid w:val="000F52A4"/>
    <w:rsid w:val="000F5508"/>
    <w:rsid w:val="000F569C"/>
    <w:rsid w:val="000F58D7"/>
    <w:rsid w:val="000F5B4A"/>
    <w:rsid w:val="000F76C5"/>
    <w:rsid w:val="000F786F"/>
    <w:rsid w:val="00100492"/>
    <w:rsid w:val="001007D3"/>
    <w:rsid w:val="00100D87"/>
    <w:rsid w:val="00101B21"/>
    <w:rsid w:val="00102F01"/>
    <w:rsid w:val="00103D0B"/>
    <w:rsid w:val="0010430C"/>
    <w:rsid w:val="001047C9"/>
    <w:rsid w:val="00104813"/>
    <w:rsid w:val="00105085"/>
    <w:rsid w:val="0010514A"/>
    <w:rsid w:val="00105B76"/>
    <w:rsid w:val="0010609A"/>
    <w:rsid w:val="00106B45"/>
    <w:rsid w:val="001071E9"/>
    <w:rsid w:val="001100DB"/>
    <w:rsid w:val="00110771"/>
    <w:rsid w:val="00111ABD"/>
    <w:rsid w:val="00113B5B"/>
    <w:rsid w:val="00113FD0"/>
    <w:rsid w:val="00115981"/>
    <w:rsid w:val="00115C3F"/>
    <w:rsid w:val="00115E28"/>
    <w:rsid w:val="00116C8D"/>
    <w:rsid w:val="001170A8"/>
    <w:rsid w:val="0011730B"/>
    <w:rsid w:val="00120BC0"/>
    <w:rsid w:val="0012182A"/>
    <w:rsid w:val="0012202B"/>
    <w:rsid w:val="00122C26"/>
    <w:rsid w:val="00122D38"/>
    <w:rsid w:val="00123378"/>
    <w:rsid w:val="00123854"/>
    <w:rsid w:val="001241C5"/>
    <w:rsid w:val="00124BD4"/>
    <w:rsid w:val="00124DB6"/>
    <w:rsid w:val="001257B3"/>
    <w:rsid w:val="00125CB7"/>
    <w:rsid w:val="0012621B"/>
    <w:rsid w:val="00126B09"/>
    <w:rsid w:val="00126C75"/>
    <w:rsid w:val="00130B5F"/>
    <w:rsid w:val="001316EE"/>
    <w:rsid w:val="00131BE4"/>
    <w:rsid w:val="00132843"/>
    <w:rsid w:val="001335F6"/>
    <w:rsid w:val="00133844"/>
    <w:rsid w:val="0013427E"/>
    <w:rsid w:val="00134CFE"/>
    <w:rsid w:val="001368A3"/>
    <w:rsid w:val="00137F46"/>
    <w:rsid w:val="001401B5"/>
    <w:rsid w:val="001404E4"/>
    <w:rsid w:val="00140B40"/>
    <w:rsid w:val="0014163F"/>
    <w:rsid w:val="001416DF"/>
    <w:rsid w:val="00145D4F"/>
    <w:rsid w:val="001467E1"/>
    <w:rsid w:val="00147C5F"/>
    <w:rsid w:val="00150D3C"/>
    <w:rsid w:val="00152380"/>
    <w:rsid w:val="001524E2"/>
    <w:rsid w:val="00153D42"/>
    <w:rsid w:val="00157821"/>
    <w:rsid w:val="00160027"/>
    <w:rsid w:val="00160563"/>
    <w:rsid w:val="00160CA7"/>
    <w:rsid w:val="00161047"/>
    <w:rsid w:val="001611DA"/>
    <w:rsid w:val="00161A09"/>
    <w:rsid w:val="00161D40"/>
    <w:rsid w:val="00161F85"/>
    <w:rsid w:val="00162BE5"/>
    <w:rsid w:val="001632E2"/>
    <w:rsid w:val="00163684"/>
    <w:rsid w:val="00165E9C"/>
    <w:rsid w:val="00166700"/>
    <w:rsid w:val="0016670D"/>
    <w:rsid w:val="00166975"/>
    <w:rsid w:val="0017039C"/>
    <w:rsid w:val="001704AE"/>
    <w:rsid w:val="00170B15"/>
    <w:rsid w:val="0017326A"/>
    <w:rsid w:val="00173372"/>
    <w:rsid w:val="00173719"/>
    <w:rsid w:val="001739DC"/>
    <w:rsid w:val="00173FF9"/>
    <w:rsid w:val="00175A07"/>
    <w:rsid w:val="00175C34"/>
    <w:rsid w:val="00175E5A"/>
    <w:rsid w:val="00176382"/>
    <w:rsid w:val="00176B24"/>
    <w:rsid w:val="00180117"/>
    <w:rsid w:val="00181746"/>
    <w:rsid w:val="00181B54"/>
    <w:rsid w:val="001829B7"/>
    <w:rsid w:val="00182DF7"/>
    <w:rsid w:val="00183E06"/>
    <w:rsid w:val="00183EE9"/>
    <w:rsid w:val="00184775"/>
    <w:rsid w:val="00185892"/>
    <w:rsid w:val="001860B0"/>
    <w:rsid w:val="0018678B"/>
    <w:rsid w:val="00186A05"/>
    <w:rsid w:val="00186DB0"/>
    <w:rsid w:val="001870E0"/>
    <w:rsid w:val="001873BA"/>
    <w:rsid w:val="00191C72"/>
    <w:rsid w:val="00191CC9"/>
    <w:rsid w:val="001920F9"/>
    <w:rsid w:val="00192777"/>
    <w:rsid w:val="00192A0B"/>
    <w:rsid w:val="00192ADD"/>
    <w:rsid w:val="00194C34"/>
    <w:rsid w:val="00194D1F"/>
    <w:rsid w:val="00194FB4"/>
    <w:rsid w:val="001955F7"/>
    <w:rsid w:val="0019565F"/>
    <w:rsid w:val="0019623E"/>
    <w:rsid w:val="0019639D"/>
    <w:rsid w:val="00196C40"/>
    <w:rsid w:val="00196DF9"/>
    <w:rsid w:val="001A10AC"/>
    <w:rsid w:val="001A1BD5"/>
    <w:rsid w:val="001A2885"/>
    <w:rsid w:val="001A5FB1"/>
    <w:rsid w:val="001A6D92"/>
    <w:rsid w:val="001A7F26"/>
    <w:rsid w:val="001B15E3"/>
    <w:rsid w:val="001B1628"/>
    <w:rsid w:val="001B1DDE"/>
    <w:rsid w:val="001B1EA2"/>
    <w:rsid w:val="001B26C2"/>
    <w:rsid w:val="001B34DE"/>
    <w:rsid w:val="001B3B8C"/>
    <w:rsid w:val="001B3CD3"/>
    <w:rsid w:val="001B73B9"/>
    <w:rsid w:val="001B74F4"/>
    <w:rsid w:val="001B7571"/>
    <w:rsid w:val="001B7868"/>
    <w:rsid w:val="001C1301"/>
    <w:rsid w:val="001C1CF4"/>
    <w:rsid w:val="001C287D"/>
    <w:rsid w:val="001C2FC8"/>
    <w:rsid w:val="001C373D"/>
    <w:rsid w:val="001C3E7D"/>
    <w:rsid w:val="001C41D6"/>
    <w:rsid w:val="001C4AA7"/>
    <w:rsid w:val="001C59BC"/>
    <w:rsid w:val="001C73C5"/>
    <w:rsid w:val="001C7763"/>
    <w:rsid w:val="001C7AFF"/>
    <w:rsid w:val="001D03E8"/>
    <w:rsid w:val="001D3561"/>
    <w:rsid w:val="001D37F4"/>
    <w:rsid w:val="001D39EC"/>
    <w:rsid w:val="001D3BC5"/>
    <w:rsid w:val="001D3FB1"/>
    <w:rsid w:val="001D44BC"/>
    <w:rsid w:val="001D5804"/>
    <w:rsid w:val="001D7856"/>
    <w:rsid w:val="001E18D6"/>
    <w:rsid w:val="001E3977"/>
    <w:rsid w:val="001E3B8F"/>
    <w:rsid w:val="001E5253"/>
    <w:rsid w:val="001E5FFC"/>
    <w:rsid w:val="001F0A0A"/>
    <w:rsid w:val="001F1097"/>
    <w:rsid w:val="001F1691"/>
    <w:rsid w:val="001F2E64"/>
    <w:rsid w:val="001F3043"/>
    <w:rsid w:val="001F3544"/>
    <w:rsid w:val="001F3709"/>
    <w:rsid w:val="001F4024"/>
    <w:rsid w:val="001F4055"/>
    <w:rsid w:val="001F4698"/>
    <w:rsid w:val="001F47C5"/>
    <w:rsid w:val="001F4D24"/>
    <w:rsid w:val="001F5329"/>
    <w:rsid w:val="001F53C2"/>
    <w:rsid w:val="001F7006"/>
    <w:rsid w:val="001F7648"/>
    <w:rsid w:val="0020199F"/>
    <w:rsid w:val="002029D4"/>
    <w:rsid w:val="00202BC8"/>
    <w:rsid w:val="0020322F"/>
    <w:rsid w:val="0020378E"/>
    <w:rsid w:val="002038DD"/>
    <w:rsid w:val="00204683"/>
    <w:rsid w:val="00204C3B"/>
    <w:rsid w:val="00205015"/>
    <w:rsid w:val="00205E03"/>
    <w:rsid w:val="00206D55"/>
    <w:rsid w:val="002109D9"/>
    <w:rsid w:val="00210E18"/>
    <w:rsid w:val="00210F73"/>
    <w:rsid w:val="00211193"/>
    <w:rsid w:val="002120C0"/>
    <w:rsid w:val="0021285C"/>
    <w:rsid w:val="00213723"/>
    <w:rsid w:val="00213805"/>
    <w:rsid w:val="0021386B"/>
    <w:rsid w:val="002140CE"/>
    <w:rsid w:val="0021485F"/>
    <w:rsid w:val="002165E4"/>
    <w:rsid w:val="002176E7"/>
    <w:rsid w:val="00220024"/>
    <w:rsid w:val="002205EA"/>
    <w:rsid w:val="00222E71"/>
    <w:rsid w:val="00224378"/>
    <w:rsid w:val="00226AAA"/>
    <w:rsid w:val="00227BB1"/>
    <w:rsid w:val="002304DB"/>
    <w:rsid w:val="00230BB2"/>
    <w:rsid w:val="00230CF0"/>
    <w:rsid w:val="00233681"/>
    <w:rsid w:val="00235DA1"/>
    <w:rsid w:val="00236828"/>
    <w:rsid w:val="002370A9"/>
    <w:rsid w:val="0024054B"/>
    <w:rsid w:val="00240FD9"/>
    <w:rsid w:val="002412B9"/>
    <w:rsid w:val="0024162F"/>
    <w:rsid w:val="00243CE7"/>
    <w:rsid w:val="00243D44"/>
    <w:rsid w:val="00244945"/>
    <w:rsid w:val="00244FF5"/>
    <w:rsid w:val="00246676"/>
    <w:rsid w:val="00246EEE"/>
    <w:rsid w:val="0024780F"/>
    <w:rsid w:val="00247B43"/>
    <w:rsid w:val="002504D8"/>
    <w:rsid w:val="0025052D"/>
    <w:rsid w:val="00251453"/>
    <w:rsid w:val="002516A0"/>
    <w:rsid w:val="0025174E"/>
    <w:rsid w:val="00251796"/>
    <w:rsid w:val="00252916"/>
    <w:rsid w:val="002529A6"/>
    <w:rsid w:val="00252A2F"/>
    <w:rsid w:val="00252A33"/>
    <w:rsid w:val="00253119"/>
    <w:rsid w:val="002538A5"/>
    <w:rsid w:val="002556FD"/>
    <w:rsid w:val="00256A7D"/>
    <w:rsid w:val="002606C2"/>
    <w:rsid w:val="002628B7"/>
    <w:rsid w:val="00265865"/>
    <w:rsid w:val="00266432"/>
    <w:rsid w:val="00266C56"/>
    <w:rsid w:val="00266CBB"/>
    <w:rsid w:val="00266F39"/>
    <w:rsid w:val="0027048A"/>
    <w:rsid w:val="002718AF"/>
    <w:rsid w:val="00273483"/>
    <w:rsid w:val="00273FD0"/>
    <w:rsid w:val="0027428B"/>
    <w:rsid w:val="00275566"/>
    <w:rsid w:val="002762C8"/>
    <w:rsid w:val="0027676E"/>
    <w:rsid w:val="00276FEE"/>
    <w:rsid w:val="00277DB1"/>
    <w:rsid w:val="002802B0"/>
    <w:rsid w:val="0028083E"/>
    <w:rsid w:val="002819A7"/>
    <w:rsid w:val="00281D65"/>
    <w:rsid w:val="00282A26"/>
    <w:rsid w:val="00282B0F"/>
    <w:rsid w:val="00283104"/>
    <w:rsid w:val="00283E4E"/>
    <w:rsid w:val="0028504A"/>
    <w:rsid w:val="00285BDD"/>
    <w:rsid w:val="00285ED5"/>
    <w:rsid w:val="00287076"/>
    <w:rsid w:val="00287913"/>
    <w:rsid w:val="00287D79"/>
    <w:rsid w:val="0029069E"/>
    <w:rsid w:val="002921EF"/>
    <w:rsid w:val="00292560"/>
    <w:rsid w:val="00292EBA"/>
    <w:rsid w:val="0029331D"/>
    <w:rsid w:val="00293652"/>
    <w:rsid w:val="00293B06"/>
    <w:rsid w:val="00294D4D"/>
    <w:rsid w:val="00294E3E"/>
    <w:rsid w:val="00294EB2"/>
    <w:rsid w:val="002A071A"/>
    <w:rsid w:val="002A0955"/>
    <w:rsid w:val="002A1473"/>
    <w:rsid w:val="002A1E5A"/>
    <w:rsid w:val="002A257A"/>
    <w:rsid w:val="002A27D1"/>
    <w:rsid w:val="002A2883"/>
    <w:rsid w:val="002A29AE"/>
    <w:rsid w:val="002A3A83"/>
    <w:rsid w:val="002A44D6"/>
    <w:rsid w:val="002A58A8"/>
    <w:rsid w:val="002A5B42"/>
    <w:rsid w:val="002A7557"/>
    <w:rsid w:val="002A7AAF"/>
    <w:rsid w:val="002B228C"/>
    <w:rsid w:val="002B2542"/>
    <w:rsid w:val="002B2F96"/>
    <w:rsid w:val="002B4DD9"/>
    <w:rsid w:val="002B4FA1"/>
    <w:rsid w:val="002B5240"/>
    <w:rsid w:val="002B57A0"/>
    <w:rsid w:val="002B69BA"/>
    <w:rsid w:val="002B6A7B"/>
    <w:rsid w:val="002B7179"/>
    <w:rsid w:val="002B7643"/>
    <w:rsid w:val="002B7DCE"/>
    <w:rsid w:val="002C086C"/>
    <w:rsid w:val="002C1D91"/>
    <w:rsid w:val="002C30BD"/>
    <w:rsid w:val="002C3314"/>
    <w:rsid w:val="002C360A"/>
    <w:rsid w:val="002C5AF0"/>
    <w:rsid w:val="002D0053"/>
    <w:rsid w:val="002D0E93"/>
    <w:rsid w:val="002D0F58"/>
    <w:rsid w:val="002D1437"/>
    <w:rsid w:val="002D1800"/>
    <w:rsid w:val="002D2405"/>
    <w:rsid w:val="002D41D2"/>
    <w:rsid w:val="002D5263"/>
    <w:rsid w:val="002D5436"/>
    <w:rsid w:val="002D5508"/>
    <w:rsid w:val="002D5723"/>
    <w:rsid w:val="002D5C64"/>
    <w:rsid w:val="002D69D8"/>
    <w:rsid w:val="002D7569"/>
    <w:rsid w:val="002D79A1"/>
    <w:rsid w:val="002D7A0E"/>
    <w:rsid w:val="002D7CBD"/>
    <w:rsid w:val="002E059F"/>
    <w:rsid w:val="002E155D"/>
    <w:rsid w:val="002E19E4"/>
    <w:rsid w:val="002E232C"/>
    <w:rsid w:val="002E27EF"/>
    <w:rsid w:val="002E2F40"/>
    <w:rsid w:val="002E41F7"/>
    <w:rsid w:val="002E434F"/>
    <w:rsid w:val="002E4619"/>
    <w:rsid w:val="002E6169"/>
    <w:rsid w:val="002E7F70"/>
    <w:rsid w:val="002F02BE"/>
    <w:rsid w:val="002F0571"/>
    <w:rsid w:val="002F17B3"/>
    <w:rsid w:val="002F1A49"/>
    <w:rsid w:val="002F1CDC"/>
    <w:rsid w:val="002F1E57"/>
    <w:rsid w:val="002F2194"/>
    <w:rsid w:val="002F504C"/>
    <w:rsid w:val="002F6487"/>
    <w:rsid w:val="002F6D70"/>
    <w:rsid w:val="002F7562"/>
    <w:rsid w:val="002F7A70"/>
    <w:rsid w:val="00300677"/>
    <w:rsid w:val="003016B6"/>
    <w:rsid w:val="00301A9E"/>
    <w:rsid w:val="00301DDF"/>
    <w:rsid w:val="00302144"/>
    <w:rsid w:val="0030228A"/>
    <w:rsid w:val="0030244B"/>
    <w:rsid w:val="00302617"/>
    <w:rsid w:val="003028B5"/>
    <w:rsid w:val="00302931"/>
    <w:rsid w:val="003039CE"/>
    <w:rsid w:val="00303A1E"/>
    <w:rsid w:val="00303C68"/>
    <w:rsid w:val="003053D0"/>
    <w:rsid w:val="00305B1E"/>
    <w:rsid w:val="0030644A"/>
    <w:rsid w:val="00307AED"/>
    <w:rsid w:val="00307B9E"/>
    <w:rsid w:val="00307EAE"/>
    <w:rsid w:val="0031056A"/>
    <w:rsid w:val="00310658"/>
    <w:rsid w:val="00310CB2"/>
    <w:rsid w:val="00310D41"/>
    <w:rsid w:val="00312486"/>
    <w:rsid w:val="003129A5"/>
    <w:rsid w:val="00312BE0"/>
    <w:rsid w:val="00313709"/>
    <w:rsid w:val="00313746"/>
    <w:rsid w:val="0031385E"/>
    <w:rsid w:val="00314BBE"/>
    <w:rsid w:val="00314F18"/>
    <w:rsid w:val="00316820"/>
    <w:rsid w:val="00321C34"/>
    <w:rsid w:val="00322174"/>
    <w:rsid w:val="00322489"/>
    <w:rsid w:val="00323E18"/>
    <w:rsid w:val="00324021"/>
    <w:rsid w:val="003241FE"/>
    <w:rsid w:val="00324526"/>
    <w:rsid w:val="00324E43"/>
    <w:rsid w:val="003260B1"/>
    <w:rsid w:val="003266ED"/>
    <w:rsid w:val="00326A0F"/>
    <w:rsid w:val="00327741"/>
    <w:rsid w:val="00330514"/>
    <w:rsid w:val="00332117"/>
    <w:rsid w:val="003335A8"/>
    <w:rsid w:val="00333B2A"/>
    <w:rsid w:val="00333CA8"/>
    <w:rsid w:val="00334256"/>
    <w:rsid w:val="003342E0"/>
    <w:rsid w:val="00334A7C"/>
    <w:rsid w:val="0033570A"/>
    <w:rsid w:val="00335D43"/>
    <w:rsid w:val="00335EFB"/>
    <w:rsid w:val="00336268"/>
    <w:rsid w:val="00336332"/>
    <w:rsid w:val="00337A85"/>
    <w:rsid w:val="00337FCD"/>
    <w:rsid w:val="00340484"/>
    <w:rsid w:val="003409B3"/>
    <w:rsid w:val="00341D81"/>
    <w:rsid w:val="0034406B"/>
    <w:rsid w:val="0034410B"/>
    <w:rsid w:val="003459FA"/>
    <w:rsid w:val="00345FD4"/>
    <w:rsid w:val="00346436"/>
    <w:rsid w:val="00346720"/>
    <w:rsid w:val="00346E01"/>
    <w:rsid w:val="0034742A"/>
    <w:rsid w:val="003477FA"/>
    <w:rsid w:val="0034788D"/>
    <w:rsid w:val="00347A85"/>
    <w:rsid w:val="003505D8"/>
    <w:rsid w:val="0035089D"/>
    <w:rsid w:val="0035158F"/>
    <w:rsid w:val="00352261"/>
    <w:rsid w:val="003529BE"/>
    <w:rsid w:val="003541EE"/>
    <w:rsid w:val="003543AB"/>
    <w:rsid w:val="00354905"/>
    <w:rsid w:val="00354B68"/>
    <w:rsid w:val="00354D0B"/>
    <w:rsid w:val="003552BF"/>
    <w:rsid w:val="00357C8A"/>
    <w:rsid w:val="0036050A"/>
    <w:rsid w:val="00362589"/>
    <w:rsid w:val="00362682"/>
    <w:rsid w:val="003633ED"/>
    <w:rsid w:val="00363732"/>
    <w:rsid w:val="00364B75"/>
    <w:rsid w:val="00364CAA"/>
    <w:rsid w:val="00366B04"/>
    <w:rsid w:val="00367245"/>
    <w:rsid w:val="00370E2B"/>
    <w:rsid w:val="0037118B"/>
    <w:rsid w:val="00373FF5"/>
    <w:rsid w:val="003748D0"/>
    <w:rsid w:val="00374B47"/>
    <w:rsid w:val="00375D7D"/>
    <w:rsid w:val="00375E91"/>
    <w:rsid w:val="00375F21"/>
    <w:rsid w:val="00380F99"/>
    <w:rsid w:val="003814DD"/>
    <w:rsid w:val="00381531"/>
    <w:rsid w:val="003815EA"/>
    <w:rsid w:val="003817A7"/>
    <w:rsid w:val="00381DFA"/>
    <w:rsid w:val="00381F25"/>
    <w:rsid w:val="003834BB"/>
    <w:rsid w:val="003836DD"/>
    <w:rsid w:val="003838EB"/>
    <w:rsid w:val="00383DDA"/>
    <w:rsid w:val="00384E3D"/>
    <w:rsid w:val="00385CAB"/>
    <w:rsid w:val="00386B75"/>
    <w:rsid w:val="00390212"/>
    <w:rsid w:val="00391562"/>
    <w:rsid w:val="00391674"/>
    <w:rsid w:val="0039192B"/>
    <w:rsid w:val="0039318F"/>
    <w:rsid w:val="00394EB8"/>
    <w:rsid w:val="00395635"/>
    <w:rsid w:val="00395FDC"/>
    <w:rsid w:val="00396AE0"/>
    <w:rsid w:val="00397948"/>
    <w:rsid w:val="003A145D"/>
    <w:rsid w:val="003A240C"/>
    <w:rsid w:val="003A27EF"/>
    <w:rsid w:val="003A3890"/>
    <w:rsid w:val="003A3C46"/>
    <w:rsid w:val="003A466F"/>
    <w:rsid w:val="003A525D"/>
    <w:rsid w:val="003A57B1"/>
    <w:rsid w:val="003A73B0"/>
    <w:rsid w:val="003A7692"/>
    <w:rsid w:val="003A79E1"/>
    <w:rsid w:val="003B023E"/>
    <w:rsid w:val="003B0AFD"/>
    <w:rsid w:val="003B0C8D"/>
    <w:rsid w:val="003B0EAB"/>
    <w:rsid w:val="003B10D1"/>
    <w:rsid w:val="003B26B1"/>
    <w:rsid w:val="003B3C9B"/>
    <w:rsid w:val="003B4BBE"/>
    <w:rsid w:val="003B525A"/>
    <w:rsid w:val="003B5678"/>
    <w:rsid w:val="003B5D34"/>
    <w:rsid w:val="003B6868"/>
    <w:rsid w:val="003B68EC"/>
    <w:rsid w:val="003B7592"/>
    <w:rsid w:val="003C015C"/>
    <w:rsid w:val="003C0BD9"/>
    <w:rsid w:val="003C0F8D"/>
    <w:rsid w:val="003C141F"/>
    <w:rsid w:val="003C16B4"/>
    <w:rsid w:val="003C1C59"/>
    <w:rsid w:val="003C225D"/>
    <w:rsid w:val="003C44D6"/>
    <w:rsid w:val="003C4782"/>
    <w:rsid w:val="003C494E"/>
    <w:rsid w:val="003C506F"/>
    <w:rsid w:val="003C534B"/>
    <w:rsid w:val="003C5466"/>
    <w:rsid w:val="003C633D"/>
    <w:rsid w:val="003C66F5"/>
    <w:rsid w:val="003C6FA1"/>
    <w:rsid w:val="003C7001"/>
    <w:rsid w:val="003C7C1B"/>
    <w:rsid w:val="003D0BFF"/>
    <w:rsid w:val="003D1201"/>
    <w:rsid w:val="003D1E4B"/>
    <w:rsid w:val="003D21F8"/>
    <w:rsid w:val="003D260B"/>
    <w:rsid w:val="003D28D8"/>
    <w:rsid w:val="003D3FBF"/>
    <w:rsid w:val="003D4290"/>
    <w:rsid w:val="003D45F6"/>
    <w:rsid w:val="003D51CA"/>
    <w:rsid w:val="003D75AA"/>
    <w:rsid w:val="003D79C1"/>
    <w:rsid w:val="003E0BC5"/>
    <w:rsid w:val="003E2136"/>
    <w:rsid w:val="003E2A4F"/>
    <w:rsid w:val="003E45B2"/>
    <w:rsid w:val="003E5022"/>
    <w:rsid w:val="003E5F71"/>
    <w:rsid w:val="003E70DC"/>
    <w:rsid w:val="003F089B"/>
    <w:rsid w:val="003F109F"/>
    <w:rsid w:val="003F1569"/>
    <w:rsid w:val="003F17D0"/>
    <w:rsid w:val="003F217E"/>
    <w:rsid w:val="003F24B7"/>
    <w:rsid w:val="003F329A"/>
    <w:rsid w:val="003F32F1"/>
    <w:rsid w:val="003F3DC5"/>
    <w:rsid w:val="003F4146"/>
    <w:rsid w:val="003F4D50"/>
    <w:rsid w:val="003F5014"/>
    <w:rsid w:val="003F62EB"/>
    <w:rsid w:val="003F7BAF"/>
    <w:rsid w:val="00400212"/>
    <w:rsid w:val="00400B38"/>
    <w:rsid w:val="00400C9A"/>
    <w:rsid w:val="00402A2E"/>
    <w:rsid w:val="00402BC9"/>
    <w:rsid w:val="004037DE"/>
    <w:rsid w:val="004049C6"/>
    <w:rsid w:val="00404CC3"/>
    <w:rsid w:val="00404CD4"/>
    <w:rsid w:val="00405646"/>
    <w:rsid w:val="004058E3"/>
    <w:rsid w:val="00406F3D"/>
    <w:rsid w:val="004070AF"/>
    <w:rsid w:val="00407312"/>
    <w:rsid w:val="00410370"/>
    <w:rsid w:val="00411C20"/>
    <w:rsid w:val="00412005"/>
    <w:rsid w:val="004120FD"/>
    <w:rsid w:val="0041250D"/>
    <w:rsid w:val="0041299F"/>
    <w:rsid w:val="00412FA5"/>
    <w:rsid w:val="00413AFD"/>
    <w:rsid w:val="00415B9A"/>
    <w:rsid w:val="00416F42"/>
    <w:rsid w:val="00417C82"/>
    <w:rsid w:val="00417E62"/>
    <w:rsid w:val="00420180"/>
    <w:rsid w:val="00421240"/>
    <w:rsid w:val="00421CC2"/>
    <w:rsid w:val="0042242F"/>
    <w:rsid w:val="004225E3"/>
    <w:rsid w:val="00422FC6"/>
    <w:rsid w:val="00423447"/>
    <w:rsid w:val="00423779"/>
    <w:rsid w:val="004239EF"/>
    <w:rsid w:val="00423D70"/>
    <w:rsid w:val="00423E54"/>
    <w:rsid w:val="00423FC7"/>
    <w:rsid w:val="004259FB"/>
    <w:rsid w:val="00427315"/>
    <w:rsid w:val="004278A3"/>
    <w:rsid w:val="004303A4"/>
    <w:rsid w:val="00430927"/>
    <w:rsid w:val="004310CA"/>
    <w:rsid w:val="0043147B"/>
    <w:rsid w:val="004318B0"/>
    <w:rsid w:val="00432466"/>
    <w:rsid w:val="004329FC"/>
    <w:rsid w:val="00432C54"/>
    <w:rsid w:val="00432CBE"/>
    <w:rsid w:val="0043317D"/>
    <w:rsid w:val="00433F5E"/>
    <w:rsid w:val="004347CA"/>
    <w:rsid w:val="00434968"/>
    <w:rsid w:val="00434A08"/>
    <w:rsid w:val="004350AD"/>
    <w:rsid w:val="00436AAF"/>
    <w:rsid w:val="00437300"/>
    <w:rsid w:val="00440C00"/>
    <w:rsid w:val="0044240E"/>
    <w:rsid w:val="00442446"/>
    <w:rsid w:val="00442892"/>
    <w:rsid w:val="0044431E"/>
    <w:rsid w:val="00445F44"/>
    <w:rsid w:val="00446CED"/>
    <w:rsid w:val="004470B0"/>
    <w:rsid w:val="0045223C"/>
    <w:rsid w:val="00453462"/>
    <w:rsid w:val="004536D3"/>
    <w:rsid w:val="00455142"/>
    <w:rsid w:val="00455CC4"/>
    <w:rsid w:val="004560C6"/>
    <w:rsid w:val="00456EE8"/>
    <w:rsid w:val="0045702F"/>
    <w:rsid w:val="004577EA"/>
    <w:rsid w:val="0046071E"/>
    <w:rsid w:val="00460C88"/>
    <w:rsid w:val="00462A3A"/>
    <w:rsid w:val="00462EE0"/>
    <w:rsid w:val="0046503C"/>
    <w:rsid w:val="004650BE"/>
    <w:rsid w:val="0046641F"/>
    <w:rsid w:val="004667AA"/>
    <w:rsid w:val="00466DD6"/>
    <w:rsid w:val="0047015A"/>
    <w:rsid w:val="00470DA2"/>
    <w:rsid w:val="00471232"/>
    <w:rsid w:val="0047191E"/>
    <w:rsid w:val="00471EC6"/>
    <w:rsid w:val="00472FF3"/>
    <w:rsid w:val="004733A1"/>
    <w:rsid w:val="004752CB"/>
    <w:rsid w:val="00475C30"/>
    <w:rsid w:val="00475ED4"/>
    <w:rsid w:val="00475F39"/>
    <w:rsid w:val="004846AF"/>
    <w:rsid w:val="004857C7"/>
    <w:rsid w:val="004864B4"/>
    <w:rsid w:val="00486BE8"/>
    <w:rsid w:val="00487AE4"/>
    <w:rsid w:val="00487F52"/>
    <w:rsid w:val="00491673"/>
    <w:rsid w:val="004918F1"/>
    <w:rsid w:val="00492475"/>
    <w:rsid w:val="004926EC"/>
    <w:rsid w:val="0049328A"/>
    <w:rsid w:val="0049368E"/>
    <w:rsid w:val="00494D37"/>
    <w:rsid w:val="004954DE"/>
    <w:rsid w:val="00496329"/>
    <w:rsid w:val="004968B3"/>
    <w:rsid w:val="00496BD6"/>
    <w:rsid w:val="00496E8F"/>
    <w:rsid w:val="00497471"/>
    <w:rsid w:val="00497490"/>
    <w:rsid w:val="004975E3"/>
    <w:rsid w:val="004977C8"/>
    <w:rsid w:val="00497B26"/>
    <w:rsid w:val="004A0130"/>
    <w:rsid w:val="004A01E5"/>
    <w:rsid w:val="004A209A"/>
    <w:rsid w:val="004A3B10"/>
    <w:rsid w:val="004A3C2D"/>
    <w:rsid w:val="004A431B"/>
    <w:rsid w:val="004A5521"/>
    <w:rsid w:val="004A6FF9"/>
    <w:rsid w:val="004A7611"/>
    <w:rsid w:val="004A7EBD"/>
    <w:rsid w:val="004B0191"/>
    <w:rsid w:val="004B0D9D"/>
    <w:rsid w:val="004B1090"/>
    <w:rsid w:val="004B1642"/>
    <w:rsid w:val="004B23A9"/>
    <w:rsid w:val="004B2B74"/>
    <w:rsid w:val="004B3062"/>
    <w:rsid w:val="004B3422"/>
    <w:rsid w:val="004B39B5"/>
    <w:rsid w:val="004B3D75"/>
    <w:rsid w:val="004B495C"/>
    <w:rsid w:val="004B4A3A"/>
    <w:rsid w:val="004B4D94"/>
    <w:rsid w:val="004B52E0"/>
    <w:rsid w:val="004B5BD6"/>
    <w:rsid w:val="004B61CE"/>
    <w:rsid w:val="004B68BE"/>
    <w:rsid w:val="004B68C0"/>
    <w:rsid w:val="004B6D61"/>
    <w:rsid w:val="004B6E40"/>
    <w:rsid w:val="004B7AC1"/>
    <w:rsid w:val="004C013C"/>
    <w:rsid w:val="004C0409"/>
    <w:rsid w:val="004C0B1C"/>
    <w:rsid w:val="004C1F9E"/>
    <w:rsid w:val="004C258E"/>
    <w:rsid w:val="004C3A8D"/>
    <w:rsid w:val="004C781F"/>
    <w:rsid w:val="004C7C7F"/>
    <w:rsid w:val="004C7CFE"/>
    <w:rsid w:val="004D0208"/>
    <w:rsid w:val="004D0A7C"/>
    <w:rsid w:val="004D0BD6"/>
    <w:rsid w:val="004D238B"/>
    <w:rsid w:val="004D24E8"/>
    <w:rsid w:val="004D255A"/>
    <w:rsid w:val="004D3B81"/>
    <w:rsid w:val="004D5937"/>
    <w:rsid w:val="004D5963"/>
    <w:rsid w:val="004D5A94"/>
    <w:rsid w:val="004D64BB"/>
    <w:rsid w:val="004E0976"/>
    <w:rsid w:val="004E2277"/>
    <w:rsid w:val="004E3BE2"/>
    <w:rsid w:val="004E40DF"/>
    <w:rsid w:val="004E4676"/>
    <w:rsid w:val="004E5704"/>
    <w:rsid w:val="004E5841"/>
    <w:rsid w:val="004E60B3"/>
    <w:rsid w:val="004E635B"/>
    <w:rsid w:val="004E6374"/>
    <w:rsid w:val="004E683E"/>
    <w:rsid w:val="004E7546"/>
    <w:rsid w:val="004E794D"/>
    <w:rsid w:val="004F00B3"/>
    <w:rsid w:val="004F021E"/>
    <w:rsid w:val="004F08E9"/>
    <w:rsid w:val="004F0B9D"/>
    <w:rsid w:val="004F0C0E"/>
    <w:rsid w:val="004F19D4"/>
    <w:rsid w:val="004F1E5E"/>
    <w:rsid w:val="004F2520"/>
    <w:rsid w:val="004F26C6"/>
    <w:rsid w:val="004F2F04"/>
    <w:rsid w:val="004F49CC"/>
    <w:rsid w:val="004F49D3"/>
    <w:rsid w:val="004F58DF"/>
    <w:rsid w:val="004F5D22"/>
    <w:rsid w:val="004F6125"/>
    <w:rsid w:val="004F692C"/>
    <w:rsid w:val="005000BC"/>
    <w:rsid w:val="0050150C"/>
    <w:rsid w:val="00501A04"/>
    <w:rsid w:val="00501F66"/>
    <w:rsid w:val="0050214F"/>
    <w:rsid w:val="00502C8F"/>
    <w:rsid w:val="00502DBC"/>
    <w:rsid w:val="00503AD3"/>
    <w:rsid w:val="00503B60"/>
    <w:rsid w:val="00504A45"/>
    <w:rsid w:val="00504DE3"/>
    <w:rsid w:val="005050C5"/>
    <w:rsid w:val="005051B4"/>
    <w:rsid w:val="005051CA"/>
    <w:rsid w:val="00510596"/>
    <w:rsid w:val="005106A4"/>
    <w:rsid w:val="00512747"/>
    <w:rsid w:val="0051284C"/>
    <w:rsid w:val="005149DA"/>
    <w:rsid w:val="005202AC"/>
    <w:rsid w:val="005205D4"/>
    <w:rsid w:val="005209F1"/>
    <w:rsid w:val="00520F21"/>
    <w:rsid w:val="005223A3"/>
    <w:rsid w:val="005232F9"/>
    <w:rsid w:val="00524C56"/>
    <w:rsid w:val="00524CF9"/>
    <w:rsid w:val="005252F0"/>
    <w:rsid w:val="0052556D"/>
    <w:rsid w:val="00525876"/>
    <w:rsid w:val="00527B86"/>
    <w:rsid w:val="005302A9"/>
    <w:rsid w:val="0053080B"/>
    <w:rsid w:val="00531E69"/>
    <w:rsid w:val="0053204D"/>
    <w:rsid w:val="00532EB4"/>
    <w:rsid w:val="005342E6"/>
    <w:rsid w:val="00534954"/>
    <w:rsid w:val="00534CAC"/>
    <w:rsid w:val="005358DE"/>
    <w:rsid w:val="00536268"/>
    <w:rsid w:val="0053629E"/>
    <w:rsid w:val="00537DC3"/>
    <w:rsid w:val="00540C5A"/>
    <w:rsid w:val="00541375"/>
    <w:rsid w:val="005421BA"/>
    <w:rsid w:val="00543A0A"/>
    <w:rsid w:val="00544753"/>
    <w:rsid w:val="00544814"/>
    <w:rsid w:val="005455A4"/>
    <w:rsid w:val="00546539"/>
    <w:rsid w:val="005479AC"/>
    <w:rsid w:val="00547B04"/>
    <w:rsid w:val="0055299E"/>
    <w:rsid w:val="005529EA"/>
    <w:rsid w:val="00552BB5"/>
    <w:rsid w:val="00552D86"/>
    <w:rsid w:val="00552DE0"/>
    <w:rsid w:val="0055534E"/>
    <w:rsid w:val="00555571"/>
    <w:rsid w:val="00555E06"/>
    <w:rsid w:val="00555F3F"/>
    <w:rsid w:val="0055633C"/>
    <w:rsid w:val="005563A6"/>
    <w:rsid w:val="005564CB"/>
    <w:rsid w:val="00556F9B"/>
    <w:rsid w:val="00557A9F"/>
    <w:rsid w:val="0056108B"/>
    <w:rsid w:val="00561384"/>
    <w:rsid w:val="00562970"/>
    <w:rsid w:val="00562D6A"/>
    <w:rsid w:val="005632F3"/>
    <w:rsid w:val="005647E5"/>
    <w:rsid w:val="00564803"/>
    <w:rsid w:val="00565D71"/>
    <w:rsid w:val="00567D4C"/>
    <w:rsid w:val="00570172"/>
    <w:rsid w:val="00571499"/>
    <w:rsid w:val="0057248B"/>
    <w:rsid w:val="005746A3"/>
    <w:rsid w:val="00574B2E"/>
    <w:rsid w:val="00576356"/>
    <w:rsid w:val="00576713"/>
    <w:rsid w:val="005767C0"/>
    <w:rsid w:val="00576877"/>
    <w:rsid w:val="00576BA7"/>
    <w:rsid w:val="00577441"/>
    <w:rsid w:val="00581BC7"/>
    <w:rsid w:val="00581CDB"/>
    <w:rsid w:val="00582475"/>
    <w:rsid w:val="00582E28"/>
    <w:rsid w:val="005841B9"/>
    <w:rsid w:val="005848D0"/>
    <w:rsid w:val="00584BE9"/>
    <w:rsid w:val="005863AC"/>
    <w:rsid w:val="00586545"/>
    <w:rsid w:val="00586EFD"/>
    <w:rsid w:val="005911B7"/>
    <w:rsid w:val="00591B64"/>
    <w:rsid w:val="00594198"/>
    <w:rsid w:val="005948B2"/>
    <w:rsid w:val="00594A54"/>
    <w:rsid w:val="005965F0"/>
    <w:rsid w:val="0059731F"/>
    <w:rsid w:val="00597D80"/>
    <w:rsid w:val="005A08C0"/>
    <w:rsid w:val="005A169D"/>
    <w:rsid w:val="005A344B"/>
    <w:rsid w:val="005A3A09"/>
    <w:rsid w:val="005A3DB2"/>
    <w:rsid w:val="005A3FF5"/>
    <w:rsid w:val="005A5894"/>
    <w:rsid w:val="005A711A"/>
    <w:rsid w:val="005A716C"/>
    <w:rsid w:val="005B0B07"/>
    <w:rsid w:val="005B0DEE"/>
    <w:rsid w:val="005B0E3D"/>
    <w:rsid w:val="005B10D2"/>
    <w:rsid w:val="005B154B"/>
    <w:rsid w:val="005B2233"/>
    <w:rsid w:val="005B29C5"/>
    <w:rsid w:val="005B2C9C"/>
    <w:rsid w:val="005B323A"/>
    <w:rsid w:val="005B3465"/>
    <w:rsid w:val="005B3DFF"/>
    <w:rsid w:val="005B414C"/>
    <w:rsid w:val="005B46CA"/>
    <w:rsid w:val="005B5432"/>
    <w:rsid w:val="005B55AE"/>
    <w:rsid w:val="005B57B3"/>
    <w:rsid w:val="005B64A7"/>
    <w:rsid w:val="005B66FF"/>
    <w:rsid w:val="005B6940"/>
    <w:rsid w:val="005B7359"/>
    <w:rsid w:val="005B7374"/>
    <w:rsid w:val="005B7463"/>
    <w:rsid w:val="005C0147"/>
    <w:rsid w:val="005C05F2"/>
    <w:rsid w:val="005C0B8F"/>
    <w:rsid w:val="005C3030"/>
    <w:rsid w:val="005C48DB"/>
    <w:rsid w:val="005C4A26"/>
    <w:rsid w:val="005C4D93"/>
    <w:rsid w:val="005C60B8"/>
    <w:rsid w:val="005C7141"/>
    <w:rsid w:val="005C72DF"/>
    <w:rsid w:val="005C7AAD"/>
    <w:rsid w:val="005D089E"/>
    <w:rsid w:val="005D1A69"/>
    <w:rsid w:val="005D2ECD"/>
    <w:rsid w:val="005D4B4B"/>
    <w:rsid w:val="005D53CD"/>
    <w:rsid w:val="005D590F"/>
    <w:rsid w:val="005D5F63"/>
    <w:rsid w:val="005D6A8F"/>
    <w:rsid w:val="005D7278"/>
    <w:rsid w:val="005D7599"/>
    <w:rsid w:val="005D7CDC"/>
    <w:rsid w:val="005D7DF9"/>
    <w:rsid w:val="005E0FB3"/>
    <w:rsid w:val="005E135F"/>
    <w:rsid w:val="005E193B"/>
    <w:rsid w:val="005E1DC0"/>
    <w:rsid w:val="005E2035"/>
    <w:rsid w:val="005E2A70"/>
    <w:rsid w:val="005E2DBA"/>
    <w:rsid w:val="005E3331"/>
    <w:rsid w:val="005E3F24"/>
    <w:rsid w:val="005E5B93"/>
    <w:rsid w:val="005E6EC1"/>
    <w:rsid w:val="005E71DE"/>
    <w:rsid w:val="005E765C"/>
    <w:rsid w:val="005E7CEA"/>
    <w:rsid w:val="005F050D"/>
    <w:rsid w:val="005F08CB"/>
    <w:rsid w:val="005F0958"/>
    <w:rsid w:val="005F0B65"/>
    <w:rsid w:val="005F16C1"/>
    <w:rsid w:val="005F30A6"/>
    <w:rsid w:val="005F3823"/>
    <w:rsid w:val="005F42CF"/>
    <w:rsid w:val="005F4811"/>
    <w:rsid w:val="005F6375"/>
    <w:rsid w:val="005F7113"/>
    <w:rsid w:val="005F7605"/>
    <w:rsid w:val="00600E15"/>
    <w:rsid w:val="00601038"/>
    <w:rsid w:val="0060112C"/>
    <w:rsid w:val="00601485"/>
    <w:rsid w:val="00601FCB"/>
    <w:rsid w:val="00602629"/>
    <w:rsid w:val="00604A9D"/>
    <w:rsid w:val="006051E6"/>
    <w:rsid w:val="00605AD9"/>
    <w:rsid w:val="00605ECD"/>
    <w:rsid w:val="00606192"/>
    <w:rsid w:val="00606B6F"/>
    <w:rsid w:val="00607207"/>
    <w:rsid w:val="006072AF"/>
    <w:rsid w:val="006073B6"/>
    <w:rsid w:val="006077BC"/>
    <w:rsid w:val="00607F86"/>
    <w:rsid w:val="00610CB8"/>
    <w:rsid w:val="00612B4E"/>
    <w:rsid w:val="00612D94"/>
    <w:rsid w:val="0061301E"/>
    <w:rsid w:val="00613102"/>
    <w:rsid w:val="00613145"/>
    <w:rsid w:val="0061339E"/>
    <w:rsid w:val="00613CD0"/>
    <w:rsid w:val="00614662"/>
    <w:rsid w:val="00616B53"/>
    <w:rsid w:val="00617442"/>
    <w:rsid w:val="00617815"/>
    <w:rsid w:val="00617FA6"/>
    <w:rsid w:val="0062066E"/>
    <w:rsid w:val="006228DE"/>
    <w:rsid w:val="00622E76"/>
    <w:rsid w:val="00623F2B"/>
    <w:rsid w:val="00625210"/>
    <w:rsid w:val="00626D80"/>
    <w:rsid w:val="00627183"/>
    <w:rsid w:val="00627375"/>
    <w:rsid w:val="00627676"/>
    <w:rsid w:val="00627B85"/>
    <w:rsid w:val="00630C34"/>
    <w:rsid w:val="00631705"/>
    <w:rsid w:val="00631C5B"/>
    <w:rsid w:val="00631F68"/>
    <w:rsid w:val="00632B75"/>
    <w:rsid w:val="00633F8A"/>
    <w:rsid w:val="00635898"/>
    <w:rsid w:val="00636221"/>
    <w:rsid w:val="00636ACF"/>
    <w:rsid w:val="00640B0E"/>
    <w:rsid w:val="0064173C"/>
    <w:rsid w:val="0064275E"/>
    <w:rsid w:val="00642817"/>
    <w:rsid w:val="00642B0D"/>
    <w:rsid w:val="006442B9"/>
    <w:rsid w:val="00646FBC"/>
    <w:rsid w:val="00647821"/>
    <w:rsid w:val="00647DCF"/>
    <w:rsid w:val="00647E04"/>
    <w:rsid w:val="006510D8"/>
    <w:rsid w:val="00651189"/>
    <w:rsid w:val="0065267D"/>
    <w:rsid w:val="00652F3A"/>
    <w:rsid w:val="00653E88"/>
    <w:rsid w:val="006541D6"/>
    <w:rsid w:val="00654E8F"/>
    <w:rsid w:val="00654EF6"/>
    <w:rsid w:val="00655234"/>
    <w:rsid w:val="0065588C"/>
    <w:rsid w:val="00655CE5"/>
    <w:rsid w:val="00655EAD"/>
    <w:rsid w:val="00656259"/>
    <w:rsid w:val="006567A7"/>
    <w:rsid w:val="00656DBC"/>
    <w:rsid w:val="00656E56"/>
    <w:rsid w:val="006570FF"/>
    <w:rsid w:val="00657A16"/>
    <w:rsid w:val="00657F58"/>
    <w:rsid w:val="0066047C"/>
    <w:rsid w:val="00660DFD"/>
    <w:rsid w:val="00661452"/>
    <w:rsid w:val="0066149A"/>
    <w:rsid w:val="00661F63"/>
    <w:rsid w:val="00663E50"/>
    <w:rsid w:val="00664BC2"/>
    <w:rsid w:val="006654E2"/>
    <w:rsid w:val="00666225"/>
    <w:rsid w:val="00666B9F"/>
    <w:rsid w:val="00667D61"/>
    <w:rsid w:val="006704B7"/>
    <w:rsid w:val="00670502"/>
    <w:rsid w:val="00672AF8"/>
    <w:rsid w:val="00672C2F"/>
    <w:rsid w:val="00674BC7"/>
    <w:rsid w:val="00675FD3"/>
    <w:rsid w:val="00676EDD"/>
    <w:rsid w:val="00677021"/>
    <w:rsid w:val="00677AEB"/>
    <w:rsid w:val="00681499"/>
    <w:rsid w:val="00682886"/>
    <w:rsid w:val="006834C6"/>
    <w:rsid w:val="00685E20"/>
    <w:rsid w:val="00690A9E"/>
    <w:rsid w:val="00690E10"/>
    <w:rsid w:val="006912AD"/>
    <w:rsid w:val="00691339"/>
    <w:rsid w:val="00691589"/>
    <w:rsid w:val="00691AF3"/>
    <w:rsid w:val="00691B3B"/>
    <w:rsid w:val="0069261A"/>
    <w:rsid w:val="006933CD"/>
    <w:rsid w:val="00693AC5"/>
    <w:rsid w:val="00694CEE"/>
    <w:rsid w:val="00695AB7"/>
    <w:rsid w:val="00696146"/>
    <w:rsid w:val="0069622E"/>
    <w:rsid w:val="00696261"/>
    <w:rsid w:val="00697D4D"/>
    <w:rsid w:val="00697FAF"/>
    <w:rsid w:val="006A10E9"/>
    <w:rsid w:val="006A2B84"/>
    <w:rsid w:val="006A323A"/>
    <w:rsid w:val="006A3664"/>
    <w:rsid w:val="006A3AC9"/>
    <w:rsid w:val="006A3D97"/>
    <w:rsid w:val="006A4C84"/>
    <w:rsid w:val="006A5384"/>
    <w:rsid w:val="006A53D1"/>
    <w:rsid w:val="006A5D84"/>
    <w:rsid w:val="006A5FBF"/>
    <w:rsid w:val="006A6359"/>
    <w:rsid w:val="006B0716"/>
    <w:rsid w:val="006B08FE"/>
    <w:rsid w:val="006B1396"/>
    <w:rsid w:val="006B163F"/>
    <w:rsid w:val="006B1B96"/>
    <w:rsid w:val="006B2BE4"/>
    <w:rsid w:val="006B2D38"/>
    <w:rsid w:val="006B2DD0"/>
    <w:rsid w:val="006B32B8"/>
    <w:rsid w:val="006B431A"/>
    <w:rsid w:val="006B4F37"/>
    <w:rsid w:val="006B5621"/>
    <w:rsid w:val="006B56C4"/>
    <w:rsid w:val="006B6F62"/>
    <w:rsid w:val="006B778F"/>
    <w:rsid w:val="006B7943"/>
    <w:rsid w:val="006C027F"/>
    <w:rsid w:val="006C1F04"/>
    <w:rsid w:val="006C3B1C"/>
    <w:rsid w:val="006C3E41"/>
    <w:rsid w:val="006C5634"/>
    <w:rsid w:val="006C5D73"/>
    <w:rsid w:val="006C69E2"/>
    <w:rsid w:val="006C6A22"/>
    <w:rsid w:val="006D0B88"/>
    <w:rsid w:val="006D12C1"/>
    <w:rsid w:val="006D36B6"/>
    <w:rsid w:val="006D36BB"/>
    <w:rsid w:val="006D3790"/>
    <w:rsid w:val="006D3AF2"/>
    <w:rsid w:val="006D566E"/>
    <w:rsid w:val="006D582E"/>
    <w:rsid w:val="006D5AC3"/>
    <w:rsid w:val="006D5DC1"/>
    <w:rsid w:val="006D684F"/>
    <w:rsid w:val="006D7C13"/>
    <w:rsid w:val="006E0A6C"/>
    <w:rsid w:val="006E0ADB"/>
    <w:rsid w:val="006E179B"/>
    <w:rsid w:val="006E1F46"/>
    <w:rsid w:val="006E24D7"/>
    <w:rsid w:val="006E2D17"/>
    <w:rsid w:val="006E391F"/>
    <w:rsid w:val="006E3AF2"/>
    <w:rsid w:val="006E3E9A"/>
    <w:rsid w:val="006E4F3A"/>
    <w:rsid w:val="006E560D"/>
    <w:rsid w:val="006E56F9"/>
    <w:rsid w:val="006E681A"/>
    <w:rsid w:val="006E7176"/>
    <w:rsid w:val="006E734F"/>
    <w:rsid w:val="006E7EEE"/>
    <w:rsid w:val="006F1798"/>
    <w:rsid w:val="006F1C00"/>
    <w:rsid w:val="006F36A8"/>
    <w:rsid w:val="006F3771"/>
    <w:rsid w:val="006F3ABE"/>
    <w:rsid w:val="006F4E40"/>
    <w:rsid w:val="006F5920"/>
    <w:rsid w:val="006F60CE"/>
    <w:rsid w:val="006F6643"/>
    <w:rsid w:val="006F7832"/>
    <w:rsid w:val="006F7F33"/>
    <w:rsid w:val="00700101"/>
    <w:rsid w:val="00700258"/>
    <w:rsid w:val="0070198A"/>
    <w:rsid w:val="0070200E"/>
    <w:rsid w:val="00702321"/>
    <w:rsid w:val="00702417"/>
    <w:rsid w:val="00703A9E"/>
    <w:rsid w:val="0070420A"/>
    <w:rsid w:val="0070462A"/>
    <w:rsid w:val="00704712"/>
    <w:rsid w:val="0070485B"/>
    <w:rsid w:val="00706216"/>
    <w:rsid w:val="00706317"/>
    <w:rsid w:val="007070F0"/>
    <w:rsid w:val="0071078B"/>
    <w:rsid w:val="00710894"/>
    <w:rsid w:val="00710C68"/>
    <w:rsid w:val="00710E9A"/>
    <w:rsid w:val="007118A3"/>
    <w:rsid w:val="00711AE0"/>
    <w:rsid w:val="00713128"/>
    <w:rsid w:val="00713371"/>
    <w:rsid w:val="007136ED"/>
    <w:rsid w:val="0071397A"/>
    <w:rsid w:val="00713EB1"/>
    <w:rsid w:val="0071491C"/>
    <w:rsid w:val="00714DF6"/>
    <w:rsid w:val="00715089"/>
    <w:rsid w:val="007156B2"/>
    <w:rsid w:val="00715A5C"/>
    <w:rsid w:val="00715F44"/>
    <w:rsid w:val="00716BD9"/>
    <w:rsid w:val="00720710"/>
    <w:rsid w:val="007207FA"/>
    <w:rsid w:val="00720847"/>
    <w:rsid w:val="00720E08"/>
    <w:rsid w:val="00720F27"/>
    <w:rsid w:val="00721416"/>
    <w:rsid w:val="00721B0C"/>
    <w:rsid w:val="00721E59"/>
    <w:rsid w:val="007223E4"/>
    <w:rsid w:val="007238A1"/>
    <w:rsid w:val="00723D02"/>
    <w:rsid w:val="00724157"/>
    <w:rsid w:val="007245AF"/>
    <w:rsid w:val="00725611"/>
    <w:rsid w:val="00725DC3"/>
    <w:rsid w:val="007261A7"/>
    <w:rsid w:val="007264A0"/>
    <w:rsid w:val="007267D1"/>
    <w:rsid w:val="0072781F"/>
    <w:rsid w:val="00730E87"/>
    <w:rsid w:val="00731710"/>
    <w:rsid w:val="00731BFE"/>
    <w:rsid w:val="00731D3E"/>
    <w:rsid w:val="00731F1D"/>
    <w:rsid w:val="00732B88"/>
    <w:rsid w:val="00732D8A"/>
    <w:rsid w:val="00733129"/>
    <w:rsid w:val="00735ADB"/>
    <w:rsid w:val="00736920"/>
    <w:rsid w:val="00736D40"/>
    <w:rsid w:val="00736F81"/>
    <w:rsid w:val="00736F87"/>
    <w:rsid w:val="00737303"/>
    <w:rsid w:val="0073785E"/>
    <w:rsid w:val="007378A3"/>
    <w:rsid w:val="007401CB"/>
    <w:rsid w:val="0074029A"/>
    <w:rsid w:val="00740A96"/>
    <w:rsid w:val="00742F7C"/>
    <w:rsid w:val="00751476"/>
    <w:rsid w:val="0075192F"/>
    <w:rsid w:val="00751ED9"/>
    <w:rsid w:val="0075378D"/>
    <w:rsid w:val="00753D1A"/>
    <w:rsid w:val="00754650"/>
    <w:rsid w:val="00755636"/>
    <w:rsid w:val="00755F8D"/>
    <w:rsid w:val="00756228"/>
    <w:rsid w:val="00756810"/>
    <w:rsid w:val="007577C3"/>
    <w:rsid w:val="0075794F"/>
    <w:rsid w:val="00757975"/>
    <w:rsid w:val="00757F27"/>
    <w:rsid w:val="007601AD"/>
    <w:rsid w:val="00762A6E"/>
    <w:rsid w:val="00762D85"/>
    <w:rsid w:val="00762E87"/>
    <w:rsid w:val="007632AF"/>
    <w:rsid w:val="00764C7F"/>
    <w:rsid w:val="00764CD0"/>
    <w:rsid w:val="0076510F"/>
    <w:rsid w:val="00766333"/>
    <w:rsid w:val="0076706D"/>
    <w:rsid w:val="007674F1"/>
    <w:rsid w:val="007679C1"/>
    <w:rsid w:val="00770D5A"/>
    <w:rsid w:val="00771416"/>
    <w:rsid w:val="00771C33"/>
    <w:rsid w:val="007723CB"/>
    <w:rsid w:val="007727B6"/>
    <w:rsid w:val="00772E20"/>
    <w:rsid w:val="0077303B"/>
    <w:rsid w:val="00773775"/>
    <w:rsid w:val="007737DF"/>
    <w:rsid w:val="00773EE4"/>
    <w:rsid w:val="007741A0"/>
    <w:rsid w:val="007741C1"/>
    <w:rsid w:val="007759A9"/>
    <w:rsid w:val="00775C1D"/>
    <w:rsid w:val="007763EE"/>
    <w:rsid w:val="007769A1"/>
    <w:rsid w:val="00777325"/>
    <w:rsid w:val="00777600"/>
    <w:rsid w:val="0077799C"/>
    <w:rsid w:val="00777B46"/>
    <w:rsid w:val="00780F54"/>
    <w:rsid w:val="0078120A"/>
    <w:rsid w:val="007817E8"/>
    <w:rsid w:val="00782F7C"/>
    <w:rsid w:val="00783B22"/>
    <w:rsid w:val="0078421C"/>
    <w:rsid w:val="0078637A"/>
    <w:rsid w:val="00786DC2"/>
    <w:rsid w:val="00786EB0"/>
    <w:rsid w:val="00787707"/>
    <w:rsid w:val="00787F91"/>
    <w:rsid w:val="0079086B"/>
    <w:rsid w:val="007910AE"/>
    <w:rsid w:val="00792489"/>
    <w:rsid w:val="007927F5"/>
    <w:rsid w:val="00794489"/>
    <w:rsid w:val="0079482A"/>
    <w:rsid w:val="007956F3"/>
    <w:rsid w:val="00795BAA"/>
    <w:rsid w:val="00796691"/>
    <w:rsid w:val="00796F0C"/>
    <w:rsid w:val="0079797E"/>
    <w:rsid w:val="007A05DE"/>
    <w:rsid w:val="007A08BE"/>
    <w:rsid w:val="007A14A4"/>
    <w:rsid w:val="007A2DD2"/>
    <w:rsid w:val="007A3A02"/>
    <w:rsid w:val="007A4154"/>
    <w:rsid w:val="007A4BEF"/>
    <w:rsid w:val="007A4FF9"/>
    <w:rsid w:val="007A5470"/>
    <w:rsid w:val="007A581D"/>
    <w:rsid w:val="007A6059"/>
    <w:rsid w:val="007A6FE3"/>
    <w:rsid w:val="007A7A78"/>
    <w:rsid w:val="007A7F03"/>
    <w:rsid w:val="007B0B33"/>
    <w:rsid w:val="007B14CE"/>
    <w:rsid w:val="007B3E71"/>
    <w:rsid w:val="007B4BF5"/>
    <w:rsid w:val="007B5FD1"/>
    <w:rsid w:val="007B6147"/>
    <w:rsid w:val="007B64EE"/>
    <w:rsid w:val="007C0AD0"/>
    <w:rsid w:val="007C0F0B"/>
    <w:rsid w:val="007C0FF6"/>
    <w:rsid w:val="007C163A"/>
    <w:rsid w:val="007C1986"/>
    <w:rsid w:val="007C2161"/>
    <w:rsid w:val="007C259F"/>
    <w:rsid w:val="007C2C2A"/>
    <w:rsid w:val="007C402E"/>
    <w:rsid w:val="007C41F0"/>
    <w:rsid w:val="007C4880"/>
    <w:rsid w:val="007C58D5"/>
    <w:rsid w:val="007C5BCA"/>
    <w:rsid w:val="007C7567"/>
    <w:rsid w:val="007D0770"/>
    <w:rsid w:val="007D4979"/>
    <w:rsid w:val="007D5528"/>
    <w:rsid w:val="007D5716"/>
    <w:rsid w:val="007D6032"/>
    <w:rsid w:val="007D64C8"/>
    <w:rsid w:val="007D692D"/>
    <w:rsid w:val="007D795F"/>
    <w:rsid w:val="007E00CB"/>
    <w:rsid w:val="007E0126"/>
    <w:rsid w:val="007E0539"/>
    <w:rsid w:val="007E0633"/>
    <w:rsid w:val="007E1B35"/>
    <w:rsid w:val="007E1EDC"/>
    <w:rsid w:val="007E1FFF"/>
    <w:rsid w:val="007E2448"/>
    <w:rsid w:val="007E2696"/>
    <w:rsid w:val="007E26E3"/>
    <w:rsid w:val="007E40FE"/>
    <w:rsid w:val="007E4BED"/>
    <w:rsid w:val="007E5130"/>
    <w:rsid w:val="007E5819"/>
    <w:rsid w:val="007E63E4"/>
    <w:rsid w:val="007E6EC8"/>
    <w:rsid w:val="007E7915"/>
    <w:rsid w:val="007E7A9B"/>
    <w:rsid w:val="007E7CD3"/>
    <w:rsid w:val="007E7E93"/>
    <w:rsid w:val="007F07A4"/>
    <w:rsid w:val="007F0835"/>
    <w:rsid w:val="007F165B"/>
    <w:rsid w:val="007F167E"/>
    <w:rsid w:val="007F292F"/>
    <w:rsid w:val="007F4C95"/>
    <w:rsid w:val="007F506E"/>
    <w:rsid w:val="007F55B1"/>
    <w:rsid w:val="007F570B"/>
    <w:rsid w:val="007F5828"/>
    <w:rsid w:val="007F5B3F"/>
    <w:rsid w:val="007F5D82"/>
    <w:rsid w:val="007F5E54"/>
    <w:rsid w:val="007F7381"/>
    <w:rsid w:val="007F73BC"/>
    <w:rsid w:val="00800B01"/>
    <w:rsid w:val="00800EF2"/>
    <w:rsid w:val="00801073"/>
    <w:rsid w:val="008023D9"/>
    <w:rsid w:val="00802EC9"/>
    <w:rsid w:val="00803378"/>
    <w:rsid w:val="00803844"/>
    <w:rsid w:val="00803B99"/>
    <w:rsid w:val="00805B13"/>
    <w:rsid w:val="008067A3"/>
    <w:rsid w:val="00806836"/>
    <w:rsid w:val="00806D1F"/>
    <w:rsid w:val="00806E6C"/>
    <w:rsid w:val="00810C3A"/>
    <w:rsid w:val="0081187C"/>
    <w:rsid w:val="00812B58"/>
    <w:rsid w:val="00812D26"/>
    <w:rsid w:val="00813163"/>
    <w:rsid w:val="008132ED"/>
    <w:rsid w:val="008132F8"/>
    <w:rsid w:val="00813D92"/>
    <w:rsid w:val="0081404E"/>
    <w:rsid w:val="008142C0"/>
    <w:rsid w:val="008142CF"/>
    <w:rsid w:val="00815090"/>
    <w:rsid w:val="00816062"/>
    <w:rsid w:val="0081759A"/>
    <w:rsid w:val="00817F55"/>
    <w:rsid w:val="0082024A"/>
    <w:rsid w:val="00820450"/>
    <w:rsid w:val="00820628"/>
    <w:rsid w:val="00821363"/>
    <w:rsid w:val="00821888"/>
    <w:rsid w:val="008219F5"/>
    <w:rsid w:val="00821EE4"/>
    <w:rsid w:val="008225A7"/>
    <w:rsid w:val="008228ED"/>
    <w:rsid w:val="00822CF4"/>
    <w:rsid w:val="00823C11"/>
    <w:rsid w:val="0082421D"/>
    <w:rsid w:val="00824855"/>
    <w:rsid w:val="00824AD5"/>
    <w:rsid w:val="0082511F"/>
    <w:rsid w:val="00826C7D"/>
    <w:rsid w:val="008271F8"/>
    <w:rsid w:val="008301E4"/>
    <w:rsid w:val="00830246"/>
    <w:rsid w:val="0083124C"/>
    <w:rsid w:val="00833265"/>
    <w:rsid w:val="00834961"/>
    <w:rsid w:val="008352C1"/>
    <w:rsid w:val="00835E33"/>
    <w:rsid w:val="008375F1"/>
    <w:rsid w:val="00837A71"/>
    <w:rsid w:val="00840D04"/>
    <w:rsid w:val="008413D5"/>
    <w:rsid w:val="00841580"/>
    <w:rsid w:val="00841D9F"/>
    <w:rsid w:val="00841E01"/>
    <w:rsid w:val="0084253A"/>
    <w:rsid w:val="00843C54"/>
    <w:rsid w:val="00844303"/>
    <w:rsid w:val="008449A0"/>
    <w:rsid w:val="00846CB8"/>
    <w:rsid w:val="00847490"/>
    <w:rsid w:val="008475B0"/>
    <w:rsid w:val="00847C67"/>
    <w:rsid w:val="00847E7B"/>
    <w:rsid w:val="008509B9"/>
    <w:rsid w:val="00852037"/>
    <w:rsid w:val="00852571"/>
    <w:rsid w:val="00853142"/>
    <w:rsid w:val="008532F1"/>
    <w:rsid w:val="0085353B"/>
    <w:rsid w:val="008538C4"/>
    <w:rsid w:val="008540DE"/>
    <w:rsid w:val="00854CF2"/>
    <w:rsid w:val="00854E55"/>
    <w:rsid w:val="00856456"/>
    <w:rsid w:val="008570B4"/>
    <w:rsid w:val="008573DF"/>
    <w:rsid w:val="00861DC4"/>
    <w:rsid w:val="00861E14"/>
    <w:rsid w:val="008631F1"/>
    <w:rsid w:val="00863213"/>
    <w:rsid w:val="008634DC"/>
    <w:rsid w:val="00863F9A"/>
    <w:rsid w:val="0086418B"/>
    <w:rsid w:val="008653B8"/>
    <w:rsid w:val="008653BA"/>
    <w:rsid w:val="008664A9"/>
    <w:rsid w:val="008669B5"/>
    <w:rsid w:val="00870861"/>
    <w:rsid w:val="00870ED0"/>
    <w:rsid w:val="00870F84"/>
    <w:rsid w:val="008711AB"/>
    <w:rsid w:val="00871D8D"/>
    <w:rsid w:val="008724F8"/>
    <w:rsid w:val="00872EB0"/>
    <w:rsid w:val="0087337A"/>
    <w:rsid w:val="00874358"/>
    <w:rsid w:val="00874E89"/>
    <w:rsid w:val="008752DE"/>
    <w:rsid w:val="008752E7"/>
    <w:rsid w:val="00875977"/>
    <w:rsid w:val="0087602A"/>
    <w:rsid w:val="008763C2"/>
    <w:rsid w:val="008771B5"/>
    <w:rsid w:val="008771D3"/>
    <w:rsid w:val="00877470"/>
    <w:rsid w:val="00877E7D"/>
    <w:rsid w:val="00880952"/>
    <w:rsid w:val="00880E13"/>
    <w:rsid w:val="00880E61"/>
    <w:rsid w:val="00881513"/>
    <w:rsid w:val="00881902"/>
    <w:rsid w:val="008826C9"/>
    <w:rsid w:val="008838BA"/>
    <w:rsid w:val="00883F8C"/>
    <w:rsid w:val="0088439E"/>
    <w:rsid w:val="0088512F"/>
    <w:rsid w:val="00885DBA"/>
    <w:rsid w:val="00886664"/>
    <w:rsid w:val="008866D6"/>
    <w:rsid w:val="00886959"/>
    <w:rsid w:val="00886CE6"/>
    <w:rsid w:val="0088767D"/>
    <w:rsid w:val="00890C52"/>
    <w:rsid w:val="00891B4F"/>
    <w:rsid w:val="00891E76"/>
    <w:rsid w:val="0089278E"/>
    <w:rsid w:val="00892B22"/>
    <w:rsid w:val="00892B78"/>
    <w:rsid w:val="008932D7"/>
    <w:rsid w:val="008938B7"/>
    <w:rsid w:val="00893DE0"/>
    <w:rsid w:val="0089470F"/>
    <w:rsid w:val="00894BD6"/>
    <w:rsid w:val="0089603E"/>
    <w:rsid w:val="00896159"/>
    <w:rsid w:val="008968A4"/>
    <w:rsid w:val="008974B0"/>
    <w:rsid w:val="008A0B95"/>
    <w:rsid w:val="008A0E21"/>
    <w:rsid w:val="008A147D"/>
    <w:rsid w:val="008A1594"/>
    <w:rsid w:val="008A1631"/>
    <w:rsid w:val="008A2A0B"/>
    <w:rsid w:val="008A2E6F"/>
    <w:rsid w:val="008A3277"/>
    <w:rsid w:val="008A35B4"/>
    <w:rsid w:val="008A3F6B"/>
    <w:rsid w:val="008A40FB"/>
    <w:rsid w:val="008A5378"/>
    <w:rsid w:val="008A5C9B"/>
    <w:rsid w:val="008A734B"/>
    <w:rsid w:val="008A7493"/>
    <w:rsid w:val="008B00E8"/>
    <w:rsid w:val="008B0A03"/>
    <w:rsid w:val="008B18E0"/>
    <w:rsid w:val="008B1AEF"/>
    <w:rsid w:val="008B1D38"/>
    <w:rsid w:val="008B3B73"/>
    <w:rsid w:val="008B486D"/>
    <w:rsid w:val="008B4ABF"/>
    <w:rsid w:val="008B4D11"/>
    <w:rsid w:val="008B5634"/>
    <w:rsid w:val="008B5F8D"/>
    <w:rsid w:val="008B5FD0"/>
    <w:rsid w:val="008B763B"/>
    <w:rsid w:val="008C02FB"/>
    <w:rsid w:val="008C43E3"/>
    <w:rsid w:val="008C466D"/>
    <w:rsid w:val="008C5C2D"/>
    <w:rsid w:val="008C6993"/>
    <w:rsid w:val="008C717F"/>
    <w:rsid w:val="008C7689"/>
    <w:rsid w:val="008D0D28"/>
    <w:rsid w:val="008D3B8F"/>
    <w:rsid w:val="008D51AA"/>
    <w:rsid w:val="008D524F"/>
    <w:rsid w:val="008D52D3"/>
    <w:rsid w:val="008D56B2"/>
    <w:rsid w:val="008D69D5"/>
    <w:rsid w:val="008D723C"/>
    <w:rsid w:val="008D7B11"/>
    <w:rsid w:val="008D7DCE"/>
    <w:rsid w:val="008E0574"/>
    <w:rsid w:val="008E09C9"/>
    <w:rsid w:val="008E09CB"/>
    <w:rsid w:val="008E1E82"/>
    <w:rsid w:val="008E25D0"/>
    <w:rsid w:val="008E26FB"/>
    <w:rsid w:val="008E2DB9"/>
    <w:rsid w:val="008E2EEB"/>
    <w:rsid w:val="008E4814"/>
    <w:rsid w:val="008E4A67"/>
    <w:rsid w:val="008E528E"/>
    <w:rsid w:val="008E5AC8"/>
    <w:rsid w:val="008E62F8"/>
    <w:rsid w:val="008E6E26"/>
    <w:rsid w:val="008E785C"/>
    <w:rsid w:val="008E7CCA"/>
    <w:rsid w:val="008F06A4"/>
    <w:rsid w:val="008F0A58"/>
    <w:rsid w:val="008F125C"/>
    <w:rsid w:val="008F129B"/>
    <w:rsid w:val="008F12C3"/>
    <w:rsid w:val="008F1CDF"/>
    <w:rsid w:val="008F1DED"/>
    <w:rsid w:val="008F256D"/>
    <w:rsid w:val="008F2C34"/>
    <w:rsid w:val="008F2E6C"/>
    <w:rsid w:val="008F3177"/>
    <w:rsid w:val="008F39C6"/>
    <w:rsid w:val="008F3D1C"/>
    <w:rsid w:val="008F4E75"/>
    <w:rsid w:val="008F56EA"/>
    <w:rsid w:val="008F5A8F"/>
    <w:rsid w:val="008F65E0"/>
    <w:rsid w:val="008F66B4"/>
    <w:rsid w:val="008F671C"/>
    <w:rsid w:val="008F749D"/>
    <w:rsid w:val="00900558"/>
    <w:rsid w:val="009017BB"/>
    <w:rsid w:val="00902CA7"/>
    <w:rsid w:val="00903B46"/>
    <w:rsid w:val="00903DC1"/>
    <w:rsid w:val="00904D09"/>
    <w:rsid w:val="009053D7"/>
    <w:rsid w:val="00905617"/>
    <w:rsid w:val="00905EA5"/>
    <w:rsid w:val="00906170"/>
    <w:rsid w:val="00906618"/>
    <w:rsid w:val="0090674E"/>
    <w:rsid w:val="00907B8D"/>
    <w:rsid w:val="00907D71"/>
    <w:rsid w:val="00911824"/>
    <w:rsid w:val="00912152"/>
    <w:rsid w:val="00912F78"/>
    <w:rsid w:val="00913C98"/>
    <w:rsid w:val="00913F25"/>
    <w:rsid w:val="00915D25"/>
    <w:rsid w:val="00915FCB"/>
    <w:rsid w:val="0091610E"/>
    <w:rsid w:val="0091625D"/>
    <w:rsid w:val="00917519"/>
    <w:rsid w:val="009176BE"/>
    <w:rsid w:val="00917937"/>
    <w:rsid w:val="009212D5"/>
    <w:rsid w:val="00921957"/>
    <w:rsid w:val="00922197"/>
    <w:rsid w:val="009225BE"/>
    <w:rsid w:val="009227DD"/>
    <w:rsid w:val="00922919"/>
    <w:rsid w:val="00926159"/>
    <w:rsid w:val="0092657D"/>
    <w:rsid w:val="00926A5B"/>
    <w:rsid w:val="00926DB2"/>
    <w:rsid w:val="00927212"/>
    <w:rsid w:val="00927465"/>
    <w:rsid w:val="0093004D"/>
    <w:rsid w:val="00930819"/>
    <w:rsid w:val="00930B25"/>
    <w:rsid w:val="0093166B"/>
    <w:rsid w:val="00931928"/>
    <w:rsid w:val="00931B1D"/>
    <w:rsid w:val="00932200"/>
    <w:rsid w:val="009334F8"/>
    <w:rsid w:val="0093390C"/>
    <w:rsid w:val="009348ED"/>
    <w:rsid w:val="00935515"/>
    <w:rsid w:val="0093647D"/>
    <w:rsid w:val="0093658F"/>
    <w:rsid w:val="00936A4C"/>
    <w:rsid w:val="00937630"/>
    <w:rsid w:val="009376A6"/>
    <w:rsid w:val="009379A1"/>
    <w:rsid w:val="00940884"/>
    <w:rsid w:val="00940E40"/>
    <w:rsid w:val="0094218E"/>
    <w:rsid w:val="00943EAA"/>
    <w:rsid w:val="00945ADC"/>
    <w:rsid w:val="009462D4"/>
    <w:rsid w:val="00950A24"/>
    <w:rsid w:val="0095133D"/>
    <w:rsid w:val="00951BA1"/>
    <w:rsid w:val="00953528"/>
    <w:rsid w:val="00953DAA"/>
    <w:rsid w:val="00954486"/>
    <w:rsid w:val="00954A61"/>
    <w:rsid w:val="00955BDD"/>
    <w:rsid w:val="00956556"/>
    <w:rsid w:val="0095715A"/>
    <w:rsid w:val="009576D1"/>
    <w:rsid w:val="00962429"/>
    <w:rsid w:val="00962838"/>
    <w:rsid w:val="00962F67"/>
    <w:rsid w:val="00963066"/>
    <w:rsid w:val="00963384"/>
    <w:rsid w:val="00964924"/>
    <w:rsid w:val="00964C14"/>
    <w:rsid w:val="00966BDD"/>
    <w:rsid w:val="00966D26"/>
    <w:rsid w:val="0096772A"/>
    <w:rsid w:val="00971A09"/>
    <w:rsid w:val="00971BB2"/>
    <w:rsid w:val="00971D9F"/>
    <w:rsid w:val="00972650"/>
    <w:rsid w:val="0097343E"/>
    <w:rsid w:val="00974AAB"/>
    <w:rsid w:val="009754DB"/>
    <w:rsid w:val="009756C1"/>
    <w:rsid w:val="00975B4D"/>
    <w:rsid w:val="00976289"/>
    <w:rsid w:val="0097772B"/>
    <w:rsid w:val="009777F5"/>
    <w:rsid w:val="00977C10"/>
    <w:rsid w:val="00981794"/>
    <w:rsid w:val="009825F1"/>
    <w:rsid w:val="009836C3"/>
    <w:rsid w:val="00983E11"/>
    <w:rsid w:val="00983FF1"/>
    <w:rsid w:val="009855A3"/>
    <w:rsid w:val="009858D1"/>
    <w:rsid w:val="00985D4E"/>
    <w:rsid w:val="009879DA"/>
    <w:rsid w:val="00987DA4"/>
    <w:rsid w:val="00987EF3"/>
    <w:rsid w:val="00990300"/>
    <w:rsid w:val="009915A4"/>
    <w:rsid w:val="00991A2C"/>
    <w:rsid w:val="00991D58"/>
    <w:rsid w:val="009922C7"/>
    <w:rsid w:val="00993082"/>
    <w:rsid w:val="00993A69"/>
    <w:rsid w:val="009948C2"/>
    <w:rsid w:val="00994A6F"/>
    <w:rsid w:val="009955C8"/>
    <w:rsid w:val="00995C0B"/>
    <w:rsid w:val="00996F91"/>
    <w:rsid w:val="009978F4"/>
    <w:rsid w:val="009A0E14"/>
    <w:rsid w:val="009A1B9F"/>
    <w:rsid w:val="009A1E75"/>
    <w:rsid w:val="009A2A40"/>
    <w:rsid w:val="009A2BD8"/>
    <w:rsid w:val="009A2BFF"/>
    <w:rsid w:val="009A420A"/>
    <w:rsid w:val="009A4C3D"/>
    <w:rsid w:val="009A51D5"/>
    <w:rsid w:val="009A5372"/>
    <w:rsid w:val="009A5DDD"/>
    <w:rsid w:val="009A617F"/>
    <w:rsid w:val="009A63BC"/>
    <w:rsid w:val="009A7226"/>
    <w:rsid w:val="009A747C"/>
    <w:rsid w:val="009B026D"/>
    <w:rsid w:val="009B0D68"/>
    <w:rsid w:val="009B11C8"/>
    <w:rsid w:val="009B11E1"/>
    <w:rsid w:val="009B1711"/>
    <w:rsid w:val="009B2EF5"/>
    <w:rsid w:val="009B33C1"/>
    <w:rsid w:val="009B3460"/>
    <w:rsid w:val="009B398C"/>
    <w:rsid w:val="009B47C6"/>
    <w:rsid w:val="009B484E"/>
    <w:rsid w:val="009B4F51"/>
    <w:rsid w:val="009B713F"/>
    <w:rsid w:val="009B7E77"/>
    <w:rsid w:val="009C0388"/>
    <w:rsid w:val="009C05F3"/>
    <w:rsid w:val="009C060E"/>
    <w:rsid w:val="009C0F24"/>
    <w:rsid w:val="009C12C0"/>
    <w:rsid w:val="009C15A5"/>
    <w:rsid w:val="009C2683"/>
    <w:rsid w:val="009C2D60"/>
    <w:rsid w:val="009C2E86"/>
    <w:rsid w:val="009C3836"/>
    <w:rsid w:val="009C3A24"/>
    <w:rsid w:val="009C3C77"/>
    <w:rsid w:val="009C4656"/>
    <w:rsid w:val="009C4F47"/>
    <w:rsid w:val="009C522A"/>
    <w:rsid w:val="009C724D"/>
    <w:rsid w:val="009D00B7"/>
    <w:rsid w:val="009D08B4"/>
    <w:rsid w:val="009D0D01"/>
    <w:rsid w:val="009D194E"/>
    <w:rsid w:val="009D2038"/>
    <w:rsid w:val="009D24D3"/>
    <w:rsid w:val="009D3FF0"/>
    <w:rsid w:val="009D4247"/>
    <w:rsid w:val="009D42F0"/>
    <w:rsid w:val="009D509D"/>
    <w:rsid w:val="009D5646"/>
    <w:rsid w:val="009D7971"/>
    <w:rsid w:val="009E019D"/>
    <w:rsid w:val="009E171A"/>
    <w:rsid w:val="009E242A"/>
    <w:rsid w:val="009E2EC6"/>
    <w:rsid w:val="009E4504"/>
    <w:rsid w:val="009E4AB6"/>
    <w:rsid w:val="009E5043"/>
    <w:rsid w:val="009E583A"/>
    <w:rsid w:val="009E6585"/>
    <w:rsid w:val="009E6AE4"/>
    <w:rsid w:val="009E6EC3"/>
    <w:rsid w:val="009E7576"/>
    <w:rsid w:val="009F17B1"/>
    <w:rsid w:val="009F21DB"/>
    <w:rsid w:val="009F23DA"/>
    <w:rsid w:val="009F23F9"/>
    <w:rsid w:val="009F3B73"/>
    <w:rsid w:val="009F3FC9"/>
    <w:rsid w:val="009F450D"/>
    <w:rsid w:val="009F4627"/>
    <w:rsid w:val="009F4B79"/>
    <w:rsid w:val="009F4CB4"/>
    <w:rsid w:val="009F5046"/>
    <w:rsid w:val="009F55C9"/>
    <w:rsid w:val="009F56E3"/>
    <w:rsid w:val="009F5D66"/>
    <w:rsid w:val="009F69C3"/>
    <w:rsid w:val="009F7027"/>
    <w:rsid w:val="00A01182"/>
    <w:rsid w:val="00A015B1"/>
    <w:rsid w:val="00A01AB0"/>
    <w:rsid w:val="00A01EB0"/>
    <w:rsid w:val="00A0241E"/>
    <w:rsid w:val="00A0280E"/>
    <w:rsid w:val="00A029A3"/>
    <w:rsid w:val="00A02E48"/>
    <w:rsid w:val="00A041AB"/>
    <w:rsid w:val="00A0469A"/>
    <w:rsid w:val="00A04910"/>
    <w:rsid w:val="00A05BBC"/>
    <w:rsid w:val="00A06EC6"/>
    <w:rsid w:val="00A06EF1"/>
    <w:rsid w:val="00A06F7C"/>
    <w:rsid w:val="00A07872"/>
    <w:rsid w:val="00A11B42"/>
    <w:rsid w:val="00A12120"/>
    <w:rsid w:val="00A12541"/>
    <w:rsid w:val="00A1264D"/>
    <w:rsid w:val="00A14475"/>
    <w:rsid w:val="00A1466D"/>
    <w:rsid w:val="00A14AF1"/>
    <w:rsid w:val="00A14EE8"/>
    <w:rsid w:val="00A15FC9"/>
    <w:rsid w:val="00A16495"/>
    <w:rsid w:val="00A176DE"/>
    <w:rsid w:val="00A177EC"/>
    <w:rsid w:val="00A2099E"/>
    <w:rsid w:val="00A213DC"/>
    <w:rsid w:val="00A215E6"/>
    <w:rsid w:val="00A22C31"/>
    <w:rsid w:val="00A22D25"/>
    <w:rsid w:val="00A23CF9"/>
    <w:rsid w:val="00A24065"/>
    <w:rsid w:val="00A241A2"/>
    <w:rsid w:val="00A2434F"/>
    <w:rsid w:val="00A25A6A"/>
    <w:rsid w:val="00A25E69"/>
    <w:rsid w:val="00A26127"/>
    <w:rsid w:val="00A275C2"/>
    <w:rsid w:val="00A33947"/>
    <w:rsid w:val="00A36868"/>
    <w:rsid w:val="00A369CE"/>
    <w:rsid w:val="00A37390"/>
    <w:rsid w:val="00A376BA"/>
    <w:rsid w:val="00A4099A"/>
    <w:rsid w:val="00A40C1A"/>
    <w:rsid w:val="00A40EDB"/>
    <w:rsid w:val="00A43DAE"/>
    <w:rsid w:val="00A44DC8"/>
    <w:rsid w:val="00A451B3"/>
    <w:rsid w:val="00A46BFB"/>
    <w:rsid w:val="00A46E66"/>
    <w:rsid w:val="00A472B8"/>
    <w:rsid w:val="00A472BC"/>
    <w:rsid w:val="00A47A97"/>
    <w:rsid w:val="00A52FF2"/>
    <w:rsid w:val="00A53EB2"/>
    <w:rsid w:val="00A545D7"/>
    <w:rsid w:val="00A54845"/>
    <w:rsid w:val="00A549F3"/>
    <w:rsid w:val="00A54E8E"/>
    <w:rsid w:val="00A573A9"/>
    <w:rsid w:val="00A6144B"/>
    <w:rsid w:val="00A622EC"/>
    <w:rsid w:val="00A626B4"/>
    <w:rsid w:val="00A630E0"/>
    <w:rsid w:val="00A63C74"/>
    <w:rsid w:val="00A64080"/>
    <w:rsid w:val="00A64109"/>
    <w:rsid w:val="00A6508D"/>
    <w:rsid w:val="00A6572A"/>
    <w:rsid w:val="00A666B4"/>
    <w:rsid w:val="00A66D73"/>
    <w:rsid w:val="00A671E1"/>
    <w:rsid w:val="00A70BC6"/>
    <w:rsid w:val="00A710CC"/>
    <w:rsid w:val="00A72AE0"/>
    <w:rsid w:val="00A73212"/>
    <w:rsid w:val="00A733DD"/>
    <w:rsid w:val="00A74231"/>
    <w:rsid w:val="00A74DBB"/>
    <w:rsid w:val="00A74F75"/>
    <w:rsid w:val="00A761E8"/>
    <w:rsid w:val="00A762A2"/>
    <w:rsid w:val="00A7670F"/>
    <w:rsid w:val="00A775CE"/>
    <w:rsid w:val="00A80973"/>
    <w:rsid w:val="00A82712"/>
    <w:rsid w:val="00A83448"/>
    <w:rsid w:val="00A84575"/>
    <w:rsid w:val="00A854A5"/>
    <w:rsid w:val="00A85820"/>
    <w:rsid w:val="00A86B3F"/>
    <w:rsid w:val="00A86E61"/>
    <w:rsid w:val="00A86EB1"/>
    <w:rsid w:val="00A878ED"/>
    <w:rsid w:val="00A87C44"/>
    <w:rsid w:val="00A87D33"/>
    <w:rsid w:val="00A9066C"/>
    <w:rsid w:val="00A908B5"/>
    <w:rsid w:val="00A91486"/>
    <w:rsid w:val="00A91B30"/>
    <w:rsid w:val="00A92508"/>
    <w:rsid w:val="00A931F1"/>
    <w:rsid w:val="00A936C2"/>
    <w:rsid w:val="00A93714"/>
    <w:rsid w:val="00A939FA"/>
    <w:rsid w:val="00A948F0"/>
    <w:rsid w:val="00A94A9C"/>
    <w:rsid w:val="00A95240"/>
    <w:rsid w:val="00A95E8F"/>
    <w:rsid w:val="00A966F7"/>
    <w:rsid w:val="00A97823"/>
    <w:rsid w:val="00A97ED6"/>
    <w:rsid w:val="00AA0004"/>
    <w:rsid w:val="00AA039A"/>
    <w:rsid w:val="00AA0BF8"/>
    <w:rsid w:val="00AA1194"/>
    <w:rsid w:val="00AA1BDC"/>
    <w:rsid w:val="00AA22B5"/>
    <w:rsid w:val="00AA2A94"/>
    <w:rsid w:val="00AA2E82"/>
    <w:rsid w:val="00AA2F42"/>
    <w:rsid w:val="00AA3D74"/>
    <w:rsid w:val="00AA5277"/>
    <w:rsid w:val="00AA731B"/>
    <w:rsid w:val="00AA762F"/>
    <w:rsid w:val="00AB0844"/>
    <w:rsid w:val="00AB0C07"/>
    <w:rsid w:val="00AB0D2C"/>
    <w:rsid w:val="00AB17BB"/>
    <w:rsid w:val="00AB1BE9"/>
    <w:rsid w:val="00AB1DDE"/>
    <w:rsid w:val="00AB1F88"/>
    <w:rsid w:val="00AB2582"/>
    <w:rsid w:val="00AB2EA8"/>
    <w:rsid w:val="00AB3305"/>
    <w:rsid w:val="00AB3785"/>
    <w:rsid w:val="00AB3AED"/>
    <w:rsid w:val="00AB53E9"/>
    <w:rsid w:val="00AB5D42"/>
    <w:rsid w:val="00AB7B66"/>
    <w:rsid w:val="00AC0A86"/>
    <w:rsid w:val="00AC128C"/>
    <w:rsid w:val="00AC1A7B"/>
    <w:rsid w:val="00AC1B84"/>
    <w:rsid w:val="00AC212C"/>
    <w:rsid w:val="00AC2286"/>
    <w:rsid w:val="00AC255D"/>
    <w:rsid w:val="00AC2EDB"/>
    <w:rsid w:val="00AC522E"/>
    <w:rsid w:val="00AC52AB"/>
    <w:rsid w:val="00AC57A3"/>
    <w:rsid w:val="00AC7103"/>
    <w:rsid w:val="00AD018D"/>
    <w:rsid w:val="00AD05CE"/>
    <w:rsid w:val="00AD1302"/>
    <w:rsid w:val="00AD188C"/>
    <w:rsid w:val="00AD1A28"/>
    <w:rsid w:val="00AD1C4B"/>
    <w:rsid w:val="00AD2AE7"/>
    <w:rsid w:val="00AD2E47"/>
    <w:rsid w:val="00AD3EE1"/>
    <w:rsid w:val="00AD4989"/>
    <w:rsid w:val="00AD592E"/>
    <w:rsid w:val="00AD6B09"/>
    <w:rsid w:val="00AD6CA9"/>
    <w:rsid w:val="00AD71AA"/>
    <w:rsid w:val="00AE08B4"/>
    <w:rsid w:val="00AE1432"/>
    <w:rsid w:val="00AE36F4"/>
    <w:rsid w:val="00AE3ECC"/>
    <w:rsid w:val="00AE3F23"/>
    <w:rsid w:val="00AE605D"/>
    <w:rsid w:val="00AF0396"/>
    <w:rsid w:val="00AF0D2F"/>
    <w:rsid w:val="00AF0FE5"/>
    <w:rsid w:val="00AF194A"/>
    <w:rsid w:val="00AF198C"/>
    <w:rsid w:val="00AF1EB1"/>
    <w:rsid w:val="00AF21F5"/>
    <w:rsid w:val="00AF2B87"/>
    <w:rsid w:val="00AF3EBB"/>
    <w:rsid w:val="00AF4548"/>
    <w:rsid w:val="00AF495B"/>
    <w:rsid w:val="00AF4AD1"/>
    <w:rsid w:val="00AF5710"/>
    <w:rsid w:val="00AF622B"/>
    <w:rsid w:val="00AF6238"/>
    <w:rsid w:val="00AF6298"/>
    <w:rsid w:val="00AF62D7"/>
    <w:rsid w:val="00AF6943"/>
    <w:rsid w:val="00AF6D11"/>
    <w:rsid w:val="00AF72ED"/>
    <w:rsid w:val="00B004FF"/>
    <w:rsid w:val="00B0092A"/>
    <w:rsid w:val="00B015D9"/>
    <w:rsid w:val="00B024DD"/>
    <w:rsid w:val="00B02826"/>
    <w:rsid w:val="00B05F5D"/>
    <w:rsid w:val="00B11793"/>
    <w:rsid w:val="00B1317B"/>
    <w:rsid w:val="00B1376C"/>
    <w:rsid w:val="00B144B8"/>
    <w:rsid w:val="00B15429"/>
    <w:rsid w:val="00B1691E"/>
    <w:rsid w:val="00B16BFB"/>
    <w:rsid w:val="00B202C8"/>
    <w:rsid w:val="00B20581"/>
    <w:rsid w:val="00B20CA0"/>
    <w:rsid w:val="00B2107F"/>
    <w:rsid w:val="00B21358"/>
    <w:rsid w:val="00B2160A"/>
    <w:rsid w:val="00B21CDD"/>
    <w:rsid w:val="00B22A19"/>
    <w:rsid w:val="00B22B51"/>
    <w:rsid w:val="00B23111"/>
    <w:rsid w:val="00B24C13"/>
    <w:rsid w:val="00B24DFF"/>
    <w:rsid w:val="00B25254"/>
    <w:rsid w:val="00B26A8A"/>
    <w:rsid w:val="00B27C5E"/>
    <w:rsid w:val="00B27C98"/>
    <w:rsid w:val="00B27DA7"/>
    <w:rsid w:val="00B307B9"/>
    <w:rsid w:val="00B30AFB"/>
    <w:rsid w:val="00B31891"/>
    <w:rsid w:val="00B32124"/>
    <w:rsid w:val="00B32476"/>
    <w:rsid w:val="00B32959"/>
    <w:rsid w:val="00B330AE"/>
    <w:rsid w:val="00B33AB2"/>
    <w:rsid w:val="00B34111"/>
    <w:rsid w:val="00B34A36"/>
    <w:rsid w:val="00B35750"/>
    <w:rsid w:val="00B35DB7"/>
    <w:rsid w:val="00B35EBE"/>
    <w:rsid w:val="00B37B90"/>
    <w:rsid w:val="00B4006C"/>
    <w:rsid w:val="00B40B92"/>
    <w:rsid w:val="00B41E14"/>
    <w:rsid w:val="00B4438A"/>
    <w:rsid w:val="00B44516"/>
    <w:rsid w:val="00B467B8"/>
    <w:rsid w:val="00B46804"/>
    <w:rsid w:val="00B472BB"/>
    <w:rsid w:val="00B47761"/>
    <w:rsid w:val="00B47D0E"/>
    <w:rsid w:val="00B5108F"/>
    <w:rsid w:val="00B51141"/>
    <w:rsid w:val="00B516C7"/>
    <w:rsid w:val="00B51E87"/>
    <w:rsid w:val="00B52CB4"/>
    <w:rsid w:val="00B53D5F"/>
    <w:rsid w:val="00B549C3"/>
    <w:rsid w:val="00B54C1C"/>
    <w:rsid w:val="00B56FBA"/>
    <w:rsid w:val="00B60083"/>
    <w:rsid w:val="00B60182"/>
    <w:rsid w:val="00B6253F"/>
    <w:rsid w:val="00B62C40"/>
    <w:rsid w:val="00B63821"/>
    <w:rsid w:val="00B63B54"/>
    <w:rsid w:val="00B64179"/>
    <w:rsid w:val="00B64681"/>
    <w:rsid w:val="00B65F76"/>
    <w:rsid w:val="00B7005D"/>
    <w:rsid w:val="00B734BB"/>
    <w:rsid w:val="00B73ECE"/>
    <w:rsid w:val="00B746A7"/>
    <w:rsid w:val="00B74E11"/>
    <w:rsid w:val="00B75323"/>
    <w:rsid w:val="00B75673"/>
    <w:rsid w:val="00B75DCA"/>
    <w:rsid w:val="00B762F8"/>
    <w:rsid w:val="00B7691B"/>
    <w:rsid w:val="00B77764"/>
    <w:rsid w:val="00B80CFB"/>
    <w:rsid w:val="00B810E6"/>
    <w:rsid w:val="00B8203F"/>
    <w:rsid w:val="00B8208B"/>
    <w:rsid w:val="00B828C5"/>
    <w:rsid w:val="00B82A19"/>
    <w:rsid w:val="00B839E8"/>
    <w:rsid w:val="00B83E7A"/>
    <w:rsid w:val="00B84324"/>
    <w:rsid w:val="00B847DD"/>
    <w:rsid w:val="00B85839"/>
    <w:rsid w:val="00B85A37"/>
    <w:rsid w:val="00B85FE5"/>
    <w:rsid w:val="00B8601A"/>
    <w:rsid w:val="00B864C8"/>
    <w:rsid w:val="00B86DC0"/>
    <w:rsid w:val="00B8726A"/>
    <w:rsid w:val="00B87F3B"/>
    <w:rsid w:val="00B900AE"/>
    <w:rsid w:val="00B9203F"/>
    <w:rsid w:val="00B92834"/>
    <w:rsid w:val="00B92BA5"/>
    <w:rsid w:val="00B93D69"/>
    <w:rsid w:val="00B93F03"/>
    <w:rsid w:val="00B93F86"/>
    <w:rsid w:val="00B94122"/>
    <w:rsid w:val="00B946DA"/>
    <w:rsid w:val="00B94F99"/>
    <w:rsid w:val="00B95843"/>
    <w:rsid w:val="00B95F45"/>
    <w:rsid w:val="00B963EB"/>
    <w:rsid w:val="00B967F0"/>
    <w:rsid w:val="00B971DB"/>
    <w:rsid w:val="00B97267"/>
    <w:rsid w:val="00BA0626"/>
    <w:rsid w:val="00BA0992"/>
    <w:rsid w:val="00BA0C2F"/>
    <w:rsid w:val="00BA10CC"/>
    <w:rsid w:val="00BA1FF8"/>
    <w:rsid w:val="00BA2695"/>
    <w:rsid w:val="00BA2A87"/>
    <w:rsid w:val="00BA2B37"/>
    <w:rsid w:val="00BA3449"/>
    <w:rsid w:val="00BA3512"/>
    <w:rsid w:val="00BA35B3"/>
    <w:rsid w:val="00BA39A6"/>
    <w:rsid w:val="00BA3E65"/>
    <w:rsid w:val="00BA48E6"/>
    <w:rsid w:val="00BA4E9D"/>
    <w:rsid w:val="00BA4F1B"/>
    <w:rsid w:val="00BA5178"/>
    <w:rsid w:val="00BA517B"/>
    <w:rsid w:val="00BA5397"/>
    <w:rsid w:val="00BA5437"/>
    <w:rsid w:val="00BA56E7"/>
    <w:rsid w:val="00BA5F6A"/>
    <w:rsid w:val="00BA624C"/>
    <w:rsid w:val="00BA6815"/>
    <w:rsid w:val="00BA70A9"/>
    <w:rsid w:val="00BA712B"/>
    <w:rsid w:val="00BA7456"/>
    <w:rsid w:val="00BB0E08"/>
    <w:rsid w:val="00BB18A8"/>
    <w:rsid w:val="00BB1A21"/>
    <w:rsid w:val="00BB1DFB"/>
    <w:rsid w:val="00BB2493"/>
    <w:rsid w:val="00BB26C1"/>
    <w:rsid w:val="00BB27F2"/>
    <w:rsid w:val="00BB3122"/>
    <w:rsid w:val="00BB40AC"/>
    <w:rsid w:val="00BB451A"/>
    <w:rsid w:val="00BB4A93"/>
    <w:rsid w:val="00BB588D"/>
    <w:rsid w:val="00BB5AA0"/>
    <w:rsid w:val="00BB5C74"/>
    <w:rsid w:val="00BB65A9"/>
    <w:rsid w:val="00BB65C2"/>
    <w:rsid w:val="00BB7229"/>
    <w:rsid w:val="00BC0641"/>
    <w:rsid w:val="00BC1835"/>
    <w:rsid w:val="00BC1CAB"/>
    <w:rsid w:val="00BC1E09"/>
    <w:rsid w:val="00BC23CE"/>
    <w:rsid w:val="00BC2639"/>
    <w:rsid w:val="00BC2C1F"/>
    <w:rsid w:val="00BC4CF8"/>
    <w:rsid w:val="00BC5251"/>
    <w:rsid w:val="00BC5BF1"/>
    <w:rsid w:val="00BC747A"/>
    <w:rsid w:val="00BC7F9F"/>
    <w:rsid w:val="00BD0429"/>
    <w:rsid w:val="00BD09BD"/>
    <w:rsid w:val="00BD0C6F"/>
    <w:rsid w:val="00BD1510"/>
    <w:rsid w:val="00BD202B"/>
    <w:rsid w:val="00BD2BEA"/>
    <w:rsid w:val="00BD3C10"/>
    <w:rsid w:val="00BD6E65"/>
    <w:rsid w:val="00BD6F9B"/>
    <w:rsid w:val="00BD7FB0"/>
    <w:rsid w:val="00BE0008"/>
    <w:rsid w:val="00BE0BCE"/>
    <w:rsid w:val="00BE0E85"/>
    <w:rsid w:val="00BE12D0"/>
    <w:rsid w:val="00BE1A2C"/>
    <w:rsid w:val="00BE4211"/>
    <w:rsid w:val="00BE55B7"/>
    <w:rsid w:val="00BE5AB3"/>
    <w:rsid w:val="00BE5F7B"/>
    <w:rsid w:val="00BE6DCA"/>
    <w:rsid w:val="00BE7161"/>
    <w:rsid w:val="00BE7AED"/>
    <w:rsid w:val="00BF0D8E"/>
    <w:rsid w:val="00BF292F"/>
    <w:rsid w:val="00BF3C20"/>
    <w:rsid w:val="00BF442A"/>
    <w:rsid w:val="00BF49FE"/>
    <w:rsid w:val="00BF4AF7"/>
    <w:rsid w:val="00BF4E72"/>
    <w:rsid w:val="00BF51AA"/>
    <w:rsid w:val="00BF6876"/>
    <w:rsid w:val="00BF6B56"/>
    <w:rsid w:val="00BF6BBC"/>
    <w:rsid w:val="00BF7403"/>
    <w:rsid w:val="00BF7906"/>
    <w:rsid w:val="00C0206F"/>
    <w:rsid w:val="00C0274E"/>
    <w:rsid w:val="00C02AC2"/>
    <w:rsid w:val="00C0315C"/>
    <w:rsid w:val="00C04FB9"/>
    <w:rsid w:val="00C05017"/>
    <w:rsid w:val="00C05CAC"/>
    <w:rsid w:val="00C06707"/>
    <w:rsid w:val="00C07228"/>
    <w:rsid w:val="00C0757E"/>
    <w:rsid w:val="00C10105"/>
    <w:rsid w:val="00C1067E"/>
    <w:rsid w:val="00C10B26"/>
    <w:rsid w:val="00C11023"/>
    <w:rsid w:val="00C11307"/>
    <w:rsid w:val="00C11411"/>
    <w:rsid w:val="00C1175E"/>
    <w:rsid w:val="00C121BE"/>
    <w:rsid w:val="00C12BC7"/>
    <w:rsid w:val="00C135E0"/>
    <w:rsid w:val="00C146CC"/>
    <w:rsid w:val="00C14784"/>
    <w:rsid w:val="00C15F55"/>
    <w:rsid w:val="00C17093"/>
    <w:rsid w:val="00C17534"/>
    <w:rsid w:val="00C1797D"/>
    <w:rsid w:val="00C225D0"/>
    <w:rsid w:val="00C22EA7"/>
    <w:rsid w:val="00C23162"/>
    <w:rsid w:val="00C23570"/>
    <w:rsid w:val="00C250CC"/>
    <w:rsid w:val="00C2524A"/>
    <w:rsid w:val="00C25841"/>
    <w:rsid w:val="00C25D40"/>
    <w:rsid w:val="00C27343"/>
    <w:rsid w:val="00C30314"/>
    <w:rsid w:val="00C30651"/>
    <w:rsid w:val="00C306E9"/>
    <w:rsid w:val="00C3087D"/>
    <w:rsid w:val="00C31984"/>
    <w:rsid w:val="00C32168"/>
    <w:rsid w:val="00C33F02"/>
    <w:rsid w:val="00C344E4"/>
    <w:rsid w:val="00C34CD2"/>
    <w:rsid w:val="00C35C82"/>
    <w:rsid w:val="00C36493"/>
    <w:rsid w:val="00C36D9C"/>
    <w:rsid w:val="00C376E3"/>
    <w:rsid w:val="00C40C2F"/>
    <w:rsid w:val="00C42EA2"/>
    <w:rsid w:val="00C43609"/>
    <w:rsid w:val="00C44444"/>
    <w:rsid w:val="00C445E1"/>
    <w:rsid w:val="00C44C3B"/>
    <w:rsid w:val="00C44F87"/>
    <w:rsid w:val="00C44F9D"/>
    <w:rsid w:val="00C465D2"/>
    <w:rsid w:val="00C46EBF"/>
    <w:rsid w:val="00C47000"/>
    <w:rsid w:val="00C4768E"/>
    <w:rsid w:val="00C47BA4"/>
    <w:rsid w:val="00C510D3"/>
    <w:rsid w:val="00C5247B"/>
    <w:rsid w:val="00C53220"/>
    <w:rsid w:val="00C53D8C"/>
    <w:rsid w:val="00C54489"/>
    <w:rsid w:val="00C545A7"/>
    <w:rsid w:val="00C551BA"/>
    <w:rsid w:val="00C558D0"/>
    <w:rsid w:val="00C55CBB"/>
    <w:rsid w:val="00C5676E"/>
    <w:rsid w:val="00C600D2"/>
    <w:rsid w:val="00C6115B"/>
    <w:rsid w:val="00C62532"/>
    <w:rsid w:val="00C63836"/>
    <w:rsid w:val="00C638D2"/>
    <w:rsid w:val="00C638EA"/>
    <w:rsid w:val="00C64B93"/>
    <w:rsid w:val="00C6630B"/>
    <w:rsid w:val="00C66782"/>
    <w:rsid w:val="00C66CB1"/>
    <w:rsid w:val="00C66DD9"/>
    <w:rsid w:val="00C67D05"/>
    <w:rsid w:val="00C7140A"/>
    <w:rsid w:val="00C71890"/>
    <w:rsid w:val="00C71E56"/>
    <w:rsid w:val="00C72CCC"/>
    <w:rsid w:val="00C72F30"/>
    <w:rsid w:val="00C738C7"/>
    <w:rsid w:val="00C73CFD"/>
    <w:rsid w:val="00C73E3C"/>
    <w:rsid w:val="00C742B8"/>
    <w:rsid w:val="00C7486F"/>
    <w:rsid w:val="00C75858"/>
    <w:rsid w:val="00C75CBF"/>
    <w:rsid w:val="00C76273"/>
    <w:rsid w:val="00C76A51"/>
    <w:rsid w:val="00C77493"/>
    <w:rsid w:val="00C77EC6"/>
    <w:rsid w:val="00C804B2"/>
    <w:rsid w:val="00C80502"/>
    <w:rsid w:val="00C80A95"/>
    <w:rsid w:val="00C80AD1"/>
    <w:rsid w:val="00C82C69"/>
    <w:rsid w:val="00C85053"/>
    <w:rsid w:val="00C8527B"/>
    <w:rsid w:val="00C85723"/>
    <w:rsid w:val="00C85A60"/>
    <w:rsid w:val="00C85B71"/>
    <w:rsid w:val="00C86356"/>
    <w:rsid w:val="00C867C3"/>
    <w:rsid w:val="00C86F22"/>
    <w:rsid w:val="00C87767"/>
    <w:rsid w:val="00C90742"/>
    <w:rsid w:val="00C9087E"/>
    <w:rsid w:val="00C90947"/>
    <w:rsid w:val="00C915A3"/>
    <w:rsid w:val="00C91A96"/>
    <w:rsid w:val="00C92197"/>
    <w:rsid w:val="00C92544"/>
    <w:rsid w:val="00C92952"/>
    <w:rsid w:val="00C935DF"/>
    <w:rsid w:val="00C94311"/>
    <w:rsid w:val="00C9544C"/>
    <w:rsid w:val="00C95A50"/>
    <w:rsid w:val="00C95EA6"/>
    <w:rsid w:val="00C9606D"/>
    <w:rsid w:val="00C9609E"/>
    <w:rsid w:val="00C969B5"/>
    <w:rsid w:val="00C96D99"/>
    <w:rsid w:val="00C97878"/>
    <w:rsid w:val="00C97AD1"/>
    <w:rsid w:val="00CA0093"/>
    <w:rsid w:val="00CA03F1"/>
    <w:rsid w:val="00CA062F"/>
    <w:rsid w:val="00CA0851"/>
    <w:rsid w:val="00CA138D"/>
    <w:rsid w:val="00CA21D2"/>
    <w:rsid w:val="00CA2B96"/>
    <w:rsid w:val="00CA314A"/>
    <w:rsid w:val="00CA3638"/>
    <w:rsid w:val="00CA36A9"/>
    <w:rsid w:val="00CA3E87"/>
    <w:rsid w:val="00CA5487"/>
    <w:rsid w:val="00CA56A9"/>
    <w:rsid w:val="00CA72F4"/>
    <w:rsid w:val="00CA76C8"/>
    <w:rsid w:val="00CB083C"/>
    <w:rsid w:val="00CB0B2F"/>
    <w:rsid w:val="00CB13B5"/>
    <w:rsid w:val="00CB1742"/>
    <w:rsid w:val="00CB201C"/>
    <w:rsid w:val="00CB2BB5"/>
    <w:rsid w:val="00CB2F72"/>
    <w:rsid w:val="00CB334E"/>
    <w:rsid w:val="00CB3449"/>
    <w:rsid w:val="00CB4B69"/>
    <w:rsid w:val="00CB4DDB"/>
    <w:rsid w:val="00CB535F"/>
    <w:rsid w:val="00CB536B"/>
    <w:rsid w:val="00CB599C"/>
    <w:rsid w:val="00CB5A16"/>
    <w:rsid w:val="00CB6362"/>
    <w:rsid w:val="00CC0AF9"/>
    <w:rsid w:val="00CC1CDB"/>
    <w:rsid w:val="00CC2CFC"/>
    <w:rsid w:val="00CC3578"/>
    <w:rsid w:val="00CC40D0"/>
    <w:rsid w:val="00CC428F"/>
    <w:rsid w:val="00CC6023"/>
    <w:rsid w:val="00CC723B"/>
    <w:rsid w:val="00CD036D"/>
    <w:rsid w:val="00CD1939"/>
    <w:rsid w:val="00CD25DA"/>
    <w:rsid w:val="00CD346F"/>
    <w:rsid w:val="00CD379D"/>
    <w:rsid w:val="00CD38D6"/>
    <w:rsid w:val="00CD3E5C"/>
    <w:rsid w:val="00CD3E97"/>
    <w:rsid w:val="00CD49EA"/>
    <w:rsid w:val="00CD50FD"/>
    <w:rsid w:val="00CD55D2"/>
    <w:rsid w:val="00CD59CB"/>
    <w:rsid w:val="00CD66E1"/>
    <w:rsid w:val="00CE0523"/>
    <w:rsid w:val="00CE133B"/>
    <w:rsid w:val="00CE1949"/>
    <w:rsid w:val="00CE3015"/>
    <w:rsid w:val="00CE3A16"/>
    <w:rsid w:val="00CE3CE8"/>
    <w:rsid w:val="00CE3CED"/>
    <w:rsid w:val="00CE4F6B"/>
    <w:rsid w:val="00CE50ED"/>
    <w:rsid w:val="00CE518D"/>
    <w:rsid w:val="00CE58E5"/>
    <w:rsid w:val="00CE599D"/>
    <w:rsid w:val="00CE608A"/>
    <w:rsid w:val="00CF019A"/>
    <w:rsid w:val="00CF0249"/>
    <w:rsid w:val="00CF06F1"/>
    <w:rsid w:val="00CF1B82"/>
    <w:rsid w:val="00CF1CEC"/>
    <w:rsid w:val="00CF2EC5"/>
    <w:rsid w:val="00CF5AF6"/>
    <w:rsid w:val="00CF5EF6"/>
    <w:rsid w:val="00CF641C"/>
    <w:rsid w:val="00CF777D"/>
    <w:rsid w:val="00D0045D"/>
    <w:rsid w:val="00D00F96"/>
    <w:rsid w:val="00D01240"/>
    <w:rsid w:val="00D0155E"/>
    <w:rsid w:val="00D0176E"/>
    <w:rsid w:val="00D02226"/>
    <w:rsid w:val="00D02825"/>
    <w:rsid w:val="00D028ED"/>
    <w:rsid w:val="00D0342F"/>
    <w:rsid w:val="00D0440D"/>
    <w:rsid w:val="00D049B0"/>
    <w:rsid w:val="00D04C96"/>
    <w:rsid w:val="00D06890"/>
    <w:rsid w:val="00D069A3"/>
    <w:rsid w:val="00D1021C"/>
    <w:rsid w:val="00D10806"/>
    <w:rsid w:val="00D10C8B"/>
    <w:rsid w:val="00D10DBC"/>
    <w:rsid w:val="00D11E1E"/>
    <w:rsid w:val="00D11E2B"/>
    <w:rsid w:val="00D12C76"/>
    <w:rsid w:val="00D130E7"/>
    <w:rsid w:val="00D13382"/>
    <w:rsid w:val="00D1344E"/>
    <w:rsid w:val="00D1385F"/>
    <w:rsid w:val="00D13F45"/>
    <w:rsid w:val="00D14963"/>
    <w:rsid w:val="00D154E8"/>
    <w:rsid w:val="00D16277"/>
    <w:rsid w:val="00D16863"/>
    <w:rsid w:val="00D171AF"/>
    <w:rsid w:val="00D213D5"/>
    <w:rsid w:val="00D22BB7"/>
    <w:rsid w:val="00D239A2"/>
    <w:rsid w:val="00D23ADA"/>
    <w:rsid w:val="00D24AA6"/>
    <w:rsid w:val="00D25088"/>
    <w:rsid w:val="00D26095"/>
    <w:rsid w:val="00D2677D"/>
    <w:rsid w:val="00D267EC"/>
    <w:rsid w:val="00D27834"/>
    <w:rsid w:val="00D30C94"/>
    <w:rsid w:val="00D30DEE"/>
    <w:rsid w:val="00D31309"/>
    <w:rsid w:val="00D32892"/>
    <w:rsid w:val="00D32C66"/>
    <w:rsid w:val="00D33285"/>
    <w:rsid w:val="00D33DA7"/>
    <w:rsid w:val="00D349EE"/>
    <w:rsid w:val="00D355CD"/>
    <w:rsid w:val="00D41558"/>
    <w:rsid w:val="00D423B1"/>
    <w:rsid w:val="00D4281C"/>
    <w:rsid w:val="00D43431"/>
    <w:rsid w:val="00D438D4"/>
    <w:rsid w:val="00D43AAC"/>
    <w:rsid w:val="00D44784"/>
    <w:rsid w:val="00D447FD"/>
    <w:rsid w:val="00D44A23"/>
    <w:rsid w:val="00D44E8E"/>
    <w:rsid w:val="00D462AE"/>
    <w:rsid w:val="00D46395"/>
    <w:rsid w:val="00D51F76"/>
    <w:rsid w:val="00D52465"/>
    <w:rsid w:val="00D5251C"/>
    <w:rsid w:val="00D528BE"/>
    <w:rsid w:val="00D52FDB"/>
    <w:rsid w:val="00D555AE"/>
    <w:rsid w:val="00D5586B"/>
    <w:rsid w:val="00D56190"/>
    <w:rsid w:val="00D564F7"/>
    <w:rsid w:val="00D56B0C"/>
    <w:rsid w:val="00D600E7"/>
    <w:rsid w:val="00D60F37"/>
    <w:rsid w:val="00D628E1"/>
    <w:rsid w:val="00D62EE5"/>
    <w:rsid w:val="00D633C1"/>
    <w:rsid w:val="00D641C6"/>
    <w:rsid w:val="00D65A68"/>
    <w:rsid w:val="00D662FC"/>
    <w:rsid w:val="00D66F27"/>
    <w:rsid w:val="00D674B3"/>
    <w:rsid w:val="00D676C8"/>
    <w:rsid w:val="00D70050"/>
    <w:rsid w:val="00D713CF"/>
    <w:rsid w:val="00D71BCD"/>
    <w:rsid w:val="00D7257C"/>
    <w:rsid w:val="00D73E7E"/>
    <w:rsid w:val="00D7420D"/>
    <w:rsid w:val="00D7563E"/>
    <w:rsid w:val="00D75A9B"/>
    <w:rsid w:val="00D75B05"/>
    <w:rsid w:val="00D76515"/>
    <w:rsid w:val="00D77476"/>
    <w:rsid w:val="00D776E1"/>
    <w:rsid w:val="00D77E85"/>
    <w:rsid w:val="00D80173"/>
    <w:rsid w:val="00D81A9A"/>
    <w:rsid w:val="00D81EC1"/>
    <w:rsid w:val="00D82058"/>
    <w:rsid w:val="00D822CA"/>
    <w:rsid w:val="00D83294"/>
    <w:rsid w:val="00D851B4"/>
    <w:rsid w:val="00D8526E"/>
    <w:rsid w:val="00D8554A"/>
    <w:rsid w:val="00D858D4"/>
    <w:rsid w:val="00D85BDD"/>
    <w:rsid w:val="00D86368"/>
    <w:rsid w:val="00D866FC"/>
    <w:rsid w:val="00D86747"/>
    <w:rsid w:val="00D900BB"/>
    <w:rsid w:val="00D913C6"/>
    <w:rsid w:val="00D921BE"/>
    <w:rsid w:val="00D922A1"/>
    <w:rsid w:val="00D9237A"/>
    <w:rsid w:val="00D92448"/>
    <w:rsid w:val="00D92E0D"/>
    <w:rsid w:val="00D9479A"/>
    <w:rsid w:val="00D9499B"/>
    <w:rsid w:val="00D95EBC"/>
    <w:rsid w:val="00D95EE7"/>
    <w:rsid w:val="00DA006E"/>
    <w:rsid w:val="00DA0BA1"/>
    <w:rsid w:val="00DA1110"/>
    <w:rsid w:val="00DA151E"/>
    <w:rsid w:val="00DA19F7"/>
    <w:rsid w:val="00DA1E6E"/>
    <w:rsid w:val="00DA2356"/>
    <w:rsid w:val="00DA24C4"/>
    <w:rsid w:val="00DA280E"/>
    <w:rsid w:val="00DA2DE6"/>
    <w:rsid w:val="00DA2FA4"/>
    <w:rsid w:val="00DA5F22"/>
    <w:rsid w:val="00DA6FD8"/>
    <w:rsid w:val="00DA71E2"/>
    <w:rsid w:val="00DA7855"/>
    <w:rsid w:val="00DB0857"/>
    <w:rsid w:val="00DB1172"/>
    <w:rsid w:val="00DB1771"/>
    <w:rsid w:val="00DB18C2"/>
    <w:rsid w:val="00DB1E7F"/>
    <w:rsid w:val="00DB3B18"/>
    <w:rsid w:val="00DB407F"/>
    <w:rsid w:val="00DB72E7"/>
    <w:rsid w:val="00DB7AF9"/>
    <w:rsid w:val="00DB7CB4"/>
    <w:rsid w:val="00DC0B3F"/>
    <w:rsid w:val="00DC1833"/>
    <w:rsid w:val="00DC1EA4"/>
    <w:rsid w:val="00DC3358"/>
    <w:rsid w:val="00DC3524"/>
    <w:rsid w:val="00DC3CB7"/>
    <w:rsid w:val="00DC45A9"/>
    <w:rsid w:val="00DC4AC7"/>
    <w:rsid w:val="00DC6C6B"/>
    <w:rsid w:val="00DC6CD1"/>
    <w:rsid w:val="00DC7159"/>
    <w:rsid w:val="00DC7586"/>
    <w:rsid w:val="00DC7ADE"/>
    <w:rsid w:val="00DC7D7A"/>
    <w:rsid w:val="00DD087B"/>
    <w:rsid w:val="00DD0A4A"/>
    <w:rsid w:val="00DD0D0F"/>
    <w:rsid w:val="00DD157E"/>
    <w:rsid w:val="00DD2BC6"/>
    <w:rsid w:val="00DD2F4E"/>
    <w:rsid w:val="00DD305A"/>
    <w:rsid w:val="00DD31BF"/>
    <w:rsid w:val="00DD3AE9"/>
    <w:rsid w:val="00DD4B74"/>
    <w:rsid w:val="00DD79BE"/>
    <w:rsid w:val="00DD7E56"/>
    <w:rsid w:val="00DE0617"/>
    <w:rsid w:val="00DE07DC"/>
    <w:rsid w:val="00DE0D0C"/>
    <w:rsid w:val="00DE1025"/>
    <w:rsid w:val="00DE139D"/>
    <w:rsid w:val="00DE1851"/>
    <w:rsid w:val="00DE192E"/>
    <w:rsid w:val="00DE2A9D"/>
    <w:rsid w:val="00DE4C3F"/>
    <w:rsid w:val="00DE63F4"/>
    <w:rsid w:val="00DE76E8"/>
    <w:rsid w:val="00DE78BF"/>
    <w:rsid w:val="00DF0659"/>
    <w:rsid w:val="00DF0A95"/>
    <w:rsid w:val="00DF0AE4"/>
    <w:rsid w:val="00DF0C39"/>
    <w:rsid w:val="00DF0FAC"/>
    <w:rsid w:val="00DF15C2"/>
    <w:rsid w:val="00DF1998"/>
    <w:rsid w:val="00DF1AED"/>
    <w:rsid w:val="00DF226E"/>
    <w:rsid w:val="00DF2CB1"/>
    <w:rsid w:val="00DF3CAF"/>
    <w:rsid w:val="00DF4390"/>
    <w:rsid w:val="00DF51DC"/>
    <w:rsid w:val="00DF662C"/>
    <w:rsid w:val="00DF70B2"/>
    <w:rsid w:val="00DF7E72"/>
    <w:rsid w:val="00E00D1A"/>
    <w:rsid w:val="00E012ED"/>
    <w:rsid w:val="00E0142E"/>
    <w:rsid w:val="00E01A76"/>
    <w:rsid w:val="00E01CAF"/>
    <w:rsid w:val="00E0280D"/>
    <w:rsid w:val="00E04A87"/>
    <w:rsid w:val="00E04F28"/>
    <w:rsid w:val="00E05BCB"/>
    <w:rsid w:val="00E0664A"/>
    <w:rsid w:val="00E073A8"/>
    <w:rsid w:val="00E07DAD"/>
    <w:rsid w:val="00E10065"/>
    <w:rsid w:val="00E10354"/>
    <w:rsid w:val="00E107E8"/>
    <w:rsid w:val="00E1289D"/>
    <w:rsid w:val="00E12B69"/>
    <w:rsid w:val="00E149B2"/>
    <w:rsid w:val="00E16654"/>
    <w:rsid w:val="00E171CB"/>
    <w:rsid w:val="00E2068A"/>
    <w:rsid w:val="00E208C2"/>
    <w:rsid w:val="00E20984"/>
    <w:rsid w:val="00E20A8B"/>
    <w:rsid w:val="00E20E85"/>
    <w:rsid w:val="00E21EFE"/>
    <w:rsid w:val="00E23446"/>
    <w:rsid w:val="00E25AC7"/>
    <w:rsid w:val="00E26ABF"/>
    <w:rsid w:val="00E26E4E"/>
    <w:rsid w:val="00E3199B"/>
    <w:rsid w:val="00E31AB8"/>
    <w:rsid w:val="00E327E8"/>
    <w:rsid w:val="00E33968"/>
    <w:rsid w:val="00E3423C"/>
    <w:rsid w:val="00E34C4F"/>
    <w:rsid w:val="00E351C1"/>
    <w:rsid w:val="00E35500"/>
    <w:rsid w:val="00E36823"/>
    <w:rsid w:val="00E376E4"/>
    <w:rsid w:val="00E37A8E"/>
    <w:rsid w:val="00E40487"/>
    <w:rsid w:val="00E40689"/>
    <w:rsid w:val="00E411BE"/>
    <w:rsid w:val="00E41543"/>
    <w:rsid w:val="00E4242B"/>
    <w:rsid w:val="00E431BA"/>
    <w:rsid w:val="00E432AA"/>
    <w:rsid w:val="00E43458"/>
    <w:rsid w:val="00E4406F"/>
    <w:rsid w:val="00E4449F"/>
    <w:rsid w:val="00E44B4F"/>
    <w:rsid w:val="00E44D62"/>
    <w:rsid w:val="00E45179"/>
    <w:rsid w:val="00E461A8"/>
    <w:rsid w:val="00E5089F"/>
    <w:rsid w:val="00E50C19"/>
    <w:rsid w:val="00E52846"/>
    <w:rsid w:val="00E52870"/>
    <w:rsid w:val="00E52FD9"/>
    <w:rsid w:val="00E540BF"/>
    <w:rsid w:val="00E54320"/>
    <w:rsid w:val="00E543EA"/>
    <w:rsid w:val="00E60B15"/>
    <w:rsid w:val="00E60C18"/>
    <w:rsid w:val="00E610BF"/>
    <w:rsid w:val="00E636F1"/>
    <w:rsid w:val="00E6516F"/>
    <w:rsid w:val="00E6564F"/>
    <w:rsid w:val="00E65747"/>
    <w:rsid w:val="00E65FD6"/>
    <w:rsid w:val="00E65FE6"/>
    <w:rsid w:val="00E663AF"/>
    <w:rsid w:val="00E666DA"/>
    <w:rsid w:val="00E66B7D"/>
    <w:rsid w:val="00E674E1"/>
    <w:rsid w:val="00E679E9"/>
    <w:rsid w:val="00E7172F"/>
    <w:rsid w:val="00E71A04"/>
    <w:rsid w:val="00E71B2F"/>
    <w:rsid w:val="00E721C3"/>
    <w:rsid w:val="00E72A05"/>
    <w:rsid w:val="00E74B5F"/>
    <w:rsid w:val="00E758B8"/>
    <w:rsid w:val="00E76BBA"/>
    <w:rsid w:val="00E76CC0"/>
    <w:rsid w:val="00E7713A"/>
    <w:rsid w:val="00E771E0"/>
    <w:rsid w:val="00E7765E"/>
    <w:rsid w:val="00E80113"/>
    <w:rsid w:val="00E81618"/>
    <w:rsid w:val="00E81A10"/>
    <w:rsid w:val="00E828C0"/>
    <w:rsid w:val="00E82A30"/>
    <w:rsid w:val="00E82A56"/>
    <w:rsid w:val="00E8350C"/>
    <w:rsid w:val="00E83C0E"/>
    <w:rsid w:val="00E83CEF"/>
    <w:rsid w:val="00E845A5"/>
    <w:rsid w:val="00E84817"/>
    <w:rsid w:val="00E84B85"/>
    <w:rsid w:val="00E86770"/>
    <w:rsid w:val="00E8690C"/>
    <w:rsid w:val="00E8764A"/>
    <w:rsid w:val="00E87826"/>
    <w:rsid w:val="00E90B1F"/>
    <w:rsid w:val="00E90FB3"/>
    <w:rsid w:val="00E914F1"/>
    <w:rsid w:val="00E9152C"/>
    <w:rsid w:val="00E93712"/>
    <w:rsid w:val="00E945D1"/>
    <w:rsid w:val="00E951AA"/>
    <w:rsid w:val="00E96305"/>
    <w:rsid w:val="00E9680F"/>
    <w:rsid w:val="00E96BF9"/>
    <w:rsid w:val="00E96ED1"/>
    <w:rsid w:val="00EA0E69"/>
    <w:rsid w:val="00EA1223"/>
    <w:rsid w:val="00EA193B"/>
    <w:rsid w:val="00EA2E77"/>
    <w:rsid w:val="00EA3746"/>
    <w:rsid w:val="00EA3AB5"/>
    <w:rsid w:val="00EA3F83"/>
    <w:rsid w:val="00EA41FB"/>
    <w:rsid w:val="00EA5631"/>
    <w:rsid w:val="00EA61C1"/>
    <w:rsid w:val="00EA61CF"/>
    <w:rsid w:val="00EA679A"/>
    <w:rsid w:val="00EB0767"/>
    <w:rsid w:val="00EB0E39"/>
    <w:rsid w:val="00EB1EFB"/>
    <w:rsid w:val="00EB238D"/>
    <w:rsid w:val="00EB440E"/>
    <w:rsid w:val="00EB4448"/>
    <w:rsid w:val="00EB46F5"/>
    <w:rsid w:val="00EB56C1"/>
    <w:rsid w:val="00EB6789"/>
    <w:rsid w:val="00EB700A"/>
    <w:rsid w:val="00EB7738"/>
    <w:rsid w:val="00EB7747"/>
    <w:rsid w:val="00EC0887"/>
    <w:rsid w:val="00EC159C"/>
    <w:rsid w:val="00EC16AE"/>
    <w:rsid w:val="00EC399F"/>
    <w:rsid w:val="00EC3BF5"/>
    <w:rsid w:val="00EC3F18"/>
    <w:rsid w:val="00EC459E"/>
    <w:rsid w:val="00EC47F3"/>
    <w:rsid w:val="00EC57BA"/>
    <w:rsid w:val="00EC6402"/>
    <w:rsid w:val="00EC7848"/>
    <w:rsid w:val="00ED1021"/>
    <w:rsid w:val="00ED1D25"/>
    <w:rsid w:val="00ED1D2F"/>
    <w:rsid w:val="00ED22C3"/>
    <w:rsid w:val="00ED27E7"/>
    <w:rsid w:val="00ED2979"/>
    <w:rsid w:val="00ED2C9D"/>
    <w:rsid w:val="00ED2E3A"/>
    <w:rsid w:val="00ED342E"/>
    <w:rsid w:val="00ED4563"/>
    <w:rsid w:val="00ED4750"/>
    <w:rsid w:val="00ED49EB"/>
    <w:rsid w:val="00ED4B31"/>
    <w:rsid w:val="00ED5071"/>
    <w:rsid w:val="00ED57EC"/>
    <w:rsid w:val="00ED5A85"/>
    <w:rsid w:val="00ED6CDB"/>
    <w:rsid w:val="00ED6DAE"/>
    <w:rsid w:val="00ED72A5"/>
    <w:rsid w:val="00EE07C1"/>
    <w:rsid w:val="00EE0DDF"/>
    <w:rsid w:val="00EE3065"/>
    <w:rsid w:val="00EE3815"/>
    <w:rsid w:val="00EE4193"/>
    <w:rsid w:val="00EE431C"/>
    <w:rsid w:val="00EE4EB7"/>
    <w:rsid w:val="00EE619D"/>
    <w:rsid w:val="00EE6D3A"/>
    <w:rsid w:val="00EE71D2"/>
    <w:rsid w:val="00EE7B20"/>
    <w:rsid w:val="00EF009F"/>
    <w:rsid w:val="00EF0F0E"/>
    <w:rsid w:val="00EF1685"/>
    <w:rsid w:val="00EF1D9E"/>
    <w:rsid w:val="00EF23F6"/>
    <w:rsid w:val="00EF2475"/>
    <w:rsid w:val="00EF262E"/>
    <w:rsid w:val="00EF2C06"/>
    <w:rsid w:val="00EF31E9"/>
    <w:rsid w:val="00EF4035"/>
    <w:rsid w:val="00EF4043"/>
    <w:rsid w:val="00EF5024"/>
    <w:rsid w:val="00EF545B"/>
    <w:rsid w:val="00EF5721"/>
    <w:rsid w:val="00EF6A27"/>
    <w:rsid w:val="00EF7468"/>
    <w:rsid w:val="00EF76D0"/>
    <w:rsid w:val="00F004BE"/>
    <w:rsid w:val="00F00C38"/>
    <w:rsid w:val="00F01B62"/>
    <w:rsid w:val="00F02667"/>
    <w:rsid w:val="00F028A7"/>
    <w:rsid w:val="00F029F1"/>
    <w:rsid w:val="00F02B1A"/>
    <w:rsid w:val="00F0440E"/>
    <w:rsid w:val="00F05ED0"/>
    <w:rsid w:val="00F06C00"/>
    <w:rsid w:val="00F0717C"/>
    <w:rsid w:val="00F07700"/>
    <w:rsid w:val="00F07F78"/>
    <w:rsid w:val="00F10144"/>
    <w:rsid w:val="00F1048D"/>
    <w:rsid w:val="00F106D8"/>
    <w:rsid w:val="00F11471"/>
    <w:rsid w:val="00F122D6"/>
    <w:rsid w:val="00F126DE"/>
    <w:rsid w:val="00F12A17"/>
    <w:rsid w:val="00F13290"/>
    <w:rsid w:val="00F13594"/>
    <w:rsid w:val="00F1614D"/>
    <w:rsid w:val="00F1637F"/>
    <w:rsid w:val="00F168E1"/>
    <w:rsid w:val="00F17A43"/>
    <w:rsid w:val="00F203F1"/>
    <w:rsid w:val="00F21E2F"/>
    <w:rsid w:val="00F22387"/>
    <w:rsid w:val="00F23415"/>
    <w:rsid w:val="00F24020"/>
    <w:rsid w:val="00F245ED"/>
    <w:rsid w:val="00F259A3"/>
    <w:rsid w:val="00F25E84"/>
    <w:rsid w:val="00F263BF"/>
    <w:rsid w:val="00F26526"/>
    <w:rsid w:val="00F26B74"/>
    <w:rsid w:val="00F26DB7"/>
    <w:rsid w:val="00F27783"/>
    <w:rsid w:val="00F30815"/>
    <w:rsid w:val="00F30A69"/>
    <w:rsid w:val="00F31490"/>
    <w:rsid w:val="00F318AB"/>
    <w:rsid w:val="00F33CB2"/>
    <w:rsid w:val="00F348F7"/>
    <w:rsid w:val="00F36994"/>
    <w:rsid w:val="00F36DC1"/>
    <w:rsid w:val="00F37312"/>
    <w:rsid w:val="00F37CBD"/>
    <w:rsid w:val="00F37CF2"/>
    <w:rsid w:val="00F40C80"/>
    <w:rsid w:val="00F41B9F"/>
    <w:rsid w:val="00F41F28"/>
    <w:rsid w:val="00F425C5"/>
    <w:rsid w:val="00F42A37"/>
    <w:rsid w:val="00F42C49"/>
    <w:rsid w:val="00F42EC8"/>
    <w:rsid w:val="00F43687"/>
    <w:rsid w:val="00F4457F"/>
    <w:rsid w:val="00F501F1"/>
    <w:rsid w:val="00F50463"/>
    <w:rsid w:val="00F5054A"/>
    <w:rsid w:val="00F50B7A"/>
    <w:rsid w:val="00F51B7C"/>
    <w:rsid w:val="00F51C29"/>
    <w:rsid w:val="00F52030"/>
    <w:rsid w:val="00F532AC"/>
    <w:rsid w:val="00F54153"/>
    <w:rsid w:val="00F54AA3"/>
    <w:rsid w:val="00F55320"/>
    <w:rsid w:val="00F55378"/>
    <w:rsid w:val="00F56CF7"/>
    <w:rsid w:val="00F573F1"/>
    <w:rsid w:val="00F576ED"/>
    <w:rsid w:val="00F60177"/>
    <w:rsid w:val="00F60EA4"/>
    <w:rsid w:val="00F6318C"/>
    <w:rsid w:val="00F65A7A"/>
    <w:rsid w:val="00F65D9A"/>
    <w:rsid w:val="00F67914"/>
    <w:rsid w:val="00F67A5F"/>
    <w:rsid w:val="00F704BC"/>
    <w:rsid w:val="00F7143C"/>
    <w:rsid w:val="00F71BE1"/>
    <w:rsid w:val="00F72F42"/>
    <w:rsid w:val="00F7378B"/>
    <w:rsid w:val="00F7432F"/>
    <w:rsid w:val="00F746B6"/>
    <w:rsid w:val="00F7486B"/>
    <w:rsid w:val="00F76537"/>
    <w:rsid w:val="00F76D7A"/>
    <w:rsid w:val="00F800C3"/>
    <w:rsid w:val="00F80992"/>
    <w:rsid w:val="00F80A9D"/>
    <w:rsid w:val="00F81E6A"/>
    <w:rsid w:val="00F824E8"/>
    <w:rsid w:val="00F829A2"/>
    <w:rsid w:val="00F82B6D"/>
    <w:rsid w:val="00F82FF3"/>
    <w:rsid w:val="00F83CA5"/>
    <w:rsid w:val="00F8424D"/>
    <w:rsid w:val="00F845D9"/>
    <w:rsid w:val="00F84EE5"/>
    <w:rsid w:val="00F85B8B"/>
    <w:rsid w:val="00F86C54"/>
    <w:rsid w:val="00F873E8"/>
    <w:rsid w:val="00F8742D"/>
    <w:rsid w:val="00F8780B"/>
    <w:rsid w:val="00F87ACE"/>
    <w:rsid w:val="00F90055"/>
    <w:rsid w:val="00F90214"/>
    <w:rsid w:val="00F903FC"/>
    <w:rsid w:val="00F905A7"/>
    <w:rsid w:val="00F905BC"/>
    <w:rsid w:val="00F90D04"/>
    <w:rsid w:val="00F91BF3"/>
    <w:rsid w:val="00F92BAC"/>
    <w:rsid w:val="00F93976"/>
    <w:rsid w:val="00F952A4"/>
    <w:rsid w:val="00F955E9"/>
    <w:rsid w:val="00F9582E"/>
    <w:rsid w:val="00F95B2E"/>
    <w:rsid w:val="00F96883"/>
    <w:rsid w:val="00F96FC1"/>
    <w:rsid w:val="00F97F3C"/>
    <w:rsid w:val="00FA0155"/>
    <w:rsid w:val="00FA04A4"/>
    <w:rsid w:val="00FA1109"/>
    <w:rsid w:val="00FA14C1"/>
    <w:rsid w:val="00FA1DAC"/>
    <w:rsid w:val="00FA2085"/>
    <w:rsid w:val="00FA210B"/>
    <w:rsid w:val="00FA2127"/>
    <w:rsid w:val="00FA2651"/>
    <w:rsid w:val="00FA2C7C"/>
    <w:rsid w:val="00FA35AA"/>
    <w:rsid w:val="00FA5267"/>
    <w:rsid w:val="00FA5279"/>
    <w:rsid w:val="00FA5522"/>
    <w:rsid w:val="00FA55DF"/>
    <w:rsid w:val="00FA5972"/>
    <w:rsid w:val="00FA5DD6"/>
    <w:rsid w:val="00FA6B98"/>
    <w:rsid w:val="00FA6F08"/>
    <w:rsid w:val="00FA7983"/>
    <w:rsid w:val="00FA79B7"/>
    <w:rsid w:val="00FB065A"/>
    <w:rsid w:val="00FB0D52"/>
    <w:rsid w:val="00FB0D78"/>
    <w:rsid w:val="00FB2BDD"/>
    <w:rsid w:val="00FB3190"/>
    <w:rsid w:val="00FB322B"/>
    <w:rsid w:val="00FB46E0"/>
    <w:rsid w:val="00FB534A"/>
    <w:rsid w:val="00FB6609"/>
    <w:rsid w:val="00FB6FB8"/>
    <w:rsid w:val="00FC02F7"/>
    <w:rsid w:val="00FC08DD"/>
    <w:rsid w:val="00FC0DDA"/>
    <w:rsid w:val="00FC0E84"/>
    <w:rsid w:val="00FC1AC4"/>
    <w:rsid w:val="00FC1C41"/>
    <w:rsid w:val="00FC1C9A"/>
    <w:rsid w:val="00FC3179"/>
    <w:rsid w:val="00FC3DBE"/>
    <w:rsid w:val="00FC3E61"/>
    <w:rsid w:val="00FC3FFF"/>
    <w:rsid w:val="00FC45BB"/>
    <w:rsid w:val="00FC61BF"/>
    <w:rsid w:val="00FC6244"/>
    <w:rsid w:val="00FC6EBF"/>
    <w:rsid w:val="00FC707E"/>
    <w:rsid w:val="00FD2195"/>
    <w:rsid w:val="00FD2416"/>
    <w:rsid w:val="00FD2DD2"/>
    <w:rsid w:val="00FD4D23"/>
    <w:rsid w:val="00FD4EF8"/>
    <w:rsid w:val="00FD54E5"/>
    <w:rsid w:val="00FD580F"/>
    <w:rsid w:val="00FD6038"/>
    <w:rsid w:val="00FD613C"/>
    <w:rsid w:val="00FD6ACC"/>
    <w:rsid w:val="00FD783F"/>
    <w:rsid w:val="00FE1184"/>
    <w:rsid w:val="00FE2DF8"/>
    <w:rsid w:val="00FE3CD4"/>
    <w:rsid w:val="00FE3E1E"/>
    <w:rsid w:val="00FE42D2"/>
    <w:rsid w:val="00FE544B"/>
    <w:rsid w:val="00FE5BB4"/>
    <w:rsid w:val="00FE6124"/>
    <w:rsid w:val="00FE7532"/>
    <w:rsid w:val="00FF1A44"/>
    <w:rsid w:val="00FF1BA9"/>
    <w:rsid w:val="00FF299D"/>
    <w:rsid w:val="00FF2C32"/>
    <w:rsid w:val="00FF3541"/>
    <w:rsid w:val="00FF3ABF"/>
    <w:rsid w:val="00FF41E8"/>
    <w:rsid w:val="00FF5FC5"/>
    <w:rsid w:val="00FF696B"/>
    <w:rsid w:val="00FF69C8"/>
    <w:rsid w:val="00FF6C36"/>
    <w:rsid w:val="00FF72CC"/>
    <w:rsid w:val="00FF7471"/>
    <w:rsid w:val="00FF7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2D819"/>
  <w15:chartTrackingRefBased/>
  <w15:docId w15:val="{4DC31D92-6164-4BE1-BD7A-A9BF20E30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7CB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E3C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3CE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B23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38D"/>
  </w:style>
  <w:style w:type="paragraph" w:styleId="Footer">
    <w:name w:val="footer"/>
    <w:basedOn w:val="Normal"/>
    <w:link w:val="FooterChar"/>
    <w:uiPriority w:val="99"/>
    <w:unhideWhenUsed/>
    <w:rsid w:val="00EB23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38D"/>
  </w:style>
  <w:style w:type="character" w:styleId="Hyperlink">
    <w:name w:val="Hyperlink"/>
    <w:uiPriority w:val="99"/>
    <w:unhideWhenUsed/>
    <w:rsid w:val="00EB238D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amilycounsel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</TotalTime>
  <Pages>4</Pages>
  <Words>686</Words>
  <Characters>391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Proudman</dc:creator>
  <cp:keywords/>
  <dc:description/>
  <cp:lastModifiedBy>Ken Milbo</cp:lastModifiedBy>
  <cp:revision>56</cp:revision>
  <cp:lastPrinted>2015-04-21T17:26:00Z</cp:lastPrinted>
  <dcterms:created xsi:type="dcterms:W3CDTF">2015-03-21T18:35:00Z</dcterms:created>
  <dcterms:modified xsi:type="dcterms:W3CDTF">2017-04-21T02:43:00Z</dcterms:modified>
</cp:coreProperties>
</file>